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1CC0E" w14:textId="203AFEC8" w:rsidR="00225754" w:rsidRPr="00815F06" w:rsidRDefault="00A36761" w:rsidP="00225754">
      <w:pPr>
        <w:tabs>
          <w:tab w:val="left" w:pos="440"/>
          <w:tab w:val="left" w:pos="900"/>
          <w:tab w:val="left" w:pos="1460"/>
        </w:tabs>
        <w:spacing w:after="20" w:line="300" w:lineRule="atLeast"/>
        <w:ind w:hanging="442"/>
        <w:jc w:val="center"/>
        <w:rPr>
          <w:rFonts w:ascii="Times New Roman" w:hAnsi="Times New Roman"/>
          <w:b/>
          <w:sz w:val="36"/>
          <w:lang w:eastAsia="zh-CN"/>
        </w:rPr>
      </w:pPr>
      <w:r w:rsidRPr="00815F06">
        <w:rPr>
          <w:b/>
          <w:sz w:val="36"/>
          <w:lang w:val="zh-Hans" w:eastAsia="zh-CN"/>
        </w:rPr>
        <w:t>统计数据</w:t>
      </w:r>
      <w:r w:rsidRPr="00815F06">
        <w:rPr>
          <w:b/>
          <w:sz w:val="36"/>
          <w:lang w:val="zh-Hans" w:eastAsia="zh-CN"/>
        </w:rPr>
        <w:t xml:space="preserve"> 201 </w:t>
      </w:r>
      <w:r w:rsidRPr="00815F06">
        <w:rPr>
          <w:b/>
          <w:sz w:val="36"/>
          <w:lang w:val="zh-Hans" w:eastAsia="zh-CN"/>
        </w:rPr>
        <w:t>数据分析</w:t>
      </w:r>
    </w:p>
    <w:p w14:paraId="3FEDE20B" w14:textId="77777777" w:rsidR="00E82E33" w:rsidRDefault="0057299E" w:rsidP="00C140E7">
      <w:pPr>
        <w:tabs>
          <w:tab w:val="left" w:pos="440"/>
          <w:tab w:val="left" w:pos="900"/>
          <w:tab w:val="left" w:pos="1460"/>
          <w:tab w:val="left" w:pos="4536"/>
        </w:tabs>
        <w:spacing w:before="20" w:after="20" w:line="300" w:lineRule="atLeast"/>
        <w:ind w:hanging="440"/>
        <w:jc w:val="center"/>
        <w:rPr>
          <w:b/>
          <w:sz w:val="36"/>
          <w:szCs w:val="36"/>
          <w:lang w:eastAsia="zh-CN"/>
        </w:rPr>
      </w:pPr>
      <w:r w:rsidRPr="00815F06">
        <w:rPr>
          <w:b/>
          <w:sz w:val="36"/>
          <w:szCs w:val="36"/>
          <w:lang w:val="zh-Hans" w:eastAsia="zh-CN"/>
        </w:rPr>
        <w:t>任务</w:t>
      </w:r>
      <w:r w:rsidRPr="00815F06">
        <w:rPr>
          <w:b/>
          <w:sz w:val="36"/>
          <w:szCs w:val="36"/>
          <w:lang w:val="zh-Hans" w:eastAsia="zh-CN"/>
        </w:rPr>
        <w:t xml:space="preserve"> 1</w:t>
      </w:r>
      <w:r w:rsidRPr="00815F06">
        <w:rPr>
          <w:b/>
          <w:sz w:val="36"/>
          <w:szCs w:val="36"/>
          <w:lang w:val="zh-Hans" w:eastAsia="zh-CN"/>
        </w:rPr>
        <w:t>，</w:t>
      </w:r>
      <w:r w:rsidRPr="00815F06">
        <w:rPr>
          <w:b/>
          <w:sz w:val="36"/>
          <w:szCs w:val="36"/>
          <w:lang w:val="zh-Hans" w:eastAsia="zh-CN"/>
        </w:rPr>
        <w:t xml:space="preserve"> </w:t>
      </w:r>
      <w:r w:rsidR="00B93A45">
        <w:rPr>
          <w:b/>
          <w:sz w:val="36"/>
          <w:szCs w:val="36"/>
          <w:lang w:val="zh-Hans" w:eastAsia="zh-CN"/>
        </w:rPr>
        <w:t>NEFU</w:t>
      </w:r>
      <w:r w:rsidRPr="00815F06">
        <w:rPr>
          <w:b/>
          <w:sz w:val="36"/>
          <w:szCs w:val="36"/>
          <w:lang w:val="zh-Hans" w:eastAsia="zh-CN"/>
        </w:rPr>
        <w:t>，</w:t>
      </w:r>
      <w:r w:rsidRPr="00815F06">
        <w:rPr>
          <w:b/>
          <w:sz w:val="36"/>
          <w:szCs w:val="36"/>
          <w:lang w:val="zh-Hans" w:eastAsia="zh-CN"/>
        </w:rPr>
        <w:t xml:space="preserve"> 20</w:t>
      </w:r>
      <w:r w:rsidR="00B93A45">
        <w:rPr>
          <w:b/>
          <w:sz w:val="36"/>
          <w:szCs w:val="36"/>
          <w:lang w:val="zh-Hans" w:eastAsia="zh-CN"/>
        </w:rPr>
        <w:t>21</w:t>
      </w:r>
    </w:p>
    <w:p w14:paraId="2405993D" w14:textId="77777777" w:rsidR="001A63C3" w:rsidRDefault="001A63C3" w:rsidP="00C140E7">
      <w:pPr>
        <w:tabs>
          <w:tab w:val="left" w:pos="440"/>
          <w:tab w:val="left" w:pos="900"/>
          <w:tab w:val="left" w:pos="1460"/>
          <w:tab w:val="left" w:pos="4536"/>
        </w:tabs>
        <w:spacing w:before="20" w:after="20" w:line="300" w:lineRule="atLeast"/>
        <w:ind w:hanging="440"/>
        <w:jc w:val="center"/>
        <w:rPr>
          <w:b/>
          <w:sz w:val="36"/>
          <w:szCs w:val="36"/>
          <w:lang w:eastAsia="zh-CN"/>
        </w:rPr>
      </w:pPr>
    </w:p>
    <w:p w14:paraId="05D484EB" w14:textId="77777777" w:rsidR="001A63C3" w:rsidRDefault="001A63C3" w:rsidP="00C140E7">
      <w:pPr>
        <w:tabs>
          <w:tab w:val="left" w:pos="440"/>
          <w:tab w:val="left" w:pos="900"/>
          <w:tab w:val="left" w:pos="1460"/>
          <w:tab w:val="left" w:pos="4536"/>
        </w:tabs>
        <w:spacing w:before="20" w:after="20" w:line="300" w:lineRule="atLeast"/>
        <w:ind w:hanging="440"/>
        <w:jc w:val="center"/>
        <w:rPr>
          <w:b/>
          <w:sz w:val="36"/>
          <w:szCs w:val="36"/>
          <w:lang w:eastAsia="zh-CN"/>
        </w:rPr>
      </w:pPr>
    </w:p>
    <w:p w14:paraId="44FBD0FC" w14:textId="77777777" w:rsidR="001A63C3" w:rsidRDefault="001A63C3" w:rsidP="00C140E7">
      <w:pPr>
        <w:tabs>
          <w:tab w:val="left" w:pos="440"/>
          <w:tab w:val="left" w:pos="900"/>
          <w:tab w:val="left" w:pos="1460"/>
          <w:tab w:val="left" w:pos="4536"/>
        </w:tabs>
        <w:spacing w:before="20" w:after="20" w:line="300" w:lineRule="atLeast"/>
        <w:ind w:hanging="440"/>
        <w:jc w:val="center"/>
        <w:rPr>
          <w:b/>
          <w:sz w:val="36"/>
          <w:szCs w:val="36"/>
          <w:lang w:eastAsia="zh-CN"/>
        </w:rPr>
      </w:pPr>
    </w:p>
    <w:p w14:paraId="0B8D346F" w14:textId="77777777" w:rsidR="001A63C3" w:rsidRDefault="001A63C3" w:rsidP="00C140E7">
      <w:pPr>
        <w:tabs>
          <w:tab w:val="left" w:pos="440"/>
          <w:tab w:val="left" w:pos="900"/>
          <w:tab w:val="left" w:pos="1460"/>
          <w:tab w:val="left" w:pos="4536"/>
        </w:tabs>
        <w:spacing w:before="20" w:after="20" w:line="300" w:lineRule="atLeast"/>
        <w:ind w:hanging="440"/>
        <w:jc w:val="center"/>
        <w:rPr>
          <w:b/>
          <w:sz w:val="36"/>
          <w:szCs w:val="36"/>
          <w:lang w:eastAsia="zh-CN"/>
        </w:rPr>
      </w:pPr>
    </w:p>
    <w:p w14:paraId="4321347B" w14:textId="77777777" w:rsidR="001A63C3" w:rsidRDefault="001A63C3" w:rsidP="00C140E7">
      <w:pPr>
        <w:tabs>
          <w:tab w:val="left" w:pos="440"/>
          <w:tab w:val="left" w:pos="900"/>
          <w:tab w:val="left" w:pos="1460"/>
          <w:tab w:val="left" w:pos="4536"/>
        </w:tabs>
        <w:spacing w:before="20" w:after="20" w:line="300" w:lineRule="atLeast"/>
        <w:ind w:hanging="440"/>
        <w:jc w:val="center"/>
        <w:rPr>
          <w:b/>
          <w:sz w:val="36"/>
          <w:szCs w:val="36"/>
          <w:lang w:eastAsia="zh-CN"/>
        </w:rPr>
      </w:pPr>
    </w:p>
    <w:p w14:paraId="6BE72853" w14:textId="77777777" w:rsidR="001A63C3" w:rsidRDefault="001A63C3" w:rsidP="00C140E7">
      <w:pPr>
        <w:tabs>
          <w:tab w:val="left" w:pos="440"/>
          <w:tab w:val="left" w:pos="900"/>
          <w:tab w:val="left" w:pos="1460"/>
          <w:tab w:val="left" w:pos="4536"/>
        </w:tabs>
        <w:spacing w:before="20" w:after="20" w:line="300" w:lineRule="atLeast"/>
        <w:ind w:hanging="440"/>
        <w:jc w:val="center"/>
        <w:rPr>
          <w:b/>
          <w:sz w:val="36"/>
          <w:szCs w:val="36"/>
          <w:lang w:eastAsia="zh-CN"/>
        </w:rPr>
      </w:pPr>
    </w:p>
    <w:p w14:paraId="1E02E999" w14:textId="77777777" w:rsidR="001A63C3" w:rsidRDefault="001A63C3" w:rsidP="00C140E7">
      <w:pPr>
        <w:tabs>
          <w:tab w:val="left" w:pos="440"/>
          <w:tab w:val="left" w:pos="900"/>
          <w:tab w:val="left" w:pos="1460"/>
          <w:tab w:val="left" w:pos="4536"/>
        </w:tabs>
        <w:spacing w:before="20" w:after="20" w:line="300" w:lineRule="atLeast"/>
        <w:ind w:hanging="440"/>
        <w:jc w:val="center"/>
        <w:rPr>
          <w:b/>
          <w:sz w:val="36"/>
          <w:szCs w:val="36"/>
          <w:lang w:eastAsia="zh-CN"/>
        </w:rPr>
      </w:pPr>
    </w:p>
    <w:p w14:paraId="70C8465B" w14:textId="77777777" w:rsidR="001A63C3" w:rsidRDefault="001A63C3" w:rsidP="00C140E7">
      <w:pPr>
        <w:tabs>
          <w:tab w:val="left" w:pos="440"/>
          <w:tab w:val="left" w:pos="900"/>
          <w:tab w:val="left" w:pos="1460"/>
          <w:tab w:val="left" w:pos="4536"/>
        </w:tabs>
        <w:spacing w:before="20" w:after="20" w:line="300" w:lineRule="atLeast"/>
        <w:ind w:hanging="440"/>
        <w:jc w:val="center"/>
        <w:rPr>
          <w:b/>
          <w:sz w:val="36"/>
          <w:szCs w:val="36"/>
          <w:lang w:eastAsia="zh-CN"/>
        </w:rPr>
      </w:pPr>
    </w:p>
    <w:p w14:paraId="4E3FFE9A" w14:textId="77777777" w:rsidR="001A63C3" w:rsidRPr="00815F06" w:rsidRDefault="001A63C3" w:rsidP="00C140E7">
      <w:pPr>
        <w:tabs>
          <w:tab w:val="left" w:pos="440"/>
          <w:tab w:val="left" w:pos="900"/>
          <w:tab w:val="left" w:pos="1460"/>
          <w:tab w:val="left" w:pos="4536"/>
        </w:tabs>
        <w:spacing w:before="20" w:after="20" w:line="300" w:lineRule="atLeast"/>
        <w:ind w:hanging="440"/>
        <w:jc w:val="center"/>
        <w:rPr>
          <w:b/>
          <w:sz w:val="36"/>
          <w:szCs w:val="36"/>
          <w:lang w:eastAsia="zh-CN"/>
        </w:rPr>
      </w:pPr>
    </w:p>
    <w:p w14:paraId="0817495E" w14:textId="77777777" w:rsidR="0057299E" w:rsidRPr="00DC4530" w:rsidRDefault="0057299E" w:rsidP="00E82E33">
      <w:pPr>
        <w:tabs>
          <w:tab w:val="left" w:pos="440"/>
          <w:tab w:val="left" w:pos="900"/>
          <w:tab w:val="left" w:pos="1460"/>
          <w:tab w:val="left" w:pos="4536"/>
        </w:tabs>
        <w:spacing w:before="20" w:after="20" w:line="300" w:lineRule="atLeast"/>
        <w:jc w:val="left"/>
        <w:rPr>
          <w:rFonts w:ascii="Times New Roman" w:hAnsi="Times New Roman"/>
          <w:b/>
          <w:lang w:eastAsia="zh-CN"/>
        </w:rPr>
      </w:pPr>
      <w:r w:rsidRPr="00DC4530">
        <w:rPr>
          <w:b/>
          <w:lang w:val="zh-Hans" w:eastAsia="zh-CN"/>
        </w:rPr>
        <w:t>有关此任务的说明：</w:t>
      </w:r>
    </w:p>
    <w:p w14:paraId="00665273" w14:textId="1E1AB689" w:rsidR="0057299E" w:rsidRPr="00AA6CE4" w:rsidRDefault="00244CF7" w:rsidP="00CE4C31">
      <w:pPr>
        <w:spacing w:before="120"/>
        <w:ind w:left="284" w:right="77"/>
        <w:rPr>
          <w:rFonts w:ascii="Times New Roman" w:hAnsi="Times New Roman"/>
          <w:lang w:eastAsia="zh-CN"/>
        </w:rPr>
      </w:pPr>
      <w:r>
        <w:rPr>
          <w:noProof/>
          <w:lang w:val="zh-Han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CCF531C" wp14:editId="2A47C343">
                <wp:simplePos x="0" y="0"/>
                <wp:positionH relativeFrom="column">
                  <wp:posOffset>-6350</wp:posOffset>
                </wp:positionH>
                <wp:positionV relativeFrom="paragraph">
                  <wp:posOffset>18415</wp:posOffset>
                </wp:positionV>
                <wp:extent cx="6219825" cy="1743075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19825" cy="17430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DAB74" w14:textId="77777777" w:rsidR="00824B9F" w:rsidRDefault="00824B9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ctangle 2" style="position:absolute;left:0;text-align:left;margin-left:-.5pt;margin-top:1.45pt;width:489.75pt;height:137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strokeweight="2pt" w14:anchorId="2CCF531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">
                <v:fill opacity="0"/>
                <v:textbox>
                  <w:txbxContent>
                    <w:p w:rsidR="00824B9F" w:rsidRDefault="00824B9F" w14:paraId="12BDAB74" w14:textId="77777777"/>
                  </w:txbxContent>
                </v:textbox>
              </v:rect>
            </w:pict>
          </mc:Fallback>
        </mc:AlternateContent>
      </w:r>
      <w:r w:rsidR="0057299E" w:rsidRPr="00DC4530">
        <w:rPr>
          <w:lang w:val="zh-Hans" w:eastAsia="zh-CN"/>
        </w:rPr>
        <w:t>此作业的主要目的是</w:t>
      </w:r>
      <w:proofErr w:type="gramStart"/>
      <w:r w:rsidR="0057299E" w:rsidRPr="00AA6CE4">
        <w:rPr>
          <w:lang w:val="zh-Hans" w:eastAsia="zh-CN"/>
        </w:rPr>
        <w:t>简化您</w:t>
      </w:r>
      <w:proofErr w:type="gramEnd"/>
      <w:r w:rsidR="0057299E" w:rsidRPr="00AA6CE4">
        <w:rPr>
          <w:lang w:val="zh-Hans" w:eastAsia="zh-CN"/>
        </w:rPr>
        <w:t>进入分配程序和使用统计包</w:t>
      </w:r>
      <w:r>
        <w:rPr>
          <w:lang w:val="zh-Hans" w:eastAsia="zh-CN"/>
        </w:rPr>
        <w:t xml:space="preserve"> </w:t>
      </w:r>
      <w:r w:rsidR="0057299E" w:rsidRPr="00AA6CE4">
        <w:rPr>
          <w:b/>
          <w:lang w:val="zh-Hans" w:eastAsia="zh-CN"/>
        </w:rPr>
        <w:t>R</w:t>
      </w:r>
      <w:r w:rsidR="0057299E" w:rsidRPr="00AA6CE4">
        <w:rPr>
          <w:b/>
          <w:lang w:val="zh-Hans" w:eastAsia="zh-CN"/>
        </w:rPr>
        <w:t>。</w:t>
      </w:r>
      <w:r w:rsidR="00C570F3">
        <w:rPr>
          <w:lang w:val="zh-Hans" w:eastAsia="zh-CN"/>
        </w:rPr>
        <w:t>我们将通过使用</w:t>
      </w:r>
      <w:r w:rsidR="00C570F3" w:rsidRPr="00C570F3">
        <w:rPr>
          <w:b/>
          <w:lang w:val="zh-Hans" w:eastAsia="zh-CN"/>
        </w:rPr>
        <w:t>R</w:t>
      </w:r>
      <w:r w:rsidR="00C570F3" w:rsidRPr="00C570F3">
        <w:rPr>
          <w:b/>
          <w:lang w:val="zh-Hans" w:eastAsia="zh-CN"/>
        </w:rPr>
        <w:t>工作室</w:t>
      </w:r>
      <w:r w:rsidR="00C570F3">
        <w:rPr>
          <w:lang w:val="zh-Hans" w:eastAsia="zh-CN"/>
        </w:rPr>
        <w:t>和使用</w:t>
      </w:r>
      <w:r w:rsidR="00C570F3" w:rsidRPr="00C570F3">
        <w:rPr>
          <w:b/>
          <w:lang w:val="zh-Hans" w:eastAsia="zh-CN"/>
        </w:rPr>
        <w:t>R</w:t>
      </w:r>
      <w:r w:rsidR="00C570F3" w:rsidRPr="00C570F3">
        <w:rPr>
          <w:b/>
          <w:lang w:val="zh-Hans" w:eastAsia="zh-CN"/>
        </w:rPr>
        <w:t>标记来达到这个目标</w:t>
      </w:r>
      <w:r w:rsidR="00C570F3">
        <w:rPr>
          <w:lang w:val="zh-Hans" w:eastAsia="zh-CN"/>
        </w:rPr>
        <w:t>。</w:t>
      </w:r>
    </w:p>
    <w:p w14:paraId="7075BB33" w14:textId="77777777" w:rsidR="00CE4C31" w:rsidRDefault="00CE4C31" w:rsidP="00CE4C31">
      <w:pPr>
        <w:tabs>
          <w:tab w:val="left" w:pos="1120"/>
          <w:tab w:val="left" w:pos="1460"/>
        </w:tabs>
        <w:spacing w:line="120" w:lineRule="exact"/>
        <w:ind w:left="284" w:right="77"/>
        <w:rPr>
          <w:rFonts w:ascii="Times New Roman" w:hAnsi="Times New Roman"/>
          <w:lang w:eastAsia="zh-CN"/>
        </w:rPr>
      </w:pPr>
    </w:p>
    <w:p w14:paraId="6F9B80EC" w14:textId="77777777" w:rsidR="00CE4C31" w:rsidRDefault="00CE4C31" w:rsidP="00CE4C31">
      <w:pPr>
        <w:tabs>
          <w:tab w:val="left" w:pos="1120"/>
          <w:tab w:val="left" w:pos="1460"/>
        </w:tabs>
        <w:ind w:left="284" w:right="77"/>
        <w:rPr>
          <w:rFonts w:ascii="Times New Roman" w:hAnsi="Times New Roman"/>
          <w:lang w:eastAsia="zh-CN"/>
        </w:rPr>
      </w:pPr>
      <w:r>
        <w:rPr>
          <w:lang w:val="zh-Hans" w:eastAsia="zh-CN"/>
        </w:rPr>
        <w:t>我们为</w:t>
      </w:r>
      <w:r w:rsidR="00AE10A0">
        <w:rPr>
          <w:lang w:val="zh-Hans" w:eastAsia="zh-CN"/>
        </w:rPr>
        <w:t>您提供了一个名为</w:t>
      </w:r>
      <w:r w:rsidRPr="00F93D9D">
        <w:rPr>
          <w:b/>
          <w:lang w:val="zh-Hans" w:eastAsia="zh-CN"/>
        </w:rPr>
        <w:t>统计</w:t>
      </w:r>
      <w:r w:rsidRPr="00F93D9D">
        <w:rPr>
          <w:b/>
          <w:lang w:val="zh-Hans" w:eastAsia="zh-CN"/>
        </w:rPr>
        <w:t xml:space="preserve"> 20</w:t>
      </w:r>
      <w:r>
        <w:rPr>
          <w:lang w:val="zh-Hans" w:eastAsia="zh-CN"/>
        </w:rPr>
        <w:t>1</w:t>
      </w:r>
      <w:r w:rsidR="00456043">
        <w:rPr>
          <w:b/>
          <w:lang w:val="zh-Hans" w:eastAsia="zh-CN"/>
        </w:rPr>
        <w:t>_20</w:t>
      </w:r>
      <w:r w:rsidR="00B93A45">
        <w:rPr>
          <w:b/>
          <w:lang w:val="zh-Hans" w:eastAsia="zh-CN"/>
        </w:rPr>
        <w:t>21</w:t>
      </w:r>
      <w:r w:rsidR="00456043">
        <w:rPr>
          <w:b/>
          <w:lang w:val="zh-Hans" w:eastAsia="zh-CN"/>
        </w:rPr>
        <w:t>_</w:t>
      </w:r>
      <w:r w:rsidR="00B93A45">
        <w:rPr>
          <w:b/>
          <w:lang w:val="zh-Hans" w:eastAsia="zh-CN"/>
        </w:rPr>
        <w:t>NEFU</w:t>
      </w:r>
      <w:r>
        <w:rPr>
          <w:b/>
          <w:lang w:val="zh-Hans" w:eastAsia="zh-CN"/>
        </w:rPr>
        <w:t>_</w:t>
      </w:r>
      <w:r w:rsidRPr="00F93D9D">
        <w:rPr>
          <w:b/>
          <w:lang w:val="zh-Hans" w:eastAsia="zh-CN"/>
        </w:rPr>
        <w:t>A1.rmd</w:t>
      </w:r>
      <w:r>
        <w:rPr>
          <w:lang w:val="zh-Hans" w:eastAsia="zh-CN"/>
        </w:rPr>
        <w:t>的</w:t>
      </w:r>
      <w:r>
        <w:rPr>
          <w:lang w:val="zh-Hans" w:eastAsia="zh-CN"/>
        </w:rPr>
        <w:t xml:space="preserve"> R Markdown</w:t>
      </w:r>
      <w:r>
        <w:rPr>
          <w:lang w:val="zh-Hans" w:eastAsia="zh-CN"/>
        </w:rPr>
        <w:t>文档，其中将已经填写了一些答案。您将需要填写并完成文档的其余部分。您将用于分配的数据文件在</w:t>
      </w:r>
      <w:r>
        <w:rPr>
          <w:lang w:val="zh-Hans" w:eastAsia="zh-CN"/>
        </w:rPr>
        <w:t xml:space="preserve"> questi </w:t>
      </w:r>
      <w:r>
        <w:rPr>
          <w:lang w:val="zh-Hans" w:eastAsia="zh-CN"/>
        </w:rPr>
        <w:t>上进行描述</w:t>
      </w:r>
      <w:r w:rsidR="003D257A">
        <w:rPr>
          <w:lang w:val="zh-Hans" w:eastAsia="zh-CN"/>
        </w:rPr>
        <w:t>，并</w:t>
      </w:r>
      <w:r w:rsidR="00B93A45">
        <w:rPr>
          <w:lang w:val="zh-Hans" w:eastAsia="zh-CN"/>
        </w:rPr>
        <w:t>可在线</w:t>
      </w:r>
      <w:r>
        <w:rPr>
          <w:lang w:val="zh-Hans" w:eastAsia="zh-CN"/>
        </w:rPr>
        <w:t>获得。</w:t>
      </w:r>
      <w:proofErr w:type="gramStart"/>
      <w:r>
        <w:rPr>
          <w:lang w:val="zh-Hans" w:eastAsia="zh-CN"/>
        </w:rPr>
        <w:t>请确保</w:t>
      </w:r>
      <w:proofErr w:type="gramEnd"/>
      <w:r>
        <w:rPr>
          <w:lang w:val="zh-Hans" w:eastAsia="zh-CN"/>
        </w:rPr>
        <w:t>将这些</w:t>
      </w:r>
      <w:r w:rsidR="00824B9F">
        <w:rPr>
          <w:lang w:val="zh-Hans" w:eastAsia="zh-CN"/>
        </w:rPr>
        <w:t>数据文件</w:t>
      </w:r>
      <w:r>
        <w:rPr>
          <w:lang w:val="zh-Hans" w:eastAsia="zh-CN"/>
        </w:rPr>
        <w:t>放在将</w:t>
      </w:r>
      <w:r>
        <w:rPr>
          <w:lang w:val="zh-Hans" w:eastAsia="zh-CN"/>
        </w:rPr>
        <w:t xml:space="preserve"> R </w:t>
      </w:r>
      <w:r w:rsidR="00824B9F">
        <w:rPr>
          <w:lang w:val="zh-Hans" w:eastAsia="zh-CN"/>
        </w:rPr>
        <w:t>M</w:t>
      </w:r>
      <w:r>
        <w:rPr>
          <w:lang w:val="zh-Hans" w:eastAsia="zh-CN"/>
        </w:rPr>
        <w:t>方舟文件放在同一位置，因为它将在那里查找它们。您需要对</w:t>
      </w:r>
      <w:r>
        <w:rPr>
          <w:lang w:val="zh-Hans" w:eastAsia="zh-CN"/>
        </w:rPr>
        <w:t xml:space="preserve"> </w:t>
      </w:r>
      <w:r w:rsidR="00824B9F">
        <w:rPr>
          <w:lang w:val="zh-Hans" w:eastAsia="zh-CN"/>
        </w:rPr>
        <w:t>m</w:t>
      </w:r>
      <w:r>
        <w:rPr>
          <w:lang w:val="zh-Hans" w:eastAsia="zh-CN"/>
        </w:rPr>
        <w:t xml:space="preserve">arkdown </w:t>
      </w:r>
      <w:r>
        <w:rPr>
          <w:lang w:val="zh-Hans" w:eastAsia="zh-CN"/>
        </w:rPr>
        <w:t>文档进行的第一个更改是将您的姓名和</w:t>
      </w:r>
      <w:r>
        <w:rPr>
          <w:lang w:val="zh-Hans" w:eastAsia="zh-CN"/>
        </w:rPr>
        <w:t xml:space="preserve"> ID </w:t>
      </w:r>
      <w:r>
        <w:rPr>
          <w:lang w:val="zh-Hans" w:eastAsia="zh-CN"/>
        </w:rPr>
        <w:t>号放在顶部。</w:t>
      </w:r>
    </w:p>
    <w:p w14:paraId="3BADCD74" w14:textId="77777777" w:rsidR="00CE4C31" w:rsidRDefault="00CE4C31" w:rsidP="00CE4C31">
      <w:pPr>
        <w:tabs>
          <w:tab w:val="left" w:pos="1120"/>
          <w:tab w:val="left" w:pos="1460"/>
        </w:tabs>
        <w:spacing w:line="120" w:lineRule="exact"/>
        <w:rPr>
          <w:rFonts w:ascii="Times New Roman" w:hAnsi="Times New Roman"/>
          <w:lang w:eastAsia="zh-CN"/>
        </w:rPr>
      </w:pPr>
    </w:p>
    <w:p w14:paraId="15AFAE64" w14:textId="77777777" w:rsidR="0057299E" w:rsidRDefault="0057299E" w:rsidP="00B93A45">
      <w:pPr>
        <w:tabs>
          <w:tab w:val="left" w:pos="3460"/>
        </w:tabs>
        <w:rPr>
          <w:rFonts w:ascii="Times New Roman" w:hAnsi="Times New Roman"/>
          <w:b/>
          <w:lang w:eastAsia="zh-CN"/>
        </w:rPr>
      </w:pPr>
    </w:p>
    <w:p w14:paraId="0FC1DE3D" w14:textId="77777777" w:rsidR="00B93A45" w:rsidRDefault="00B93A45" w:rsidP="00B93A45">
      <w:pPr>
        <w:tabs>
          <w:tab w:val="left" w:pos="3460"/>
        </w:tabs>
        <w:rPr>
          <w:rFonts w:ascii="Times New Roman" w:hAnsi="Times New Roman"/>
          <w:b/>
          <w:lang w:eastAsia="zh-CN"/>
        </w:rPr>
      </w:pPr>
    </w:p>
    <w:p w14:paraId="1B778E92" w14:textId="77777777" w:rsidR="00B93A45" w:rsidRDefault="00B93A45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54A54AA8" w14:textId="77777777" w:rsidR="00B93A45" w:rsidRDefault="00B93A45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642E0424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5461D59C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484C972A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3D5009C3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42936012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2AD97166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72E02E3E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1D5AF8B6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46041F14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27292E9D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71EE0989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53F0B811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54D24236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2142E9E3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1F135BE5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44B91D09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0C9BA8A1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4AA0F178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1B5C5F4A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41C0536E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0A4D699F" w14:textId="77777777" w:rsidR="001A63C3" w:rsidRDefault="001A63C3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56D9B740" w14:textId="77777777" w:rsidR="00B93A45" w:rsidRPr="00DC4530" w:rsidRDefault="00B93A45" w:rsidP="00B93A45">
      <w:pPr>
        <w:tabs>
          <w:tab w:val="left" w:pos="3460"/>
        </w:tabs>
        <w:rPr>
          <w:rFonts w:ascii="Times New Roman" w:hAnsi="Times New Roman"/>
          <w:lang w:eastAsia="zh-CN"/>
        </w:rPr>
      </w:pPr>
    </w:p>
    <w:p w14:paraId="7957FED1" w14:textId="77777777" w:rsidR="00CD433E" w:rsidRDefault="00CD433E" w:rsidP="00717623">
      <w:pPr>
        <w:pStyle w:val="Question"/>
        <w:spacing w:before="80"/>
        <w:ind w:left="0" w:firstLine="0"/>
        <w:rPr>
          <w:lang w:eastAsia="zh-CN"/>
        </w:rPr>
      </w:pPr>
      <w:r w:rsidRPr="00DC4530">
        <w:rPr>
          <w:lang w:val="zh-Hans" w:eastAsia="zh-CN"/>
        </w:rPr>
        <w:t>问题</w:t>
      </w:r>
      <w:r w:rsidRPr="00DC4530">
        <w:rPr>
          <w:lang w:val="zh-Hans" w:eastAsia="zh-CN"/>
        </w:rPr>
        <w:t>1</w:t>
      </w:r>
      <w:r w:rsidRPr="00DC4530">
        <w:rPr>
          <w:lang w:val="zh-Hans" w:eastAsia="zh-CN"/>
        </w:rPr>
        <w:t>。</w:t>
      </w:r>
      <w:r w:rsidRPr="00DC4530">
        <w:rPr>
          <w:lang w:val="zh-Hans" w:eastAsia="zh-CN"/>
        </w:rPr>
        <w:t xml:space="preserve">  •</w:t>
      </w:r>
      <w:r w:rsidR="00220F40">
        <w:rPr>
          <w:lang w:val="zh-Hans" w:eastAsia="zh-CN"/>
        </w:rPr>
        <w:t>1</w:t>
      </w:r>
      <w:r w:rsidR="007935C9">
        <w:rPr>
          <w:lang w:val="zh-Hans" w:eastAsia="zh-CN"/>
        </w:rPr>
        <w:t>5</w:t>
      </w:r>
      <w:r>
        <w:rPr>
          <w:lang w:val="zh-Hans" w:eastAsia="zh-CN"/>
        </w:rPr>
        <w:t xml:space="preserve"> </w:t>
      </w:r>
      <w:r w:rsidRPr="00DC4530">
        <w:rPr>
          <w:lang w:val="zh-Hans" w:eastAsia="zh-CN"/>
        </w:rPr>
        <w:t>标记</w:t>
      </w:r>
      <w:r w:rsidRPr="00DC4530">
        <w:rPr>
          <w:lang w:val="zh-Hans" w:eastAsia="zh-CN"/>
        </w:rPr>
        <w:t>|</w:t>
      </w:r>
    </w:p>
    <w:p w14:paraId="3FD79FB2" w14:textId="77777777" w:rsidR="00BD55F4" w:rsidRPr="00A77C73" w:rsidRDefault="00BD55F4" w:rsidP="000A3C9C">
      <w:pPr>
        <w:pStyle w:val="Question"/>
        <w:tabs>
          <w:tab w:val="left" w:pos="1134"/>
        </w:tabs>
        <w:spacing w:before="80"/>
        <w:ind w:left="284" w:hanging="425"/>
        <w:rPr>
          <w:b w:val="0"/>
          <w:lang w:eastAsia="zh-CN"/>
        </w:rPr>
      </w:pPr>
      <w:r w:rsidRPr="00A77C73">
        <w:rPr>
          <w:b w:val="0"/>
          <w:lang w:val="zh-Hans" w:eastAsia="zh-CN"/>
        </w:rPr>
        <w:tab/>
      </w:r>
      <w:r w:rsidR="007935C9">
        <w:rPr>
          <w:b w:val="0"/>
          <w:lang w:val="zh-Hans" w:eastAsia="zh-CN"/>
        </w:rPr>
        <w:t>我们希望</w:t>
      </w:r>
      <w:r w:rsidR="001141C7" w:rsidRPr="001141C7">
        <w:rPr>
          <w:b w:val="0"/>
          <w:lang w:val="zh-Hans" w:eastAsia="zh-CN"/>
        </w:rPr>
        <w:t>探讨世界各国的用电量与国内生产总值（</w:t>
      </w:r>
      <w:r w:rsidR="001141C7" w:rsidRPr="001141C7">
        <w:rPr>
          <w:b w:val="0"/>
          <w:lang w:val="zh-Hans" w:eastAsia="zh-CN"/>
        </w:rPr>
        <w:t>GDP</w:t>
      </w:r>
      <w:r w:rsidR="001141C7" w:rsidRPr="001141C7">
        <w:rPr>
          <w:b w:val="0"/>
          <w:lang w:val="zh-Hans" w:eastAsia="zh-CN"/>
        </w:rPr>
        <w:t>）之间的关系。</w:t>
      </w:r>
      <w:r w:rsidR="007935C9">
        <w:rPr>
          <w:b w:val="0"/>
          <w:lang w:val="zh-Hans" w:eastAsia="zh-CN"/>
        </w:rPr>
        <w:t>国内生产总值是一国经济表现的指标，经购买</w:t>
      </w:r>
      <w:r w:rsidR="001141C7" w:rsidRPr="001141C7">
        <w:rPr>
          <w:b w:val="0"/>
          <w:lang w:val="zh-Hans" w:eastAsia="zh-CN"/>
        </w:rPr>
        <w:t>力平价调整后，考虑到国与国之间的价格水平差异。</w:t>
      </w:r>
      <w:r>
        <w:rPr>
          <w:lang w:val="zh-Hans" w:eastAsia="zh-CN"/>
        </w:rPr>
        <w:t>为</w:t>
      </w:r>
      <w:r w:rsidR="00FA670D">
        <w:rPr>
          <w:b w:val="0"/>
          <w:lang w:val="zh-Hans" w:eastAsia="zh-CN"/>
        </w:rPr>
        <w:t>世界上</w:t>
      </w:r>
      <w:r w:rsidR="00FA670D">
        <w:rPr>
          <w:b w:val="0"/>
          <w:lang w:val="zh-Hans" w:eastAsia="zh-CN"/>
        </w:rPr>
        <w:t>28</w:t>
      </w:r>
      <w:r w:rsidR="007935C9">
        <w:rPr>
          <w:b w:val="0"/>
          <w:lang w:val="zh-Hans" w:eastAsia="zh-CN"/>
        </w:rPr>
        <w:t>个</w:t>
      </w:r>
      <w:r w:rsidR="00C04BB3" w:rsidRPr="00C04BB3">
        <w:rPr>
          <w:b w:val="0"/>
          <w:lang w:val="zh-Hans" w:eastAsia="zh-CN"/>
        </w:rPr>
        <w:t>人口最多的国家</w:t>
      </w:r>
      <w:r w:rsidR="00C04BB3">
        <w:rPr>
          <w:b w:val="0"/>
          <w:lang w:val="zh-Hans" w:eastAsia="zh-CN"/>
        </w:rPr>
        <w:t>选取了资料</w:t>
      </w:r>
      <w:r w:rsidR="00C04BB3" w:rsidRPr="00C04BB3">
        <w:rPr>
          <w:b w:val="0"/>
          <w:lang w:val="zh-Hans" w:eastAsia="zh-CN"/>
        </w:rPr>
        <w:t>。</w:t>
      </w:r>
      <w:r w:rsidR="000A3C9C" w:rsidRPr="000A3C9C">
        <w:rPr>
          <w:b w:val="0"/>
          <w:lang w:val="zh-Hans" w:eastAsia="zh-CN"/>
        </w:rPr>
        <w:t>数据存储在</w:t>
      </w:r>
      <w:r w:rsidR="000A3C9C" w:rsidRPr="000A3C9C">
        <w:rPr>
          <w:b w:val="0"/>
          <w:lang w:val="zh-Hans" w:eastAsia="zh-CN"/>
        </w:rPr>
        <w:t>"</w:t>
      </w:r>
      <w:r w:rsidR="000A3C9C">
        <w:rPr>
          <w:b w:val="0"/>
          <w:lang w:val="zh-Hans" w:eastAsia="zh-CN"/>
        </w:rPr>
        <w:t>电</w:t>
      </w:r>
      <w:r w:rsidR="000A3C9C" w:rsidRPr="000A3C9C">
        <w:rPr>
          <w:b w:val="0"/>
          <w:lang w:val="zh-Hans" w:eastAsia="zh-CN"/>
        </w:rPr>
        <w:t>.csv"</w:t>
      </w:r>
      <w:r w:rsidR="000A3C9C" w:rsidRPr="000A3C9C">
        <w:rPr>
          <w:b w:val="0"/>
          <w:lang w:val="zh-Hans" w:eastAsia="zh-CN"/>
        </w:rPr>
        <w:t>中，并包含变量</w:t>
      </w:r>
      <w:r w:rsidR="000A3C9C">
        <w:rPr>
          <w:b w:val="0"/>
          <w:lang w:val="zh-Hans" w:eastAsia="zh-CN"/>
        </w:rPr>
        <w:t>s</w:t>
      </w:r>
    </w:p>
    <w:p w14:paraId="4E164E99" w14:textId="77777777" w:rsidR="001561A8" w:rsidRDefault="001141C7" w:rsidP="000A3C9C">
      <w:pPr>
        <w:tabs>
          <w:tab w:val="left" w:pos="851"/>
        </w:tabs>
        <w:spacing w:before="80"/>
        <w:ind w:left="3261" w:hanging="2410"/>
        <w:rPr>
          <w:lang w:eastAsia="zh-CN"/>
        </w:rPr>
      </w:pPr>
      <w:r>
        <w:rPr>
          <w:lang w:val="zh-Hans" w:eastAsia="zh-CN"/>
        </w:rPr>
        <w:t>以</w:t>
      </w:r>
      <w:r w:rsidR="007935C9">
        <w:rPr>
          <w:lang w:val="zh-Hans" w:eastAsia="zh-CN"/>
        </w:rPr>
        <w:tab/>
      </w:r>
      <w:r w:rsidRPr="001141C7">
        <w:rPr>
          <w:lang w:val="zh-Hans" w:eastAsia="zh-CN"/>
        </w:rPr>
        <w:t>数十亿千瓦时的电力消耗</w:t>
      </w:r>
      <w:r w:rsidR="001561A8">
        <w:rPr>
          <w:lang w:val="zh-Hans" w:eastAsia="zh-CN"/>
        </w:rPr>
        <w:t>。</w:t>
      </w:r>
    </w:p>
    <w:p w14:paraId="48D222BE" w14:textId="77777777" w:rsidR="000A3C9C" w:rsidRDefault="00C04BB3" w:rsidP="000A3C9C">
      <w:pPr>
        <w:tabs>
          <w:tab w:val="left" w:pos="851"/>
        </w:tabs>
        <w:spacing w:before="80"/>
        <w:ind w:left="3261" w:hanging="2410"/>
        <w:rPr>
          <w:b/>
          <w:lang w:eastAsia="zh-CN"/>
        </w:rPr>
      </w:pPr>
      <w:r>
        <w:rPr>
          <w:lang w:val="zh-Hans" w:eastAsia="zh-CN"/>
        </w:rPr>
        <w:t>国内生产总值</w:t>
      </w:r>
      <w:r w:rsidR="00BD55F4">
        <w:rPr>
          <w:lang w:val="zh-Hans" w:eastAsia="zh-CN"/>
        </w:rPr>
        <w:tab/>
      </w:r>
      <w:r w:rsidR="001141C7" w:rsidRPr="001141C7">
        <w:rPr>
          <w:lang w:val="zh-Hans" w:eastAsia="zh-CN"/>
        </w:rPr>
        <w:t xml:space="preserve"> </w:t>
      </w:r>
      <w:r w:rsidR="001141C7" w:rsidRPr="001141C7">
        <w:rPr>
          <w:lang w:val="zh-Hans" w:eastAsia="zh-CN"/>
        </w:rPr>
        <w:t>（</w:t>
      </w:r>
      <w:r w:rsidR="001141C7" w:rsidRPr="001141C7">
        <w:rPr>
          <w:lang w:val="zh-Hans" w:eastAsia="zh-CN"/>
        </w:rPr>
        <w:t>GDP</w:t>
      </w:r>
      <w:r w:rsidR="001141C7" w:rsidRPr="001141C7">
        <w:rPr>
          <w:lang w:val="zh-Hans" w:eastAsia="zh-CN"/>
        </w:rPr>
        <w:t>）以数十亿美元计算</w:t>
      </w:r>
      <w:r w:rsidR="001561A8">
        <w:rPr>
          <w:lang w:val="zh-Hans" w:eastAsia="zh-CN"/>
        </w:rPr>
        <w:t>。</w:t>
      </w:r>
    </w:p>
    <w:p w14:paraId="408BA0B9" w14:textId="77777777" w:rsidR="000A3C9C" w:rsidRDefault="000A3C9C" w:rsidP="000A3C9C">
      <w:pPr>
        <w:tabs>
          <w:tab w:val="left" w:pos="851"/>
        </w:tabs>
        <w:spacing w:before="80"/>
        <w:ind w:left="3261" w:hanging="2410"/>
        <w:rPr>
          <w:lang w:eastAsia="zh-CN"/>
        </w:rPr>
      </w:pPr>
      <w:r>
        <w:rPr>
          <w:lang w:val="zh-Hans" w:eastAsia="zh-CN"/>
        </w:rPr>
        <w:t>国家</w:t>
      </w:r>
      <w:r>
        <w:rPr>
          <w:lang w:val="zh-Hans" w:eastAsia="zh-CN"/>
        </w:rPr>
        <w:tab/>
      </w:r>
      <w:r>
        <w:rPr>
          <w:lang w:val="zh-Hans" w:eastAsia="zh-CN"/>
        </w:rPr>
        <w:t>名称。</w:t>
      </w:r>
    </w:p>
    <w:p w14:paraId="47A1C0E8" w14:textId="77777777" w:rsidR="000311C8" w:rsidRPr="000A3C9C" w:rsidRDefault="000311C8" w:rsidP="00AF6FB3">
      <w:pPr>
        <w:spacing w:line="160" w:lineRule="exact"/>
        <w:rPr>
          <w:lang w:eastAsia="zh-CN"/>
        </w:rPr>
      </w:pPr>
    </w:p>
    <w:p w14:paraId="23726D1C" w14:textId="77777777" w:rsidR="00681466" w:rsidRDefault="00824B9F" w:rsidP="00824B9F">
      <w:pPr>
        <w:pStyle w:val="S20xParagraph"/>
        <w:spacing w:beforeLines="0" w:before="80"/>
        <w:ind w:left="284" w:firstLine="0"/>
        <w:rPr>
          <w:lang w:eastAsia="zh-CN"/>
        </w:rPr>
      </w:pPr>
      <w:r>
        <w:rPr>
          <w:lang w:val="zh-Hans" w:eastAsia="zh-CN"/>
        </w:rPr>
        <w:t>这个问题的很多分析已经为你填写了。有几个部分和附加</w:t>
      </w:r>
      <w:r>
        <w:rPr>
          <w:lang w:val="zh-Hans" w:eastAsia="zh-CN"/>
        </w:rPr>
        <w:t xml:space="preserve">al </w:t>
      </w:r>
      <w:r>
        <w:rPr>
          <w:lang w:val="zh-Hans" w:eastAsia="zh-CN"/>
        </w:rPr>
        <w:t>问题供您解决：</w:t>
      </w:r>
    </w:p>
    <w:p w14:paraId="77D08311" w14:textId="77777777" w:rsidR="00824B9F" w:rsidRDefault="009C1C7E" w:rsidP="00B36C01">
      <w:pPr>
        <w:pStyle w:val="S20xParagraph"/>
        <w:numPr>
          <w:ilvl w:val="0"/>
          <w:numId w:val="11"/>
        </w:numPr>
        <w:tabs>
          <w:tab w:val="clear" w:pos="1134"/>
        </w:tabs>
        <w:spacing w:beforeLines="0" w:before="60"/>
        <w:ind w:left="709" w:hanging="284"/>
      </w:pPr>
      <w:r>
        <w:rPr>
          <w:lang w:val="zh-Hans"/>
        </w:rPr>
        <w:t>评论</w:t>
      </w:r>
      <w:r w:rsidR="000311C8">
        <w:rPr>
          <w:lang w:val="zh-Hans"/>
        </w:rPr>
        <w:t>数据</w:t>
      </w:r>
      <w:r w:rsidR="00824B9F">
        <w:rPr>
          <w:lang w:val="zh-Hans"/>
        </w:rPr>
        <w:t>的初始</w:t>
      </w:r>
      <w:r w:rsidR="00290CFA">
        <w:rPr>
          <w:lang w:val="zh-Hans"/>
        </w:rPr>
        <w:t>图。</w:t>
      </w:r>
    </w:p>
    <w:p w14:paraId="15411059" w14:textId="77777777" w:rsidR="009C1C7E" w:rsidRDefault="00FB0DDB" w:rsidP="00B36C01">
      <w:pPr>
        <w:pStyle w:val="S20xParagraph"/>
        <w:numPr>
          <w:ilvl w:val="0"/>
          <w:numId w:val="11"/>
        </w:numPr>
        <w:tabs>
          <w:tab w:val="clear" w:pos="1134"/>
        </w:tabs>
        <w:spacing w:beforeLines="0" w:before="60"/>
        <w:ind w:left="709" w:hanging="284"/>
        <w:rPr>
          <w:lang w:eastAsia="zh-CN"/>
        </w:rPr>
      </w:pPr>
      <w:r>
        <w:rPr>
          <w:lang w:val="zh-Hans" w:eastAsia="zh-CN"/>
        </w:rPr>
        <w:t>我们安装了最初的线性模型，但</w:t>
      </w:r>
      <w:r>
        <w:rPr>
          <w:lang w:val="zh-Hans" w:eastAsia="zh-CN"/>
        </w:rPr>
        <w:t>GDP</w:t>
      </w:r>
      <w:r>
        <w:rPr>
          <w:lang w:val="zh-Hans" w:eastAsia="zh-CN"/>
        </w:rPr>
        <w:t>最高的两个国家存在问题。识别这两个国家，</w:t>
      </w:r>
      <w:r>
        <w:rPr>
          <w:lang w:val="zh-Hans" w:eastAsia="zh-CN"/>
        </w:rPr>
        <w:t xml:space="preserve"> </w:t>
      </w:r>
      <w:r>
        <w:rPr>
          <w:lang w:val="zh-Hans" w:eastAsia="zh-CN"/>
        </w:rPr>
        <w:t>重新绘制消除这两个国家的数据，</w:t>
      </w:r>
      <w:r>
        <w:rPr>
          <w:lang w:val="zh-Hans" w:eastAsia="zh-CN"/>
        </w:rPr>
        <w:t xml:space="preserve"> </w:t>
      </w:r>
      <w:r w:rsidR="0050304A">
        <w:rPr>
          <w:lang w:val="zh-Hans" w:eastAsia="zh-CN"/>
        </w:rPr>
        <w:t>对此图进行评论，然后重新安装简单的线性回归模型（包括假设检查），而没有这两个国家。</w:t>
      </w:r>
      <w:r w:rsidR="0050304A">
        <w:rPr>
          <w:lang w:val="zh-Hans" w:eastAsia="zh-CN"/>
        </w:rPr>
        <w:t xml:space="preserve"> </w:t>
      </w:r>
    </w:p>
    <w:p w14:paraId="7C1CF2D5" w14:textId="77777777" w:rsidR="008F7415" w:rsidRPr="00CD352D" w:rsidRDefault="008F7415" w:rsidP="00B36C01">
      <w:pPr>
        <w:pStyle w:val="Compact"/>
        <w:numPr>
          <w:ilvl w:val="1"/>
          <w:numId w:val="16"/>
        </w:numPr>
        <w:tabs>
          <w:tab w:val="clear" w:pos="720"/>
        </w:tabs>
        <w:spacing w:before="60"/>
        <w:ind w:left="709" w:hanging="284"/>
        <w:rPr>
          <w:rFonts w:ascii="Times New Roman" w:hAnsi="Times New Roman"/>
          <w:lang w:eastAsia="zh-CN"/>
        </w:rPr>
      </w:pPr>
      <w:r w:rsidRPr="00CD352D">
        <w:rPr>
          <w:lang w:val="zh-Hans" w:eastAsia="zh-CN"/>
        </w:rPr>
        <w:t>创建一个散射图，将</w:t>
      </w:r>
      <w:r w:rsidR="002855E7">
        <w:rPr>
          <w:lang w:val="zh-Hans" w:eastAsia="zh-CN"/>
        </w:rPr>
        <w:t>新</w:t>
      </w:r>
      <w:r>
        <w:rPr>
          <w:lang w:val="zh-Hans" w:eastAsia="zh-CN"/>
        </w:rPr>
        <w:t>安装模型的安装线</w:t>
      </w:r>
      <w:r w:rsidRPr="00CD352D">
        <w:rPr>
          <w:lang w:val="zh-Hans" w:eastAsia="zh-CN"/>
        </w:rPr>
        <w:t>叠加在它上。</w:t>
      </w:r>
    </w:p>
    <w:p w14:paraId="7D9CC0AC" w14:textId="77777777" w:rsidR="00824B9F" w:rsidRDefault="00EA678F" w:rsidP="00B36C01">
      <w:pPr>
        <w:pStyle w:val="S20xParagraph"/>
        <w:numPr>
          <w:ilvl w:val="0"/>
          <w:numId w:val="11"/>
        </w:numPr>
        <w:tabs>
          <w:tab w:val="clear" w:pos="1134"/>
        </w:tabs>
        <w:spacing w:beforeLines="0" w:before="60"/>
        <w:ind w:left="709" w:hanging="284"/>
        <w:rPr>
          <w:lang w:eastAsia="zh-CN"/>
        </w:rPr>
      </w:pPr>
      <w:r>
        <w:rPr>
          <w:lang w:val="zh-Hans" w:eastAsia="zh-CN"/>
        </w:rPr>
        <w:t>写一份适当的</w:t>
      </w:r>
      <w:r>
        <w:rPr>
          <w:lang w:val="zh-Hans" w:eastAsia="zh-CN"/>
        </w:rPr>
        <w:t xml:space="preserve"> </w:t>
      </w:r>
      <w:r w:rsidR="00824B9F" w:rsidRPr="002F50A2">
        <w:rPr>
          <w:b/>
          <w:lang w:val="zh-Hans" w:eastAsia="zh-CN"/>
        </w:rPr>
        <w:t>执行摘要</w:t>
      </w:r>
      <w:r w:rsidR="00824B9F">
        <w:rPr>
          <w:lang w:val="zh-Hans" w:eastAsia="zh-CN"/>
        </w:rPr>
        <w:t>。</w:t>
      </w:r>
    </w:p>
    <w:p w14:paraId="01988AE3" w14:textId="77777777" w:rsidR="00E27662" w:rsidRDefault="00E27662" w:rsidP="00B36C01">
      <w:pPr>
        <w:pStyle w:val="S20xParagraph"/>
        <w:numPr>
          <w:ilvl w:val="0"/>
          <w:numId w:val="11"/>
        </w:numPr>
        <w:tabs>
          <w:tab w:val="clear" w:pos="1134"/>
        </w:tabs>
        <w:spacing w:beforeLines="0" w:before="60"/>
        <w:ind w:left="709" w:hanging="284"/>
        <w:rPr>
          <w:lang w:eastAsia="zh-CN"/>
        </w:rPr>
      </w:pPr>
      <w:r>
        <w:rPr>
          <w:lang w:val="zh-Hans" w:eastAsia="zh-CN"/>
        </w:rPr>
        <w:t>使用最终模型来</w:t>
      </w:r>
      <w:r>
        <w:rPr>
          <w:lang w:val="zh-Hans" w:eastAsia="zh-CN"/>
        </w:rPr>
        <w:t xml:space="preserve"> </w:t>
      </w:r>
      <w:r>
        <w:rPr>
          <w:lang w:val="zh-Hans" w:eastAsia="zh-CN"/>
        </w:rPr>
        <w:t>预测一个国内生产总值为</w:t>
      </w:r>
      <w:r>
        <w:rPr>
          <w:lang w:val="zh-Hans" w:eastAsia="zh-CN"/>
        </w:rPr>
        <w:t>1000</w:t>
      </w:r>
      <w:r>
        <w:rPr>
          <w:lang w:val="zh-Hans" w:eastAsia="zh-CN"/>
        </w:rPr>
        <w:t>亿美元的国家的用电量。解释此间隔。基于此间隔，预测模型有多大用处？</w:t>
      </w:r>
    </w:p>
    <w:p w14:paraId="5414D871" w14:textId="77777777" w:rsidR="002F50A2" w:rsidRDefault="002F50A2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3EC046D0" w14:textId="77777777" w:rsidR="00E709EE" w:rsidRDefault="00E709EE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71695DBF" w14:textId="77777777" w:rsidR="005C7511" w:rsidRDefault="005C7511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723E4D76" w14:textId="77777777" w:rsidR="00B93A45" w:rsidRDefault="00B93A45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5B2EA96B" w14:textId="77777777" w:rsidR="00B93A45" w:rsidRDefault="00B93A45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282649F6" w14:textId="77777777" w:rsidR="00B93A45" w:rsidRDefault="00B93A45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5FF01EE8" w14:textId="77777777" w:rsidR="00B93A45" w:rsidRDefault="00B93A45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19DEA17F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0CE6383E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7708515A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1525D7B1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67D06DA7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420B7D07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4DC85BD2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1A775ECF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707CE4AB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025D5A2D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5259331C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430A8CF2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06CDED3E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25132862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6B010EAA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229C9283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6BAD5DB7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74F1232C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61DF4C30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4E7ABB5B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55727DCE" w14:textId="77777777" w:rsidR="001A63C3" w:rsidRDefault="001A63C3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24512952" w14:textId="77777777" w:rsidR="00B93A45" w:rsidRDefault="00B93A45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58AAEE54" w14:textId="77777777" w:rsidR="00B93A45" w:rsidRDefault="00B93A45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3085E78E" w14:textId="77777777" w:rsidR="00B93A45" w:rsidRDefault="00B93A45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1C1100AA" w14:textId="77777777" w:rsidR="00B93A45" w:rsidRDefault="00B93A45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53533793" w14:textId="77777777" w:rsidR="00B93A45" w:rsidRDefault="00B93A45" w:rsidP="00B36C01">
      <w:pPr>
        <w:pStyle w:val="S20xParagraph"/>
        <w:tabs>
          <w:tab w:val="clear" w:pos="1134"/>
          <w:tab w:val="left" w:pos="993"/>
        </w:tabs>
        <w:spacing w:beforeLines="0" w:before="0" w:line="240" w:lineRule="exact"/>
        <w:rPr>
          <w:lang w:eastAsia="zh-CN"/>
        </w:rPr>
      </w:pPr>
    </w:p>
    <w:p w14:paraId="3A87D69F" w14:textId="77777777" w:rsidR="00A51FCA" w:rsidRPr="001E6DAA" w:rsidRDefault="00A51FCA" w:rsidP="00717623">
      <w:pPr>
        <w:pStyle w:val="Question"/>
        <w:spacing w:before="80"/>
        <w:ind w:left="0" w:firstLine="0"/>
        <w:rPr>
          <w:lang w:eastAsia="zh-CN"/>
        </w:rPr>
      </w:pPr>
      <w:r w:rsidRPr="00C965F7">
        <w:rPr>
          <w:lang w:val="zh-Hans" w:eastAsia="zh-CN"/>
        </w:rPr>
        <w:lastRenderedPageBreak/>
        <w:t>问题</w:t>
      </w:r>
      <w:r w:rsidRPr="00C965F7">
        <w:rPr>
          <w:lang w:val="zh-Hans" w:eastAsia="zh-CN"/>
        </w:rPr>
        <w:t>2</w:t>
      </w:r>
      <w:r w:rsidRPr="00C965F7">
        <w:rPr>
          <w:lang w:val="zh-Hans" w:eastAsia="zh-CN"/>
        </w:rPr>
        <w:t>。</w:t>
      </w:r>
      <w:r w:rsidRPr="00C965F7">
        <w:rPr>
          <w:lang w:val="zh-Hans" w:eastAsia="zh-CN"/>
        </w:rPr>
        <w:t xml:space="preserve">  </w:t>
      </w:r>
      <w:r w:rsidR="005C7511">
        <w:rPr>
          <w:lang w:val="zh-Hans" w:eastAsia="zh-CN"/>
        </w:rPr>
        <w:t>[8</w:t>
      </w:r>
      <w:r>
        <w:rPr>
          <w:lang w:val="zh-Hans" w:eastAsia="zh-CN"/>
        </w:rPr>
        <w:t xml:space="preserve"> </w:t>
      </w:r>
      <w:r w:rsidRPr="00C965F7">
        <w:rPr>
          <w:lang w:val="zh-Hans" w:eastAsia="zh-CN"/>
        </w:rPr>
        <w:t>标记</w:t>
      </w:r>
      <w:r w:rsidRPr="00C965F7">
        <w:rPr>
          <w:lang w:val="zh-Hans" w:eastAsia="zh-CN"/>
        </w:rPr>
        <w:t>]</w:t>
      </w:r>
      <w:r w:rsidRPr="001E6DAA">
        <w:rPr>
          <w:lang w:val="zh-Hans" w:eastAsia="zh-CN"/>
        </w:rPr>
        <w:tab/>
      </w:r>
    </w:p>
    <w:p w14:paraId="084171E6" w14:textId="77777777" w:rsidR="00B30D65" w:rsidRPr="00B30D65" w:rsidRDefault="00B30D65" w:rsidP="00AE22D8">
      <w:pPr>
        <w:pStyle w:val="S20xParagraph"/>
        <w:spacing w:beforeLines="0" w:before="80"/>
        <w:ind w:left="284" w:firstLine="0"/>
        <w:rPr>
          <w:lang w:eastAsia="zh-CN"/>
        </w:rPr>
      </w:pPr>
      <w:r w:rsidRPr="00B30D65">
        <w:rPr>
          <w:lang w:val="zh-Hans" w:eastAsia="zh-CN"/>
        </w:rPr>
        <w:t>一位研究人员推测，</w:t>
      </w:r>
      <w:r>
        <w:rPr>
          <w:lang w:val="zh-Hans" w:eastAsia="zh-CN"/>
        </w:rPr>
        <w:t>世界各国</w:t>
      </w:r>
      <w:r w:rsidR="00954DE7">
        <w:rPr>
          <w:lang w:val="zh-Hans" w:eastAsia="zh-CN"/>
        </w:rPr>
        <w:t>的平均</w:t>
      </w:r>
      <w:r w:rsidR="00954DE7" w:rsidRPr="00B30D65">
        <w:rPr>
          <w:lang w:val="zh-Hans" w:eastAsia="zh-CN"/>
        </w:rPr>
        <w:t>预期寿命</w:t>
      </w:r>
      <w:r w:rsidRPr="00B30D65">
        <w:rPr>
          <w:lang w:val="zh-Hans" w:eastAsia="zh-CN"/>
        </w:rPr>
        <w:t>约为</w:t>
      </w:r>
      <w:r w:rsidRPr="00B30D65">
        <w:rPr>
          <w:lang w:val="zh-Hans" w:eastAsia="zh-CN"/>
        </w:rPr>
        <w:t>68</w:t>
      </w:r>
      <w:r w:rsidRPr="00B30D65">
        <w:rPr>
          <w:lang w:val="zh-Hans" w:eastAsia="zh-CN"/>
        </w:rPr>
        <w:t>岁。他从</w:t>
      </w:r>
      <w:r w:rsidRPr="00B30D65">
        <w:rPr>
          <w:lang w:val="zh-Hans" w:eastAsia="zh-CN"/>
        </w:rPr>
        <w:t>55</w:t>
      </w:r>
      <w:r w:rsidRPr="00B30D65">
        <w:rPr>
          <w:lang w:val="zh-Hans" w:eastAsia="zh-CN"/>
        </w:rPr>
        <w:t>个国家的随机样本中收集了数据，并希望利用这些数据来检验他的假设。</w:t>
      </w:r>
      <w:r w:rsidRPr="00B30D65">
        <w:rPr>
          <w:lang w:val="zh-Hans" w:eastAsia="zh-CN"/>
        </w:rPr>
        <w:t xml:space="preserve"> </w:t>
      </w:r>
      <w:r w:rsidRPr="00B30D65">
        <w:rPr>
          <w:lang w:val="zh-Hans" w:eastAsia="zh-CN"/>
        </w:rPr>
        <w:t>数据存储在</w:t>
      </w:r>
      <w:r w:rsidRPr="00B30D65">
        <w:rPr>
          <w:lang w:val="zh-Hans" w:eastAsia="zh-CN"/>
        </w:rPr>
        <w:t>"</w:t>
      </w:r>
      <w:r w:rsidRPr="00B30D65">
        <w:rPr>
          <w:lang w:val="zh-Hans" w:eastAsia="zh-CN"/>
        </w:rPr>
        <w:t>国家</w:t>
      </w:r>
      <w:r w:rsidRPr="00B30D65">
        <w:rPr>
          <w:lang w:val="zh-Hans" w:eastAsia="zh-CN"/>
        </w:rPr>
        <w:t>.csv"</w:t>
      </w:r>
      <w:r w:rsidRPr="00B30D65">
        <w:rPr>
          <w:lang w:val="zh-Hans" w:eastAsia="zh-CN"/>
        </w:rPr>
        <w:t>中，并包含变量</w:t>
      </w:r>
    </w:p>
    <w:p w14:paraId="51BB39C1" w14:textId="77777777" w:rsidR="00086CC1" w:rsidRDefault="00086CC1" w:rsidP="00086CC1">
      <w:pPr>
        <w:rPr>
          <w:lang w:eastAsia="zh-CN"/>
        </w:rPr>
      </w:pPr>
    </w:p>
    <w:p w14:paraId="16A3799B" w14:textId="77777777" w:rsidR="00B30D65" w:rsidRDefault="00B30D65" w:rsidP="00B30D65">
      <w:pPr>
        <w:spacing w:before="80"/>
        <w:ind w:left="2410" w:hanging="1559"/>
        <w:rPr>
          <w:lang w:eastAsia="zh-CN"/>
        </w:rPr>
      </w:pPr>
      <w:r>
        <w:rPr>
          <w:lang w:val="zh-Hans" w:eastAsia="zh-CN"/>
        </w:rPr>
        <w:tab/>
      </w:r>
      <w:r w:rsidRPr="00B30D65">
        <w:rPr>
          <w:lang w:val="zh-Hans" w:eastAsia="zh-CN"/>
        </w:rPr>
        <w:t>每个国家的预期寿命（以年为数）。</w:t>
      </w:r>
    </w:p>
    <w:p w14:paraId="187CF6A5" w14:textId="77777777" w:rsidR="00B30D65" w:rsidRDefault="00B30D65" w:rsidP="00086CC1">
      <w:pPr>
        <w:rPr>
          <w:lang w:eastAsia="zh-CN"/>
        </w:rPr>
      </w:pPr>
    </w:p>
    <w:p w14:paraId="0D0EC86C" w14:textId="77777777" w:rsidR="004073CE" w:rsidRDefault="004073CE" w:rsidP="00D46A39">
      <w:pPr>
        <w:pStyle w:val="S20xParagraph"/>
        <w:numPr>
          <w:ilvl w:val="0"/>
          <w:numId w:val="11"/>
        </w:numPr>
        <w:tabs>
          <w:tab w:val="clear" w:pos="1134"/>
        </w:tabs>
        <w:spacing w:beforeLines="0" w:before="100"/>
        <w:ind w:left="709" w:hanging="284"/>
        <w:rPr>
          <w:lang w:eastAsia="zh-CN"/>
        </w:rPr>
      </w:pPr>
      <w:r>
        <w:rPr>
          <w:lang w:val="zh-Hans" w:eastAsia="zh-CN"/>
        </w:rPr>
        <w:t>对图</w:t>
      </w:r>
      <w:r>
        <w:rPr>
          <w:lang w:val="zh-Hans" w:eastAsia="zh-CN"/>
        </w:rPr>
        <w:t>/</w:t>
      </w:r>
      <w:r>
        <w:rPr>
          <w:lang w:val="zh-Hans" w:eastAsia="zh-CN"/>
        </w:rPr>
        <w:t>探索性数据分析的评论。</w:t>
      </w:r>
    </w:p>
    <w:p w14:paraId="0B2B9EB8" w14:textId="77777777" w:rsidR="004073CE" w:rsidRDefault="004073CE" w:rsidP="00D46A39">
      <w:pPr>
        <w:pStyle w:val="S20xParagraph"/>
        <w:numPr>
          <w:ilvl w:val="0"/>
          <w:numId w:val="11"/>
        </w:numPr>
        <w:tabs>
          <w:tab w:val="clear" w:pos="1134"/>
        </w:tabs>
        <w:spacing w:beforeLines="0" w:before="100"/>
        <w:ind w:left="709" w:hanging="284"/>
        <w:jc w:val="left"/>
        <w:rPr>
          <w:lang w:eastAsia="zh-CN"/>
        </w:rPr>
      </w:pPr>
      <w:r>
        <w:rPr>
          <w:lang w:val="zh-Hans" w:eastAsia="zh-CN"/>
        </w:rPr>
        <w:t>手动计算将</w:t>
      </w:r>
      <w:r w:rsidR="00986A18">
        <w:rPr>
          <w:lang w:val="zh-Hans" w:eastAsia="zh-CN"/>
        </w:rPr>
        <w:t>平均预期寿命与</w:t>
      </w:r>
      <w:r w:rsidR="00986A18">
        <w:rPr>
          <w:lang w:val="zh-Hans" w:eastAsia="zh-CN"/>
        </w:rPr>
        <w:t xml:space="preserve"> 68 </w:t>
      </w:r>
      <w:proofErr w:type="gramStart"/>
      <w:r w:rsidR="00986A18">
        <w:rPr>
          <w:lang w:val="zh-Hans" w:eastAsia="zh-CN"/>
        </w:rPr>
        <w:t>岁和相应</w:t>
      </w:r>
      <w:proofErr w:type="gramEnd"/>
      <w:r w:rsidR="00986A18">
        <w:rPr>
          <w:lang w:val="zh-Hans" w:eastAsia="zh-CN"/>
        </w:rPr>
        <w:t>的</w:t>
      </w:r>
      <w:r w:rsidR="00986A18">
        <w:rPr>
          <w:lang w:val="zh-Hans" w:eastAsia="zh-CN"/>
        </w:rPr>
        <w:t xml:space="preserve"> 95% </w:t>
      </w:r>
      <w:r w:rsidR="00986A18">
        <w:rPr>
          <w:lang w:val="zh-Hans" w:eastAsia="zh-CN"/>
        </w:rPr>
        <w:t>置信区间进行比较的</w:t>
      </w:r>
      <w:r w:rsidRPr="00233080">
        <w:rPr>
          <w:i/>
          <w:lang w:val="zh-Hans" w:eastAsia="zh-CN"/>
        </w:rPr>
        <w:t xml:space="preserve"> t</w:t>
      </w:r>
      <w:r w:rsidR="004D22A0">
        <w:rPr>
          <w:lang w:val="zh-Hans" w:eastAsia="zh-CN"/>
        </w:rPr>
        <w:t>统计</w:t>
      </w:r>
      <w:r>
        <w:rPr>
          <w:lang w:val="zh-Hans" w:eastAsia="zh-CN"/>
        </w:rPr>
        <w:t>。</w:t>
      </w:r>
    </w:p>
    <w:p w14:paraId="2374B743" w14:textId="77777777" w:rsidR="004073CE" w:rsidRDefault="001141C7" w:rsidP="00D46A39">
      <w:pPr>
        <w:pStyle w:val="S20xParagraph"/>
        <w:numPr>
          <w:ilvl w:val="0"/>
          <w:numId w:val="11"/>
        </w:numPr>
        <w:tabs>
          <w:tab w:val="clear" w:pos="1134"/>
        </w:tabs>
        <w:spacing w:beforeLines="0" w:before="100"/>
        <w:ind w:left="709" w:hanging="284"/>
        <w:jc w:val="left"/>
        <w:rPr>
          <w:lang w:eastAsia="zh-CN"/>
        </w:rPr>
      </w:pPr>
      <w:r>
        <w:rPr>
          <w:lang w:val="zh-Hans" w:eastAsia="zh-CN"/>
        </w:rPr>
        <w:t>为什么</w:t>
      </w:r>
      <w:r w:rsidR="004073CE" w:rsidRPr="00233080">
        <w:rPr>
          <w:i/>
          <w:lang w:val="zh-Hans" w:eastAsia="zh-CN"/>
        </w:rPr>
        <w:t>t</w:t>
      </w:r>
      <w:r w:rsidR="004073CE">
        <w:rPr>
          <w:lang w:val="zh-Hans" w:eastAsia="zh-CN"/>
        </w:rPr>
        <w:t>测试</w:t>
      </w:r>
      <w:r>
        <w:rPr>
          <w:lang w:val="zh-Hans" w:eastAsia="zh-CN"/>
        </w:rPr>
        <w:t>输出和空线性模型</w:t>
      </w:r>
      <w:r w:rsidR="00986A18">
        <w:rPr>
          <w:lang w:val="zh-Hans" w:eastAsia="zh-CN"/>
        </w:rPr>
        <w:t>的</w:t>
      </w:r>
      <w:r w:rsidR="00986A18">
        <w:rPr>
          <w:lang w:val="zh-Hans" w:eastAsia="zh-CN"/>
        </w:rPr>
        <w:t xml:space="preserve"> P </w:t>
      </w:r>
      <w:r w:rsidR="00986A18">
        <w:rPr>
          <w:lang w:val="zh-Hans" w:eastAsia="zh-CN"/>
        </w:rPr>
        <w:t>值</w:t>
      </w:r>
      <w:r>
        <w:rPr>
          <w:lang w:val="zh-Hans" w:eastAsia="zh-CN"/>
        </w:rPr>
        <w:t>不同</w:t>
      </w:r>
      <w:r w:rsidR="004073CE">
        <w:rPr>
          <w:lang w:val="zh-Hans" w:eastAsia="zh-CN"/>
        </w:rPr>
        <w:t>？</w:t>
      </w:r>
    </w:p>
    <w:p w14:paraId="4FA74494" w14:textId="77777777" w:rsidR="004D24A3" w:rsidRPr="00244DF9" w:rsidRDefault="00986A18" w:rsidP="004D24A3">
      <w:pPr>
        <w:pStyle w:val="S20xParagraph"/>
        <w:numPr>
          <w:ilvl w:val="0"/>
          <w:numId w:val="11"/>
        </w:numPr>
        <w:tabs>
          <w:tab w:val="clear" w:pos="1134"/>
        </w:tabs>
        <w:spacing w:beforeLines="0" w:before="80"/>
        <w:ind w:left="709" w:hanging="283"/>
        <w:rPr>
          <w:lang w:eastAsia="zh-CN"/>
        </w:rPr>
      </w:pPr>
      <w:r>
        <w:rPr>
          <w:lang w:val="zh-Hans" w:eastAsia="zh-CN"/>
        </w:rPr>
        <w:t>写一份适当的</w:t>
      </w:r>
      <w:r>
        <w:rPr>
          <w:lang w:val="zh-Hans" w:eastAsia="zh-CN"/>
        </w:rPr>
        <w:t xml:space="preserve"> </w:t>
      </w:r>
      <w:r w:rsidR="004D24A3">
        <w:rPr>
          <w:b/>
          <w:lang w:val="zh-Hans" w:eastAsia="zh-CN"/>
        </w:rPr>
        <w:t>执行摘要</w:t>
      </w:r>
      <w:r w:rsidR="004D24A3" w:rsidRPr="00233080">
        <w:rPr>
          <w:lang w:val="zh-Hans" w:eastAsia="zh-CN"/>
        </w:rPr>
        <w:t>。</w:t>
      </w:r>
    </w:p>
    <w:p w14:paraId="5EFEC74B" w14:textId="77777777" w:rsidR="00B93A45" w:rsidRDefault="00B93A45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6F3066CE" w14:textId="77777777" w:rsidR="00B93A45" w:rsidRDefault="00B93A45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2EE4CF85" w14:textId="77777777" w:rsidR="00B93A45" w:rsidRDefault="00B93A45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1AF9DD56" w14:textId="77777777" w:rsidR="00B93A45" w:rsidRDefault="00B93A45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7EACF2AC" w14:textId="77777777" w:rsidR="00B93A45" w:rsidRDefault="00B93A45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4BE6A6CC" w14:textId="77777777" w:rsidR="00B93A45" w:rsidRDefault="00B93A45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6A99B2C1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256B7D5E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27B53E2A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6F1EA1E1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05351FAA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620C7806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13657206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35D3FC9D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208EE1DD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247B920F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339F1AD3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79D4CE2A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73F62654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45295522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5DB3D37D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56C54FF4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6A9932E8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1242E45F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2B3FCE2E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49D580FE" w14:textId="77777777" w:rsidR="001A63C3" w:rsidRDefault="001A63C3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1EC278A7" w14:textId="77777777" w:rsidR="00B93A45" w:rsidRDefault="00B93A45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259B531F" w14:textId="77777777" w:rsidR="00B93A45" w:rsidRDefault="00B93A45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52D0856E" w14:textId="77777777" w:rsidR="00B93A45" w:rsidRDefault="00B93A45" w:rsidP="00B93A45">
      <w:pPr>
        <w:pStyle w:val="S20xParagraph"/>
        <w:tabs>
          <w:tab w:val="clear" w:pos="1134"/>
        </w:tabs>
        <w:ind w:left="0" w:firstLine="0"/>
        <w:rPr>
          <w:lang w:eastAsia="zh-CN"/>
        </w:rPr>
      </w:pPr>
    </w:p>
    <w:p w14:paraId="249BBD81" w14:textId="77777777" w:rsidR="00E55DC2" w:rsidRPr="002A0D0A" w:rsidRDefault="0057299E" w:rsidP="00B93A45">
      <w:pPr>
        <w:pStyle w:val="S20xParagraph"/>
        <w:tabs>
          <w:tab w:val="clear" w:pos="1134"/>
        </w:tabs>
        <w:ind w:left="0" w:firstLine="0"/>
        <w:rPr>
          <w:b/>
          <w:lang w:eastAsia="zh-CN"/>
        </w:rPr>
      </w:pPr>
      <w:r w:rsidRPr="002A0D0A">
        <w:rPr>
          <w:b/>
          <w:lang w:val="zh-Hans" w:eastAsia="zh-CN"/>
        </w:rPr>
        <w:t>问题</w:t>
      </w:r>
      <w:r w:rsidRPr="002A0D0A">
        <w:rPr>
          <w:b/>
          <w:lang w:val="zh-Hans" w:eastAsia="zh-CN"/>
        </w:rPr>
        <w:t>3</w:t>
      </w:r>
      <w:r w:rsidRPr="002A0D0A">
        <w:rPr>
          <w:b/>
          <w:lang w:val="zh-Hans" w:eastAsia="zh-CN"/>
        </w:rPr>
        <w:t>。</w:t>
      </w:r>
      <w:r w:rsidRPr="002A0D0A">
        <w:rPr>
          <w:b/>
          <w:lang w:val="zh-Hans" w:eastAsia="zh-CN"/>
        </w:rPr>
        <w:t xml:space="preserve">  [1</w:t>
      </w:r>
      <w:r w:rsidR="005C7511">
        <w:rPr>
          <w:b/>
          <w:lang w:val="zh-Hans" w:eastAsia="zh-CN"/>
        </w:rPr>
        <w:t>6</w:t>
      </w:r>
      <w:r>
        <w:rPr>
          <w:lang w:val="zh-Hans" w:eastAsia="zh-CN"/>
        </w:rPr>
        <w:t xml:space="preserve"> </w:t>
      </w:r>
      <w:r w:rsidRPr="002A0D0A">
        <w:rPr>
          <w:b/>
          <w:lang w:val="zh-Hans" w:eastAsia="zh-CN"/>
        </w:rPr>
        <w:t>标记</w:t>
      </w:r>
      <w:r w:rsidRPr="002A0D0A">
        <w:rPr>
          <w:b/>
          <w:lang w:val="zh-Hans" w:eastAsia="zh-CN"/>
        </w:rPr>
        <w:t>]</w:t>
      </w:r>
      <w:r w:rsidR="00DA0BE8" w:rsidRPr="002A0D0A">
        <w:rPr>
          <w:b/>
          <w:lang w:val="zh-Hans" w:eastAsia="zh-CN"/>
        </w:rPr>
        <w:tab/>
      </w:r>
    </w:p>
    <w:p w14:paraId="05C1D0F6" w14:textId="77777777" w:rsidR="00E709EE" w:rsidRPr="00A77C73" w:rsidRDefault="00AE22D8" w:rsidP="00D05A94">
      <w:pPr>
        <w:pStyle w:val="Question"/>
        <w:tabs>
          <w:tab w:val="left" w:pos="1134"/>
        </w:tabs>
        <w:spacing w:before="120" w:after="120"/>
        <w:ind w:left="283" w:hanging="425"/>
        <w:rPr>
          <w:b w:val="0"/>
          <w:lang w:eastAsia="zh-CN"/>
        </w:rPr>
      </w:pPr>
      <w:r>
        <w:rPr>
          <w:lang w:val="zh-Hans" w:eastAsia="zh-CN"/>
        </w:rPr>
        <w:lastRenderedPageBreak/>
        <w:tab/>
      </w:r>
      <w:r w:rsidR="00A615DB">
        <w:rPr>
          <w:b w:val="0"/>
          <w:lang w:val="zh-Hans" w:eastAsia="zh-CN"/>
        </w:rPr>
        <w:t>美国</w:t>
      </w:r>
      <w:r w:rsidR="00E709EE" w:rsidRPr="00E709EE">
        <w:rPr>
          <w:b w:val="0"/>
          <w:lang w:val="zh-Hans" w:eastAsia="zh-CN"/>
        </w:rPr>
        <w:t>俄勒冈州尤金</w:t>
      </w:r>
      <w:r>
        <w:rPr>
          <w:lang w:val="zh-Hans" w:eastAsia="zh-CN"/>
        </w:rPr>
        <w:t>市的一位研究人员对</w:t>
      </w:r>
      <w:r w:rsidR="00E709EE" w:rsidRPr="00E709EE">
        <w:rPr>
          <w:b w:val="0"/>
          <w:lang w:val="zh-Hans" w:eastAsia="zh-CN"/>
        </w:rPr>
        <w:t>房屋的销售价格</w:t>
      </w:r>
      <w:r w:rsidR="001C47C5">
        <w:rPr>
          <w:b w:val="0"/>
          <w:lang w:val="zh-Hans" w:eastAsia="zh-CN"/>
        </w:rPr>
        <w:t>如何受</w:t>
      </w:r>
      <w:r w:rsidR="00E709EE" w:rsidRPr="00E709EE">
        <w:rPr>
          <w:b w:val="0"/>
          <w:lang w:val="zh-Hans" w:eastAsia="zh-CN"/>
        </w:rPr>
        <w:t>房屋年龄</w:t>
      </w:r>
      <w:r>
        <w:rPr>
          <w:lang w:val="zh-Hans" w:eastAsia="zh-CN"/>
        </w:rPr>
        <w:t>的影响</w:t>
      </w:r>
      <w:r w:rsidR="00E709EE">
        <w:rPr>
          <w:b w:val="0"/>
          <w:lang w:val="zh-Hans" w:eastAsia="zh-CN"/>
        </w:rPr>
        <w:t>很感兴趣</w:t>
      </w:r>
      <w:r>
        <w:rPr>
          <w:lang w:val="zh-Hans" w:eastAsia="zh-CN"/>
        </w:rPr>
        <w:t>。</w:t>
      </w:r>
      <w:r w:rsidR="00E709EE">
        <w:rPr>
          <w:b w:val="0"/>
          <w:lang w:val="zh-Hans" w:eastAsia="zh-CN"/>
        </w:rPr>
        <w:t>2005</w:t>
      </w:r>
      <w:r w:rsidR="00E709EE">
        <w:rPr>
          <w:b w:val="0"/>
          <w:lang w:val="zh-Hans" w:eastAsia="zh-CN"/>
        </w:rPr>
        <w:t>年，她随机抽取了</w:t>
      </w:r>
      <w:r w:rsidR="00E709EE" w:rsidRPr="00E709EE">
        <w:rPr>
          <w:b w:val="0"/>
          <w:lang w:val="zh-Hans" w:eastAsia="zh-CN"/>
        </w:rPr>
        <w:t>76</w:t>
      </w:r>
      <w:r w:rsidR="00E709EE" w:rsidRPr="00E709EE">
        <w:rPr>
          <w:b w:val="0"/>
          <w:lang w:val="zh-Hans" w:eastAsia="zh-CN"/>
        </w:rPr>
        <w:t>套单户住宅</w:t>
      </w:r>
      <w:r w:rsidR="00E709EE">
        <w:rPr>
          <w:b w:val="0"/>
          <w:lang w:val="zh-Hans" w:eastAsia="zh-CN"/>
        </w:rPr>
        <w:t>。</w:t>
      </w:r>
      <w:r w:rsidR="00E709EE" w:rsidRPr="000A3C9C">
        <w:rPr>
          <w:b w:val="0"/>
          <w:lang w:val="zh-Hans" w:eastAsia="zh-CN"/>
        </w:rPr>
        <w:t>数据存储在</w:t>
      </w:r>
      <w:r w:rsidR="00E709EE" w:rsidRPr="000A3C9C">
        <w:rPr>
          <w:b w:val="0"/>
          <w:lang w:val="zh-Hans" w:eastAsia="zh-CN"/>
        </w:rPr>
        <w:t>"</w:t>
      </w:r>
      <w:r w:rsidR="00E709EE">
        <w:rPr>
          <w:b w:val="0"/>
          <w:lang w:val="zh-Hans" w:eastAsia="zh-CN"/>
        </w:rPr>
        <w:t>家庭</w:t>
      </w:r>
      <w:r w:rsidR="00E709EE" w:rsidRPr="000A3C9C">
        <w:rPr>
          <w:b w:val="0"/>
          <w:lang w:val="zh-Hans" w:eastAsia="zh-CN"/>
        </w:rPr>
        <w:t>.csv"</w:t>
      </w:r>
      <w:r w:rsidR="00E709EE" w:rsidRPr="000A3C9C">
        <w:rPr>
          <w:b w:val="0"/>
          <w:lang w:val="zh-Hans" w:eastAsia="zh-CN"/>
        </w:rPr>
        <w:t>中，并包含可变</w:t>
      </w:r>
      <w:r w:rsidR="00E709EE">
        <w:rPr>
          <w:b w:val="0"/>
          <w:lang w:val="zh-Hans" w:eastAsia="zh-CN"/>
        </w:rPr>
        <w:t>s</w:t>
      </w:r>
    </w:p>
    <w:p w14:paraId="777A31B3" w14:textId="77777777" w:rsidR="00E709EE" w:rsidRDefault="00E709EE" w:rsidP="00E709EE">
      <w:pPr>
        <w:tabs>
          <w:tab w:val="left" w:pos="851"/>
        </w:tabs>
        <w:spacing w:before="80"/>
        <w:ind w:left="2410" w:hanging="1559"/>
      </w:pPr>
      <w:r>
        <w:rPr>
          <w:lang w:val="zh-Hans"/>
        </w:rPr>
        <w:t>以</w:t>
      </w:r>
      <w:r>
        <w:rPr>
          <w:lang w:val="zh-Hans"/>
        </w:rPr>
        <w:tab/>
      </w:r>
      <w:r w:rsidRPr="00E709EE">
        <w:rPr>
          <w:lang w:val="zh-Hans"/>
        </w:rPr>
        <w:t xml:space="preserve"> </w:t>
      </w:r>
      <w:r w:rsidRPr="00E709EE">
        <w:rPr>
          <w:lang w:val="zh-Hans"/>
        </w:rPr>
        <w:t>千美元的价格出售房屋。</w:t>
      </w:r>
    </w:p>
    <w:p w14:paraId="25D1930B" w14:textId="77777777" w:rsidR="00E709EE" w:rsidRDefault="00E709EE" w:rsidP="00E709EE">
      <w:pPr>
        <w:tabs>
          <w:tab w:val="left" w:pos="851"/>
        </w:tabs>
        <w:spacing w:before="80"/>
        <w:ind w:left="2410" w:hanging="1559"/>
        <w:rPr>
          <w:b/>
          <w:lang w:eastAsia="zh-CN"/>
        </w:rPr>
      </w:pPr>
      <w:r>
        <w:rPr>
          <w:lang w:val="zh-Hans"/>
        </w:rPr>
        <w:tab/>
      </w:r>
      <w:r w:rsidRPr="00E709EE">
        <w:rPr>
          <w:lang w:val="zh-Hans" w:eastAsia="zh-CN"/>
        </w:rPr>
        <w:t>房子的年龄，定义为</w:t>
      </w:r>
      <w:r w:rsidRPr="00E709EE">
        <w:rPr>
          <w:lang w:val="zh-Hans" w:eastAsia="zh-CN"/>
        </w:rPr>
        <w:t>2005</w:t>
      </w:r>
      <w:r w:rsidRPr="00E709EE">
        <w:rPr>
          <w:lang w:val="zh-Hans" w:eastAsia="zh-CN"/>
        </w:rPr>
        <w:t>年减去房子建造的年份）。</w:t>
      </w:r>
    </w:p>
    <w:p w14:paraId="7402DFF0" w14:textId="77777777" w:rsidR="00E709EE" w:rsidRPr="000A3C9C" w:rsidRDefault="00E709EE" w:rsidP="00E709EE">
      <w:pPr>
        <w:spacing w:line="160" w:lineRule="exact"/>
        <w:rPr>
          <w:lang w:eastAsia="zh-CN"/>
        </w:rPr>
      </w:pPr>
    </w:p>
    <w:p w14:paraId="2D55FD50" w14:textId="77777777" w:rsidR="00833733" w:rsidRPr="00A21B7B" w:rsidRDefault="00833733" w:rsidP="00833733">
      <w:pPr>
        <w:pStyle w:val="Compact"/>
        <w:numPr>
          <w:ilvl w:val="1"/>
          <w:numId w:val="17"/>
        </w:numPr>
        <w:tabs>
          <w:tab w:val="clear" w:pos="720"/>
        </w:tabs>
        <w:spacing w:before="0" w:after="60"/>
        <w:ind w:left="709" w:hanging="284"/>
        <w:rPr>
          <w:rFonts w:ascii="Times New Roman" w:hAnsi="Times New Roman"/>
          <w:lang w:eastAsia="zh-CN"/>
        </w:rPr>
      </w:pPr>
      <w:r w:rsidRPr="00A21B7B">
        <w:rPr>
          <w:lang w:val="zh-Hans" w:eastAsia="zh-CN"/>
        </w:rPr>
        <w:t>评论分析的兴趣/目标问题。</w:t>
      </w:r>
    </w:p>
    <w:p w14:paraId="56E3BB1B" w14:textId="77777777" w:rsidR="00AE22D8" w:rsidRDefault="00E709EE" w:rsidP="00AE22D8">
      <w:pPr>
        <w:pStyle w:val="Compact"/>
        <w:numPr>
          <w:ilvl w:val="1"/>
          <w:numId w:val="17"/>
        </w:numPr>
        <w:tabs>
          <w:tab w:val="clear" w:pos="720"/>
        </w:tabs>
        <w:spacing w:before="60" w:after="60"/>
        <w:ind w:left="709" w:hanging="284"/>
        <w:rPr>
          <w:rFonts w:ascii="Times New Roman" w:hAnsi="Times New Roman"/>
        </w:rPr>
      </w:pPr>
      <w:r>
        <w:rPr>
          <w:lang w:val="zh-Hans"/>
        </w:rPr>
        <w:t>评论数据的初始图</w:t>
      </w:r>
      <w:r w:rsidR="00AE22D8" w:rsidRPr="00A21B7B">
        <w:rPr>
          <w:lang w:val="zh-Hans"/>
        </w:rPr>
        <w:t>。</w:t>
      </w:r>
    </w:p>
    <w:p w14:paraId="798DDADD" w14:textId="77777777" w:rsidR="00AF39F2" w:rsidRDefault="00AF39F2" w:rsidP="00AF39F2">
      <w:pPr>
        <w:pStyle w:val="Compact"/>
        <w:numPr>
          <w:ilvl w:val="1"/>
          <w:numId w:val="17"/>
        </w:numPr>
        <w:tabs>
          <w:tab w:val="clear" w:pos="720"/>
        </w:tabs>
        <w:spacing w:before="60" w:after="60"/>
        <w:ind w:left="709" w:hanging="284"/>
        <w:rPr>
          <w:rFonts w:ascii="Times New Roman" w:hAnsi="Times New Roman"/>
          <w:lang w:eastAsia="zh-CN"/>
        </w:rPr>
      </w:pPr>
      <w:r w:rsidRPr="00A21B7B">
        <w:rPr>
          <w:lang w:val="zh-Hans" w:eastAsia="zh-CN"/>
        </w:rPr>
        <w:t>适合适当的线性模型，包括模型检查。</w:t>
      </w:r>
    </w:p>
    <w:p w14:paraId="52124B3E" w14:textId="77777777" w:rsidR="00AE22D8" w:rsidRDefault="00AD189F" w:rsidP="00AE22D8">
      <w:pPr>
        <w:pStyle w:val="Compact"/>
        <w:numPr>
          <w:ilvl w:val="1"/>
          <w:numId w:val="17"/>
        </w:numPr>
        <w:tabs>
          <w:tab w:val="clear" w:pos="720"/>
        </w:tabs>
        <w:spacing w:before="60" w:after="60"/>
        <w:ind w:left="709" w:hanging="284"/>
        <w:rPr>
          <w:rFonts w:ascii="Times New Roman" w:hAnsi="Times New Roman"/>
          <w:lang w:eastAsia="zh-CN"/>
        </w:rPr>
      </w:pPr>
      <w:r w:rsidRPr="008362B0">
        <w:rPr>
          <w:lang w:val="zh-Hans" w:eastAsia="zh-CN"/>
        </w:rPr>
        <w:t>将数据与叠加在它上的估计模型</w:t>
      </w:r>
      <w:r w:rsidR="00AE22D8">
        <w:rPr>
          <w:lang w:val="zh-Hans" w:eastAsia="zh-CN"/>
        </w:rPr>
        <w:t>进行绘图</w:t>
      </w:r>
      <w:r w:rsidR="00AE22D8" w:rsidRPr="00EA678F">
        <w:rPr>
          <w:lang w:val="zh-Hans" w:eastAsia="zh-CN"/>
        </w:rPr>
        <w:t>。</w:t>
      </w:r>
    </w:p>
    <w:p w14:paraId="22DD6636" w14:textId="77777777" w:rsidR="00B17A02" w:rsidRDefault="00AF39F2" w:rsidP="00AE22D8">
      <w:pPr>
        <w:pStyle w:val="Compact"/>
        <w:numPr>
          <w:ilvl w:val="1"/>
          <w:numId w:val="17"/>
        </w:numPr>
        <w:tabs>
          <w:tab w:val="clear" w:pos="720"/>
        </w:tabs>
        <w:spacing w:before="60" w:after="60"/>
        <w:ind w:left="709" w:hanging="284"/>
        <w:rPr>
          <w:rFonts w:ascii="Times New Roman" w:hAnsi="Times New Roman"/>
          <w:lang w:eastAsia="zh-CN"/>
        </w:rPr>
      </w:pPr>
      <w:r>
        <w:rPr>
          <w:lang w:val="zh-Hans" w:eastAsia="zh-CN"/>
        </w:rPr>
        <w:t xml:space="preserve">编写适当的 </w:t>
      </w:r>
      <w:r>
        <w:rPr>
          <w:b/>
          <w:lang w:val="zh-Hans" w:eastAsia="zh-CN"/>
        </w:rPr>
        <w:t xml:space="preserve">方法和假设检查 </w:t>
      </w:r>
      <w:r w:rsidRPr="003B5CB3">
        <w:rPr>
          <w:lang w:val="zh-Hans" w:eastAsia="zh-CN"/>
        </w:rPr>
        <w:t>和</w:t>
      </w:r>
      <w:r>
        <w:rPr>
          <w:b/>
          <w:lang w:val="zh-Hans" w:eastAsia="zh-CN"/>
        </w:rPr>
        <w:t xml:space="preserve"> 执行摘要。</w:t>
      </w:r>
    </w:p>
    <w:p w14:paraId="22A6F38B" w14:textId="77777777" w:rsidR="00B17A02" w:rsidRDefault="00B17A02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79D9F1BC" w14:textId="77777777" w:rsidR="00D05A94" w:rsidRDefault="00D05A94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391BBC1F" w14:textId="77777777" w:rsidR="00B93A45" w:rsidRDefault="00B93A45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780CD0CB" w14:textId="77777777" w:rsidR="00B93A45" w:rsidRDefault="00B93A45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1EB2EC4A" w14:textId="77777777" w:rsidR="00B93A45" w:rsidRDefault="00B93A45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511FA621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46351242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7D0A58BF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10FB9160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1E04B844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361DB882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2D3C28B9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77F2FE58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40147E90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6D48393F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06C9050D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68D36B35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11C4C5E5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44E89C69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2AC54728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6D47894B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6C6AF230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5DDA03A9" w14:textId="77777777" w:rsidR="001A63C3" w:rsidRDefault="001A63C3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0FCB5DB6" w14:textId="77777777" w:rsidR="00B93A45" w:rsidRDefault="00B93A45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</w:p>
    <w:p w14:paraId="07D6D780" w14:textId="77777777" w:rsidR="00D05A94" w:rsidRDefault="00D05A94" w:rsidP="00B93A45">
      <w:pPr>
        <w:pStyle w:val="a8"/>
        <w:spacing w:after="80" w:line="270" w:lineRule="atLeast"/>
        <w:ind w:firstLine="0"/>
        <w:jc w:val="both"/>
        <w:rPr>
          <w:rFonts w:ascii="Verdana" w:hAnsi="Verdana"/>
          <w:szCs w:val="28"/>
          <w:u w:val="single"/>
          <w:lang w:val="en-NZ" w:eastAsia="zh-CN"/>
        </w:rPr>
      </w:pPr>
    </w:p>
    <w:p w14:paraId="58160ECF" w14:textId="77777777" w:rsidR="00A57F91" w:rsidRPr="008B504B" w:rsidRDefault="00A57F91" w:rsidP="00A57F91">
      <w:pPr>
        <w:pStyle w:val="a8"/>
        <w:spacing w:after="80" w:line="270" w:lineRule="atLeast"/>
        <w:rPr>
          <w:rFonts w:ascii="Verdana" w:hAnsi="Verdana"/>
          <w:szCs w:val="28"/>
          <w:u w:val="single"/>
          <w:lang w:val="en-NZ" w:eastAsia="zh-CN"/>
        </w:rPr>
      </w:pPr>
      <w:r w:rsidRPr="008B504B">
        <w:rPr>
          <w:szCs w:val="28"/>
          <w:u w:val="single"/>
          <w:lang w:val="zh-Hans" w:eastAsia="zh-CN"/>
        </w:rPr>
        <w:lastRenderedPageBreak/>
        <w:t>分配说明</w:t>
      </w:r>
    </w:p>
    <w:p w14:paraId="6142F5B6" w14:textId="77777777" w:rsidR="000F747F" w:rsidRDefault="000F747F" w:rsidP="000F747F">
      <w:pPr>
        <w:spacing w:line="160" w:lineRule="exact"/>
        <w:jc w:val="center"/>
        <w:rPr>
          <w:rFonts w:ascii="Verdana" w:hAnsi="Verdana"/>
          <w:b/>
          <w:sz w:val="32"/>
          <w:szCs w:val="32"/>
          <w:lang w:val="en-NZ" w:eastAsia="zh-CN"/>
        </w:rPr>
      </w:pPr>
    </w:p>
    <w:p w14:paraId="60D93124" w14:textId="77777777" w:rsidR="00A57F91" w:rsidRDefault="00A57F91" w:rsidP="00A57F91">
      <w:pPr>
        <w:rPr>
          <w:rFonts w:ascii="Verdana" w:hAnsi="Verdana"/>
          <w:szCs w:val="24"/>
          <w:lang w:val="en-NZ" w:eastAsia="zh-CN"/>
        </w:rPr>
      </w:pPr>
      <w:r w:rsidRPr="008B504B">
        <w:rPr>
          <w:szCs w:val="24"/>
          <w:lang w:val="zh-Hans" w:eastAsia="zh-CN"/>
        </w:rPr>
        <w:t>对于很多任务问题，我们将简单地给你描述如何和为什么收集数据和</w:t>
      </w:r>
      <w:r>
        <w:rPr>
          <w:szCs w:val="24"/>
          <w:lang w:val="zh-Hans" w:eastAsia="zh-CN"/>
        </w:rPr>
        <w:t>最小的指导</w:t>
      </w:r>
      <w:r w:rsidRPr="008B504B">
        <w:rPr>
          <w:szCs w:val="24"/>
          <w:lang w:val="zh-Hans" w:eastAsia="zh-CN"/>
        </w:rPr>
        <w:t>。您将看到如何分析</w:t>
      </w:r>
      <w:r>
        <w:rPr>
          <w:szCs w:val="24"/>
          <w:lang w:val="zh-Hans" w:eastAsia="zh-CN"/>
        </w:rPr>
        <w:t>课堂</w:t>
      </w:r>
      <w:r>
        <w:rPr>
          <w:lang w:val="zh-Hans" w:eastAsia="zh-CN"/>
        </w:rPr>
        <w:t>案例研究中的</w:t>
      </w:r>
      <w:r w:rsidRPr="008B504B">
        <w:rPr>
          <w:szCs w:val="24"/>
          <w:lang w:val="zh-Hans" w:eastAsia="zh-CN"/>
        </w:rPr>
        <w:t>dat</w:t>
      </w:r>
      <w:r>
        <w:rPr>
          <w:szCs w:val="24"/>
          <w:lang w:val="zh-Hans" w:eastAsia="zh-CN"/>
        </w:rPr>
        <w:t>a</w:t>
      </w:r>
      <w:r>
        <w:rPr>
          <w:szCs w:val="24"/>
          <w:lang w:val="zh-Hans" w:eastAsia="zh-CN"/>
        </w:rPr>
        <w:t>，</w:t>
      </w:r>
      <w:r w:rsidRPr="008B504B">
        <w:rPr>
          <w:szCs w:val="24"/>
          <w:lang w:val="zh-Hans" w:eastAsia="zh-CN"/>
        </w:rPr>
        <w:t>但以下是回答开放数据问题的一般方法：</w:t>
      </w:r>
    </w:p>
    <w:p w14:paraId="073F0CBF" w14:textId="77777777" w:rsidR="00A57F91" w:rsidRPr="008B504B" w:rsidRDefault="00A57F91" w:rsidP="00011078">
      <w:pPr>
        <w:spacing w:line="200" w:lineRule="exact"/>
        <w:rPr>
          <w:rFonts w:ascii="Verdana" w:hAnsi="Verdana"/>
          <w:szCs w:val="24"/>
          <w:lang w:val="en-NZ" w:eastAsia="zh-CN"/>
        </w:rPr>
      </w:pPr>
    </w:p>
    <w:p w14:paraId="18D8A6A0" w14:textId="77777777" w:rsidR="00A57F91" w:rsidRDefault="00A57F91" w:rsidP="00A57F91">
      <w:pPr>
        <w:pStyle w:val="ad"/>
        <w:numPr>
          <w:ilvl w:val="0"/>
          <w:numId w:val="5"/>
        </w:numPr>
        <w:ind w:left="851" w:hanging="284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评论感兴趣的</w:t>
      </w:r>
      <w:r>
        <w:rPr>
          <w:lang w:val="zh-Hans" w:eastAsia="zh-CN"/>
        </w:rPr>
        <w:t>问题或分析的目标。</w:t>
      </w:r>
    </w:p>
    <w:p w14:paraId="4A7CF42F" w14:textId="77777777" w:rsidR="00011078" w:rsidRPr="008B504B" w:rsidRDefault="00011078" w:rsidP="00011078">
      <w:pPr>
        <w:spacing w:line="200" w:lineRule="exact"/>
        <w:ind w:left="927"/>
        <w:rPr>
          <w:rFonts w:ascii="Verdana" w:hAnsi="Verdana"/>
          <w:szCs w:val="24"/>
          <w:lang w:val="en-NZ" w:eastAsia="zh-CN"/>
        </w:rPr>
      </w:pPr>
    </w:p>
    <w:p w14:paraId="36B0816C" w14:textId="77777777" w:rsidR="00A57F91" w:rsidRDefault="00A57F91" w:rsidP="00A57F91">
      <w:pPr>
        <w:pStyle w:val="ad"/>
        <w:numPr>
          <w:ilvl w:val="0"/>
          <w:numId w:val="5"/>
        </w:numPr>
        <w:ind w:left="851" w:hanging="284"/>
        <w:rPr>
          <w:rFonts w:ascii="Verdana" w:hAnsi="Verdana"/>
          <w:lang w:val="en-NZ" w:eastAsia="zh-CN"/>
        </w:rPr>
      </w:pPr>
      <w:r>
        <w:rPr>
          <w:lang w:val="zh-Hans" w:eastAsia="zh-CN"/>
        </w:rPr>
        <w:t>查看</w:t>
      </w:r>
      <w:r w:rsidRPr="008B504B">
        <w:rPr>
          <w:lang w:val="zh-Hans" w:eastAsia="zh-CN"/>
        </w:rPr>
        <w:t>数据</w:t>
      </w:r>
      <w:r>
        <w:rPr>
          <w:lang w:val="zh-Hans" w:eastAsia="zh-CN"/>
        </w:rPr>
        <w:t>（绘制、获取汇总统计数据）</w:t>
      </w:r>
      <w:r w:rsidRPr="00BA6CC0">
        <w:rPr>
          <w:u w:val="single"/>
          <w:lang w:val="zh-Hans" w:eastAsia="zh-CN"/>
        </w:rPr>
        <w:t>并</w:t>
      </w:r>
      <w:r w:rsidRPr="008B504B">
        <w:rPr>
          <w:lang w:val="zh-Hans" w:eastAsia="zh-CN"/>
        </w:rPr>
        <w:t>对此发表评论。</w:t>
      </w:r>
    </w:p>
    <w:p w14:paraId="2C61D79D" w14:textId="77777777" w:rsidR="00011078" w:rsidRPr="008B504B" w:rsidRDefault="00011078" w:rsidP="00011078">
      <w:pPr>
        <w:spacing w:line="200" w:lineRule="exact"/>
        <w:ind w:left="927"/>
        <w:rPr>
          <w:rFonts w:ascii="Verdana" w:hAnsi="Verdana"/>
          <w:szCs w:val="24"/>
          <w:lang w:val="en-NZ" w:eastAsia="zh-CN"/>
        </w:rPr>
      </w:pPr>
    </w:p>
    <w:p w14:paraId="40997189" w14:textId="77777777" w:rsidR="00A57F91" w:rsidRDefault="00A57F91" w:rsidP="00A57F91">
      <w:pPr>
        <w:pStyle w:val="ad"/>
        <w:numPr>
          <w:ilvl w:val="0"/>
          <w:numId w:val="5"/>
        </w:numPr>
        <w:ind w:left="851" w:hanging="284"/>
        <w:rPr>
          <w:rFonts w:ascii="Verdana" w:hAnsi="Verdana"/>
          <w:lang w:val="en-NZ"/>
        </w:rPr>
      </w:pPr>
      <w:r>
        <w:rPr>
          <w:lang w:val="zh-Hans" w:eastAsia="zh-CN"/>
        </w:rPr>
        <w:t xml:space="preserve">  </w:t>
      </w:r>
      <w:r>
        <w:rPr>
          <w:lang w:val="zh-Hans"/>
        </w:rPr>
        <w:t>将模型适合数据</w:t>
      </w:r>
      <w:r>
        <w:rPr>
          <w:lang w:val="zh-Hans"/>
        </w:rPr>
        <w:t xml:space="preserve"> </w:t>
      </w:r>
    </w:p>
    <w:p w14:paraId="59A563E4" w14:textId="77777777" w:rsidR="00A57F91" w:rsidRDefault="00A57F91" w:rsidP="00A57F91">
      <w:pPr>
        <w:pStyle w:val="ad"/>
        <w:numPr>
          <w:ilvl w:val="0"/>
          <w:numId w:val="5"/>
        </w:numPr>
        <w:ind w:left="1276" w:hanging="284"/>
        <w:rPr>
          <w:rFonts w:ascii="Verdana" w:hAnsi="Verdana"/>
          <w:lang w:val="en-NZ"/>
        </w:rPr>
      </w:pPr>
      <w:r>
        <w:rPr>
          <w:lang w:val="zh-Hans"/>
        </w:rPr>
        <w:t>检查模型</w:t>
      </w:r>
      <w:r>
        <w:rPr>
          <w:lang w:val="zh-Hans"/>
        </w:rPr>
        <w:t xml:space="preserve"> </w:t>
      </w:r>
      <w:r w:rsidRPr="008B504B">
        <w:rPr>
          <w:lang w:val="zh-Hans"/>
        </w:rPr>
        <w:t>假设。</w:t>
      </w:r>
    </w:p>
    <w:p w14:paraId="38F61AD7" w14:textId="77777777" w:rsidR="00A57F91" w:rsidRDefault="00A57F91" w:rsidP="00A57F91">
      <w:pPr>
        <w:pStyle w:val="ad"/>
        <w:numPr>
          <w:ilvl w:val="0"/>
          <w:numId w:val="5"/>
        </w:numPr>
        <w:ind w:left="1276" w:hanging="284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根据需要更改模型并重复检查。您可能需要不止一次地这样做。</w:t>
      </w:r>
      <w:r w:rsidRPr="008B504B">
        <w:rPr>
          <w:lang w:val="zh-Hans" w:eastAsia="zh-CN"/>
        </w:rPr>
        <w:t xml:space="preserve"> </w:t>
      </w:r>
    </w:p>
    <w:p w14:paraId="54706AFE" w14:textId="77777777" w:rsidR="00011078" w:rsidRPr="008B504B" w:rsidRDefault="00011078" w:rsidP="00011078">
      <w:pPr>
        <w:spacing w:line="200" w:lineRule="exact"/>
        <w:ind w:left="927"/>
        <w:rPr>
          <w:rFonts w:ascii="Verdana" w:hAnsi="Verdana"/>
          <w:szCs w:val="24"/>
          <w:lang w:val="en-NZ" w:eastAsia="zh-CN"/>
        </w:rPr>
      </w:pPr>
    </w:p>
    <w:p w14:paraId="77C577A6" w14:textId="77777777" w:rsidR="00A57F91" w:rsidRDefault="00A57F91" w:rsidP="00A57F91">
      <w:pPr>
        <w:ind w:left="851" w:hanging="284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 xml:space="preserve">• </w:t>
      </w:r>
      <w:r w:rsidRPr="008B504B">
        <w:rPr>
          <w:lang w:val="zh-Hans" w:eastAsia="zh-CN"/>
        </w:rPr>
        <w:t>从</w:t>
      </w:r>
      <w:r>
        <w:rPr>
          <w:lang w:val="zh-Hans" w:eastAsia="zh-CN"/>
        </w:rPr>
        <w:t>最终</w:t>
      </w:r>
      <w:r w:rsidRPr="008B504B">
        <w:rPr>
          <w:lang w:val="zh-Hans" w:eastAsia="zh-CN"/>
        </w:rPr>
        <w:t>模型</w:t>
      </w:r>
      <w:r>
        <w:rPr>
          <w:lang w:val="zh-Hans" w:eastAsia="zh-CN"/>
        </w:rPr>
        <w:t>生成推理输出。</w:t>
      </w:r>
    </w:p>
    <w:p w14:paraId="6D8C124A" w14:textId="77777777" w:rsidR="00011078" w:rsidRPr="008B504B" w:rsidRDefault="00011078" w:rsidP="00011078">
      <w:pPr>
        <w:spacing w:line="200" w:lineRule="exact"/>
        <w:rPr>
          <w:rFonts w:ascii="Verdana" w:hAnsi="Verdana"/>
          <w:szCs w:val="24"/>
          <w:lang w:val="en-NZ" w:eastAsia="zh-CN"/>
        </w:rPr>
      </w:pPr>
    </w:p>
    <w:p w14:paraId="31A68BCF" w14:textId="77777777" w:rsidR="00A57F91" w:rsidRDefault="00A57F91" w:rsidP="00A57F91">
      <w:pPr>
        <w:ind w:left="851" w:hanging="284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 xml:space="preserve">• </w:t>
      </w:r>
      <w:r>
        <w:rPr>
          <w:lang w:val="zh-Hans" w:eastAsia="zh-CN"/>
        </w:rPr>
        <w:t>编写</w:t>
      </w:r>
      <w:r>
        <w:rPr>
          <w:lang w:val="zh-Hans" w:eastAsia="zh-CN"/>
        </w:rPr>
        <w:t xml:space="preserve"> </w:t>
      </w:r>
      <w:r w:rsidRPr="00497DFC">
        <w:rPr>
          <w:b/>
          <w:lang w:val="zh-Hans" w:eastAsia="zh-CN"/>
        </w:rPr>
        <w:t>M</w:t>
      </w:r>
      <w:r w:rsidR="001B6977">
        <w:rPr>
          <w:b/>
          <w:lang w:val="zh-Hans" w:eastAsia="zh-CN"/>
        </w:rPr>
        <w:t>伦理</w:t>
      </w:r>
      <w:r w:rsidRPr="00497DFC">
        <w:rPr>
          <w:b/>
          <w:lang w:val="zh-Hans" w:eastAsia="zh-CN"/>
        </w:rPr>
        <w:t xml:space="preserve"> </w:t>
      </w:r>
      <w:r w:rsidRPr="00497DFC">
        <w:rPr>
          <w:b/>
          <w:lang w:val="zh-Hans" w:eastAsia="zh-CN"/>
        </w:rPr>
        <w:t>和假设检查</w:t>
      </w:r>
      <w:r>
        <w:rPr>
          <w:lang w:val="zh-Hans" w:eastAsia="zh-CN"/>
        </w:rPr>
        <w:t xml:space="preserve"> </w:t>
      </w:r>
      <w:r>
        <w:rPr>
          <w:lang w:val="zh-Hans" w:eastAsia="zh-CN"/>
        </w:rPr>
        <w:t>部分</w:t>
      </w:r>
      <w:r w:rsidRPr="008B504B">
        <w:rPr>
          <w:lang w:val="zh-Hans" w:eastAsia="zh-CN"/>
        </w:rPr>
        <w:t>。</w:t>
      </w:r>
    </w:p>
    <w:p w14:paraId="5D4E3F77" w14:textId="77777777" w:rsidR="00A57F91" w:rsidRDefault="00A57F91" w:rsidP="00A57F91">
      <w:pPr>
        <w:pStyle w:val="ad"/>
        <w:numPr>
          <w:ilvl w:val="0"/>
          <w:numId w:val="5"/>
        </w:numPr>
        <w:ind w:left="1276" w:hanging="284"/>
        <w:rPr>
          <w:rFonts w:ascii="Verdana" w:hAnsi="Verdana"/>
          <w:lang w:val="en-NZ" w:eastAsia="zh-CN"/>
        </w:rPr>
      </w:pPr>
      <w:r>
        <w:rPr>
          <w:lang w:val="zh-Hans" w:eastAsia="zh-CN"/>
        </w:rPr>
        <w:t>这将详细说明</w:t>
      </w:r>
      <w:proofErr w:type="gramStart"/>
      <w:r>
        <w:rPr>
          <w:lang w:val="zh-Hans" w:eastAsia="zh-CN"/>
        </w:rPr>
        <w:t>您采取</w:t>
      </w:r>
      <w:proofErr w:type="gramEnd"/>
      <w:r>
        <w:rPr>
          <w:lang w:val="zh-Hans" w:eastAsia="zh-CN"/>
        </w:rPr>
        <w:t>的步骤以及您为什么在构建模型时采取这些步骤。</w:t>
      </w:r>
    </w:p>
    <w:p w14:paraId="1DE5AC12" w14:textId="77777777" w:rsidR="001B6977" w:rsidRDefault="001B6977" w:rsidP="001B6977">
      <w:pPr>
        <w:pStyle w:val="ad"/>
        <w:numPr>
          <w:ilvl w:val="0"/>
          <w:numId w:val="5"/>
        </w:numPr>
        <w:ind w:left="1276" w:hanging="284"/>
        <w:rPr>
          <w:rFonts w:ascii="Verdana" w:hAnsi="Verdana"/>
          <w:lang w:val="en-NZ" w:eastAsia="zh-CN"/>
        </w:rPr>
      </w:pPr>
      <w:r>
        <w:rPr>
          <w:lang w:val="zh-Hans" w:eastAsia="zh-CN"/>
        </w:rPr>
        <w:t>它将包括模型假设检查的简要描述。</w:t>
      </w:r>
    </w:p>
    <w:p w14:paraId="0F070157" w14:textId="77777777" w:rsidR="00A57F91" w:rsidRDefault="00A57F91" w:rsidP="00A57F91">
      <w:pPr>
        <w:pStyle w:val="ad"/>
        <w:numPr>
          <w:ilvl w:val="0"/>
          <w:numId w:val="5"/>
        </w:numPr>
        <w:ind w:left="1276" w:hanging="284"/>
        <w:rPr>
          <w:rFonts w:ascii="Verdana" w:hAnsi="Verdana"/>
          <w:lang w:val="en-NZ" w:eastAsia="zh-CN"/>
        </w:rPr>
      </w:pPr>
      <w:r>
        <w:rPr>
          <w:lang w:val="zh-Hans" w:eastAsia="zh-CN"/>
        </w:rPr>
        <w:t>它将包括您安装的最终模型的</w:t>
      </w:r>
      <w:r w:rsidRPr="008B504B">
        <w:rPr>
          <w:lang w:val="zh-Hans" w:eastAsia="zh-CN"/>
        </w:rPr>
        <w:t>数学语句</w:t>
      </w:r>
      <w:r>
        <w:rPr>
          <w:lang w:val="zh-Hans" w:eastAsia="zh-CN"/>
        </w:rPr>
        <w:t>。</w:t>
      </w:r>
    </w:p>
    <w:p w14:paraId="1ACB0F12" w14:textId="77777777" w:rsidR="00011078" w:rsidRPr="008B504B" w:rsidRDefault="00011078" w:rsidP="00011078">
      <w:pPr>
        <w:spacing w:line="200" w:lineRule="exact"/>
        <w:ind w:left="927"/>
        <w:rPr>
          <w:rFonts w:ascii="Verdana" w:hAnsi="Verdana"/>
          <w:szCs w:val="24"/>
          <w:lang w:val="en-NZ" w:eastAsia="zh-CN"/>
        </w:rPr>
      </w:pPr>
    </w:p>
    <w:p w14:paraId="7B0DDC4F" w14:textId="77777777" w:rsidR="00A57F91" w:rsidRPr="008B504B" w:rsidRDefault="00A57F91" w:rsidP="00A57F91">
      <w:pPr>
        <w:ind w:left="851" w:hanging="284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 xml:space="preserve">• </w:t>
      </w:r>
      <w:r w:rsidRPr="008B504B">
        <w:rPr>
          <w:lang w:val="zh-Hans" w:eastAsia="zh-CN"/>
        </w:rPr>
        <w:t>撰写</w:t>
      </w:r>
      <w:r w:rsidRPr="008B504B">
        <w:rPr>
          <w:lang w:val="zh-Hans" w:eastAsia="zh-CN"/>
        </w:rPr>
        <w:t xml:space="preserve"> </w:t>
      </w:r>
      <w:r w:rsidRPr="00497DFC">
        <w:rPr>
          <w:b/>
          <w:lang w:val="zh-Hans" w:eastAsia="zh-CN"/>
        </w:rPr>
        <w:t>执行摘要</w:t>
      </w:r>
      <w:r w:rsidRPr="008B504B">
        <w:rPr>
          <w:lang w:val="zh-Hans" w:eastAsia="zh-CN"/>
        </w:rPr>
        <w:t>。</w:t>
      </w:r>
    </w:p>
    <w:p w14:paraId="5DC9BA6F" w14:textId="77777777" w:rsidR="000F747F" w:rsidRDefault="000F747F" w:rsidP="000F747F">
      <w:pPr>
        <w:spacing w:line="240" w:lineRule="exact"/>
        <w:jc w:val="center"/>
        <w:rPr>
          <w:rFonts w:ascii="Verdana" w:hAnsi="Verdana"/>
          <w:b/>
          <w:sz w:val="32"/>
          <w:szCs w:val="32"/>
          <w:lang w:val="en-NZ" w:eastAsia="zh-CN"/>
        </w:rPr>
      </w:pPr>
    </w:p>
    <w:p w14:paraId="1F02185B" w14:textId="77777777" w:rsidR="00A57F91" w:rsidRPr="00BB64DC" w:rsidRDefault="00A57F91" w:rsidP="00A57F91">
      <w:pPr>
        <w:jc w:val="center"/>
        <w:rPr>
          <w:rFonts w:ascii="Verdana" w:hAnsi="Verdana"/>
          <w:b/>
          <w:sz w:val="32"/>
          <w:szCs w:val="32"/>
          <w:lang w:val="en-NZ" w:eastAsia="zh-CN"/>
        </w:rPr>
      </w:pPr>
      <w:r w:rsidRPr="00BB64DC">
        <w:rPr>
          <w:b/>
          <w:sz w:val="32"/>
          <w:szCs w:val="32"/>
          <w:lang w:val="zh-Hans" w:eastAsia="zh-CN"/>
        </w:rPr>
        <w:t>确保您阅读下一页上的笔记！</w:t>
      </w:r>
    </w:p>
    <w:p w14:paraId="2E6D2158" w14:textId="77777777" w:rsidR="00A57F91" w:rsidRPr="008B504B" w:rsidRDefault="00A57F91" w:rsidP="00A57F91">
      <w:pPr>
        <w:rPr>
          <w:rFonts w:ascii="Verdana" w:hAnsi="Verdana"/>
          <w:b/>
          <w:lang w:val="en-NZ"/>
        </w:rPr>
      </w:pPr>
      <w:r>
        <w:rPr>
          <w:b/>
          <w:lang w:val="zh-Hans" w:eastAsia="zh-CN"/>
        </w:rPr>
        <w:br w:type="page"/>
      </w:r>
      <w:r w:rsidRPr="008B504B">
        <w:rPr>
          <w:b/>
          <w:lang w:val="zh-Hans"/>
        </w:rPr>
        <w:lastRenderedPageBreak/>
        <w:t>一些非常重要的说明：</w:t>
      </w:r>
    </w:p>
    <w:p w14:paraId="2BA4EEFB" w14:textId="77777777" w:rsidR="00A57F91" w:rsidRPr="008B504B" w:rsidRDefault="00A57F91" w:rsidP="00A57F91">
      <w:pPr>
        <w:rPr>
          <w:rFonts w:ascii="Verdana" w:hAnsi="Verdana"/>
          <w:b/>
          <w:lang w:val="en-NZ"/>
        </w:rPr>
      </w:pPr>
    </w:p>
    <w:p w14:paraId="7170EDFE" w14:textId="77777777" w:rsidR="00A57F91" w:rsidRPr="008B504B" w:rsidRDefault="00A57F91" w:rsidP="00752B70">
      <w:pPr>
        <w:pStyle w:val="ad"/>
        <w:numPr>
          <w:ilvl w:val="0"/>
          <w:numId w:val="4"/>
        </w:numPr>
        <w:jc w:val="both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在以案例研究为指导时，不要盲目地遵循一个案例研究。所有数据集都有自己的属性，不太可能完全匹配您找到的案例研究。相反，智能地使用案例研究来指导你。</w:t>
      </w:r>
    </w:p>
    <w:p w14:paraId="14672F2C" w14:textId="77777777" w:rsidR="00A57F91" w:rsidRPr="008B504B" w:rsidRDefault="00A57F91" w:rsidP="00752B70">
      <w:pPr>
        <w:rPr>
          <w:rFonts w:ascii="Verdana" w:hAnsi="Verdana"/>
          <w:lang w:val="en-NZ" w:eastAsia="zh-CN"/>
        </w:rPr>
      </w:pPr>
    </w:p>
    <w:p w14:paraId="5589753D" w14:textId="77777777" w:rsidR="00A57F91" w:rsidRPr="008B504B" w:rsidRDefault="00A57F91" w:rsidP="00752B70">
      <w:pPr>
        <w:pStyle w:val="ad"/>
        <w:numPr>
          <w:ilvl w:val="0"/>
          <w:numId w:val="4"/>
        </w:numPr>
        <w:jc w:val="both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在评论情节时，请保持评论简短和相关。在评论假设时，您不需要详细阐述。如果情节显示没有问题，可以这样说。如果情节显示问题，</w:t>
      </w:r>
      <w:r w:rsidRPr="008B504B">
        <w:rPr>
          <w:lang w:val="zh-Hans" w:eastAsia="zh-CN"/>
        </w:rPr>
        <w:t xml:space="preserve"> bri</w:t>
      </w:r>
      <w:r>
        <w:rPr>
          <w:lang w:val="zh-Hans" w:eastAsia="zh-CN"/>
        </w:rPr>
        <w:t>e</w:t>
      </w:r>
      <w:r w:rsidRPr="008B504B">
        <w:rPr>
          <w:lang w:val="zh-Hans" w:eastAsia="zh-CN"/>
        </w:rPr>
        <w:t>飞描述问题，</w:t>
      </w:r>
      <w:r w:rsidRPr="008B504B">
        <w:rPr>
          <w:lang w:val="zh-Hans" w:eastAsia="zh-CN"/>
        </w:rPr>
        <w:t xml:space="preserve"> </w:t>
      </w:r>
      <w:r w:rsidRPr="008B504B">
        <w:rPr>
          <w:lang w:val="zh-Hans" w:eastAsia="zh-CN"/>
        </w:rPr>
        <w:t>然后说可以做些什么。</w:t>
      </w:r>
    </w:p>
    <w:p w14:paraId="15637F3A" w14:textId="77777777" w:rsidR="00A57F91" w:rsidRPr="008B504B" w:rsidRDefault="00A57F91" w:rsidP="00752B70">
      <w:pPr>
        <w:rPr>
          <w:rFonts w:ascii="Verdana" w:hAnsi="Verdana"/>
          <w:lang w:val="en-NZ" w:eastAsia="zh-CN"/>
        </w:rPr>
      </w:pPr>
    </w:p>
    <w:p w14:paraId="25149449" w14:textId="77777777" w:rsidR="00A57F91" w:rsidRDefault="00A57F91" w:rsidP="00752B70">
      <w:pPr>
        <w:pStyle w:val="ad"/>
        <w:numPr>
          <w:ilvl w:val="0"/>
          <w:numId w:val="4"/>
        </w:numPr>
        <w:jc w:val="both"/>
        <w:rPr>
          <w:rFonts w:ascii="Verdana" w:hAnsi="Verdana"/>
          <w:lang w:val="en-NZ"/>
        </w:rPr>
      </w:pPr>
      <w:r w:rsidRPr="008B504B">
        <w:rPr>
          <w:lang w:val="zh-Hans"/>
        </w:rPr>
        <w:t>撰写</w:t>
      </w:r>
      <w:r w:rsidRPr="00AE10A0">
        <w:rPr>
          <w:b/>
          <w:lang w:val="zh-Hans"/>
        </w:rPr>
        <w:t>执行摘要</w:t>
      </w:r>
      <w:r>
        <w:rPr>
          <w:lang w:val="zh-Hans"/>
        </w:rPr>
        <w:t>时：</w:t>
      </w:r>
    </w:p>
    <w:p w14:paraId="2189818C" w14:textId="77777777" w:rsidR="00A57F91" w:rsidRDefault="00A57F91" w:rsidP="00752B70">
      <w:pPr>
        <w:pStyle w:val="ad"/>
        <w:numPr>
          <w:ilvl w:val="0"/>
          <w:numId w:val="5"/>
        </w:numPr>
        <w:spacing w:before="120"/>
        <w:ind w:left="1134" w:hanging="357"/>
        <w:contextualSpacing w:val="0"/>
        <w:jc w:val="both"/>
        <w:rPr>
          <w:rFonts w:ascii="Verdana" w:hAnsi="Verdana"/>
          <w:lang w:val="en-NZ" w:eastAsia="zh-CN"/>
        </w:rPr>
      </w:pPr>
      <w:r>
        <w:rPr>
          <w:lang w:val="zh-Hans" w:eastAsia="zh-CN"/>
        </w:rPr>
        <w:t>W</w:t>
      </w:r>
      <w:r w:rsidRPr="008B504B">
        <w:rPr>
          <w:lang w:val="zh-Hans" w:eastAsia="zh-CN"/>
        </w:rPr>
        <w:t xml:space="preserve">e </w:t>
      </w:r>
      <w:r w:rsidRPr="008B504B">
        <w:rPr>
          <w:lang w:val="zh-Hans" w:eastAsia="zh-CN"/>
        </w:rPr>
        <w:t>希望从最初提出的问题中得出主要结论。</w:t>
      </w:r>
    </w:p>
    <w:p w14:paraId="333BA736" w14:textId="77777777" w:rsidR="00A57F91" w:rsidRDefault="00A57F91" w:rsidP="00752B70">
      <w:pPr>
        <w:pStyle w:val="ad"/>
        <w:numPr>
          <w:ilvl w:val="0"/>
          <w:numId w:val="5"/>
        </w:numPr>
        <w:spacing w:before="120"/>
        <w:ind w:left="1134" w:hanging="357"/>
        <w:contextualSpacing w:val="0"/>
        <w:jc w:val="both"/>
        <w:rPr>
          <w:rFonts w:ascii="Verdana" w:hAnsi="Verdana"/>
          <w:lang w:val="en-NZ"/>
        </w:rPr>
      </w:pPr>
      <w:r>
        <w:rPr>
          <w:lang w:val="zh-Hans" w:eastAsia="zh-CN"/>
        </w:rPr>
        <w:t>如果数据存在关键问题或目标，</w:t>
      </w:r>
      <w:proofErr w:type="gramStart"/>
      <w:r>
        <w:rPr>
          <w:lang w:val="zh-Hans" w:eastAsia="zh-CN"/>
        </w:rPr>
        <w:t>请确保</w:t>
      </w:r>
      <w:proofErr w:type="gramEnd"/>
      <w:r>
        <w:rPr>
          <w:lang w:val="zh-Hans" w:eastAsia="zh-CN"/>
        </w:rPr>
        <w:t>直接回答，然后根据需要详细了解。例如，如果一项研究询问片剂是否影响血压，你可以有一个句子，如</w:t>
      </w:r>
      <w:r>
        <w:rPr>
          <w:lang w:val="zh-Hans" w:eastAsia="zh-CN"/>
        </w:rPr>
        <w:t>"</w:t>
      </w:r>
      <w:r>
        <w:rPr>
          <w:lang w:val="zh-Hans" w:eastAsia="zh-CN"/>
        </w:rPr>
        <w:t>我们</w:t>
      </w:r>
      <w:r w:rsidR="00756A84">
        <w:rPr>
          <w:lang w:val="zh-Hans" w:eastAsia="zh-CN"/>
        </w:rPr>
        <w:t>证明</w:t>
      </w:r>
      <w:r>
        <w:rPr>
          <w:lang w:val="zh-Hans" w:eastAsia="zh-CN"/>
        </w:rPr>
        <w:t>片剂会增加血压</w:t>
      </w:r>
      <w:r>
        <w:rPr>
          <w:lang w:val="zh-Hans" w:eastAsia="zh-CN"/>
        </w:rPr>
        <w:t>"</w:t>
      </w:r>
      <w:r>
        <w:rPr>
          <w:lang w:val="zh-Hans" w:eastAsia="zh-CN"/>
        </w:rPr>
        <w:t>，然后用适当的量化来支持这一点（例如，给出服用片剂后平均血压折痕的一系列数字）。</w:t>
      </w:r>
      <w:r>
        <w:rPr>
          <w:lang w:val="zh-Hans"/>
        </w:rPr>
        <w:t>不要让我们推断量化的结果。</w:t>
      </w:r>
    </w:p>
    <w:p w14:paraId="128A83CF" w14:textId="77777777" w:rsidR="00A57F91" w:rsidRDefault="00A57F91" w:rsidP="00752B70">
      <w:pPr>
        <w:pStyle w:val="ad"/>
        <w:numPr>
          <w:ilvl w:val="0"/>
          <w:numId w:val="5"/>
        </w:numPr>
        <w:spacing w:before="120"/>
        <w:ind w:left="1134" w:hanging="357"/>
        <w:contextualSpacing w:val="0"/>
        <w:jc w:val="both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指出对模型做出的任何异常步骤或更改，这些步骤或更改都用易于理解的术语表示。</w:t>
      </w:r>
      <w:r w:rsidRPr="008B504B">
        <w:rPr>
          <w:lang w:val="zh-Hans" w:eastAsia="zh-CN"/>
        </w:rPr>
        <w:t xml:space="preserve"> </w:t>
      </w:r>
    </w:p>
    <w:p w14:paraId="66EF50B9" w14:textId="77777777" w:rsidR="00A57F91" w:rsidRDefault="00A57F91" w:rsidP="00752B70">
      <w:pPr>
        <w:pStyle w:val="ad"/>
        <w:numPr>
          <w:ilvl w:val="0"/>
          <w:numId w:val="5"/>
        </w:numPr>
        <w:spacing w:before="120"/>
        <w:ind w:left="1134" w:hanging="357"/>
        <w:contextualSpacing w:val="0"/>
        <w:jc w:val="both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你应该使用易于理解的自然语言。您应该避免使用可变名称、大量小数位和不必要的细节。</w:t>
      </w:r>
      <w:r w:rsidRPr="008B504B">
        <w:rPr>
          <w:lang w:val="zh-Hans" w:eastAsia="zh-CN"/>
        </w:rPr>
        <w:t xml:space="preserve"> </w:t>
      </w:r>
    </w:p>
    <w:p w14:paraId="05F8AFB6" w14:textId="77777777" w:rsidR="00A57F91" w:rsidRDefault="00A57F91" w:rsidP="00752B70">
      <w:pPr>
        <w:pStyle w:val="ad"/>
        <w:numPr>
          <w:ilvl w:val="0"/>
          <w:numId w:val="5"/>
        </w:numPr>
        <w:spacing w:before="120"/>
        <w:ind w:left="1134" w:hanging="357"/>
        <w:contextualSpacing w:val="0"/>
        <w:jc w:val="both"/>
        <w:rPr>
          <w:rFonts w:ascii="Verdana" w:hAnsi="Verdana"/>
          <w:lang w:val="en-NZ" w:eastAsia="zh-CN"/>
        </w:rPr>
      </w:pPr>
      <w:r>
        <w:rPr>
          <w:lang w:val="zh-Hans" w:eastAsia="zh-CN"/>
        </w:rPr>
        <w:t>国家单位在已知的情况下。</w:t>
      </w:r>
      <w:r>
        <w:rPr>
          <w:lang w:val="zh-Hans" w:eastAsia="zh-CN"/>
        </w:rPr>
        <w:t xml:space="preserve"> </w:t>
      </w:r>
    </w:p>
    <w:p w14:paraId="30799F2D" w14:textId="77777777" w:rsidR="00A57F91" w:rsidRPr="008B504B" w:rsidRDefault="00A57F91" w:rsidP="00752B70">
      <w:pPr>
        <w:pStyle w:val="ad"/>
        <w:numPr>
          <w:ilvl w:val="0"/>
          <w:numId w:val="5"/>
        </w:numPr>
        <w:spacing w:before="120"/>
        <w:ind w:left="1134" w:hanging="357"/>
        <w:contextualSpacing w:val="0"/>
        <w:jc w:val="both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这应该是一个简短的，容易阅读的分析摘要，一个对统计学知之甚少的人可以理解，而无需通读分析。</w:t>
      </w:r>
      <w:r w:rsidRPr="008B504B">
        <w:rPr>
          <w:lang w:val="zh-Hans" w:eastAsia="zh-CN"/>
        </w:rPr>
        <w:t xml:space="preserve"> </w:t>
      </w:r>
    </w:p>
    <w:p w14:paraId="44DC54D1" w14:textId="77777777" w:rsidR="00A57F91" w:rsidRPr="008B504B" w:rsidRDefault="00A57F91" w:rsidP="00752B70">
      <w:pPr>
        <w:pStyle w:val="ad"/>
        <w:jc w:val="both"/>
        <w:rPr>
          <w:rFonts w:ascii="Verdana" w:hAnsi="Verdana"/>
          <w:lang w:val="en-NZ" w:eastAsia="zh-CN"/>
        </w:rPr>
      </w:pPr>
    </w:p>
    <w:p w14:paraId="53AEBD1A" w14:textId="77777777" w:rsidR="00A57F91" w:rsidRPr="008B504B" w:rsidRDefault="00A57F91" w:rsidP="00752B70">
      <w:pPr>
        <w:pStyle w:val="ad"/>
        <w:numPr>
          <w:ilvl w:val="0"/>
          <w:numId w:val="4"/>
        </w:numPr>
        <w:jc w:val="both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如果你想检查你的</w:t>
      </w:r>
      <w:r w:rsidRPr="008B504B">
        <w:rPr>
          <w:lang w:val="zh-Hans" w:eastAsia="zh-CN"/>
        </w:rPr>
        <w:t xml:space="preserve"> E x </w:t>
      </w:r>
      <w:r w:rsidRPr="008B504B">
        <w:rPr>
          <w:lang w:val="zh-Hans" w:eastAsia="zh-CN"/>
        </w:rPr>
        <w:t>执行</w:t>
      </w:r>
      <w:r>
        <w:rPr>
          <w:lang w:val="zh-Hans" w:eastAsia="zh-CN"/>
        </w:rPr>
        <w:t xml:space="preserve"> </w:t>
      </w:r>
      <w:r w:rsidR="00752B70">
        <w:rPr>
          <w:lang w:val="zh-Hans" w:eastAsia="zh-CN"/>
        </w:rPr>
        <w:t>S</w:t>
      </w:r>
      <w:r w:rsidRPr="008B504B">
        <w:rPr>
          <w:lang w:val="zh-Hans" w:eastAsia="zh-CN"/>
        </w:rPr>
        <w:t>ummary</w:t>
      </w:r>
      <w:r w:rsidRPr="008B504B">
        <w:rPr>
          <w:lang w:val="zh-Hans" w:eastAsia="zh-CN"/>
        </w:rPr>
        <w:t>，</w:t>
      </w:r>
      <w:r w:rsidRPr="008B504B">
        <w:rPr>
          <w:lang w:val="zh-Hans" w:eastAsia="zh-CN"/>
        </w:rPr>
        <w:t xml:space="preserve"> </w:t>
      </w:r>
      <w:r w:rsidRPr="008B504B">
        <w:rPr>
          <w:lang w:val="zh-Hans" w:eastAsia="zh-CN"/>
        </w:rPr>
        <w:t>找一个没有做统计的朋友来阅读它，</w:t>
      </w:r>
      <w:r w:rsidRPr="008B504B">
        <w:rPr>
          <w:lang w:val="zh-Hans" w:eastAsia="zh-CN"/>
        </w:rPr>
        <w:t xml:space="preserve"> </w:t>
      </w:r>
      <w:r w:rsidRPr="008B504B">
        <w:rPr>
          <w:lang w:val="zh-Hans" w:eastAsia="zh-CN"/>
        </w:rPr>
        <w:t>并告诉你他们认为这意味着什么。</w:t>
      </w:r>
    </w:p>
    <w:p w14:paraId="71996CDA" w14:textId="77777777" w:rsidR="00F90E5C" w:rsidRPr="008B504B" w:rsidRDefault="00F90E5C" w:rsidP="00A57F91">
      <w:pPr>
        <w:pStyle w:val="a8"/>
        <w:spacing w:after="80" w:line="270" w:lineRule="atLeast"/>
        <w:rPr>
          <w:rFonts w:ascii="Verdana" w:hAnsi="Verdana"/>
          <w:lang w:val="en-NZ" w:eastAsia="zh-CN"/>
        </w:rPr>
      </w:pPr>
    </w:p>
    <w:p w14:paraId="25F1E24E" w14:textId="77777777" w:rsidR="00F90E5C" w:rsidRPr="008B504B" w:rsidRDefault="00F90E5C" w:rsidP="0081705B">
      <w:pPr>
        <w:pStyle w:val="a8"/>
        <w:spacing w:after="80" w:line="270" w:lineRule="atLeast"/>
        <w:rPr>
          <w:rFonts w:ascii="Verdana" w:hAnsi="Verdana"/>
          <w:sz w:val="36"/>
          <w:szCs w:val="36"/>
          <w:lang w:val="en-NZ"/>
        </w:rPr>
      </w:pPr>
      <w:r>
        <w:rPr>
          <w:b/>
          <w:lang w:val="zh-Hans" w:eastAsia="zh-CN"/>
        </w:rPr>
        <w:br w:type="page"/>
      </w:r>
      <w:r w:rsidRPr="008B504B">
        <w:rPr>
          <w:sz w:val="36"/>
          <w:szCs w:val="36"/>
          <w:lang w:val="zh-Hans"/>
        </w:rPr>
        <w:lastRenderedPageBreak/>
        <w:t>获取</w:t>
      </w:r>
      <w:r w:rsidRPr="008B504B">
        <w:rPr>
          <w:sz w:val="36"/>
          <w:szCs w:val="36"/>
          <w:lang w:val="zh-Hans"/>
        </w:rPr>
        <w:t xml:space="preserve"> R</w:t>
      </w:r>
      <w:r w:rsidRPr="008B504B">
        <w:rPr>
          <w:sz w:val="36"/>
          <w:szCs w:val="36"/>
          <w:lang w:val="zh-Hans"/>
        </w:rPr>
        <w:t>和</w:t>
      </w:r>
      <w:r>
        <w:rPr>
          <w:lang w:val="zh-Hans"/>
        </w:rPr>
        <w:t xml:space="preserve"> </w:t>
      </w:r>
      <w:r w:rsidRPr="008B504B">
        <w:rPr>
          <w:b/>
          <w:sz w:val="36"/>
          <w:szCs w:val="36"/>
          <w:lang w:val="zh-Hans"/>
        </w:rPr>
        <w:t xml:space="preserve">R </w:t>
      </w:r>
      <w:r w:rsidRPr="008B504B">
        <w:rPr>
          <w:b/>
          <w:sz w:val="36"/>
          <w:szCs w:val="36"/>
          <w:lang w:val="zh-Hans"/>
        </w:rPr>
        <w:t>工作室</w:t>
      </w:r>
      <w:r>
        <w:rPr>
          <w:lang w:val="zh-Hans"/>
        </w:rPr>
        <w:t>副本</w:t>
      </w:r>
      <w:r w:rsidRPr="008B504B">
        <w:rPr>
          <w:sz w:val="36"/>
          <w:szCs w:val="36"/>
          <w:lang w:val="zh-Hans"/>
        </w:rPr>
        <w:t>，供在家使用</w:t>
      </w:r>
    </w:p>
    <w:p w14:paraId="4B838E98" w14:textId="77777777" w:rsidR="00F90E5C" w:rsidRPr="008B504B" w:rsidRDefault="00F90E5C" w:rsidP="00F90E5C">
      <w:pPr>
        <w:rPr>
          <w:rFonts w:ascii="Verdana" w:hAnsi="Verdana"/>
          <w:lang w:val="en-NZ"/>
        </w:rPr>
      </w:pPr>
    </w:p>
    <w:p w14:paraId="11024945" w14:textId="77777777" w:rsidR="00F90E5C" w:rsidRPr="008B504B" w:rsidRDefault="00F90E5C" w:rsidP="00F90E5C">
      <w:pPr>
        <w:rPr>
          <w:rFonts w:ascii="Verdana" w:hAnsi="Verdana"/>
          <w:lang w:val="en-NZ"/>
        </w:rPr>
      </w:pPr>
      <w:r w:rsidRPr="008B504B">
        <w:rPr>
          <w:lang w:val="zh-Hans"/>
        </w:rPr>
        <w:t>首先，下载并安装最新版本的</w:t>
      </w:r>
      <w:r w:rsidRPr="008B504B">
        <w:rPr>
          <w:b/>
          <w:lang w:val="zh-Hans"/>
        </w:rPr>
        <w:t>R</w:t>
      </w:r>
      <w:r>
        <w:rPr>
          <w:lang w:val="zh-Hans"/>
        </w:rPr>
        <w:t xml:space="preserve"> </w:t>
      </w:r>
      <w:r w:rsidRPr="008B504B">
        <w:rPr>
          <w:lang w:val="zh-Hans"/>
        </w:rPr>
        <w:t>与最新的</w:t>
      </w:r>
      <w:r w:rsidRPr="008B504B">
        <w:rPr>
          <w:lang w:val="zh-Hans"/>
        </w:rPr>
        <w:t xml:space="preserve"> s20x </w:t>
      </w:r>
      <w:r w:rsidRPr="008B504B">
        <w:rPr>
          <w:lang w:val="zh-Hans"/>
        </w:rPr>
        <w:t>库：</w:t>
      </w:r>
    </w:p>
    <w:p w14:paraId="1FC18CB2" w14:textId="77777777" w:rsidR="00F90E5C" w:rsidRPr="008B504B" w:rsidRDefault="00F90E5C" w:rsidP="00F90E5C">
      <w:pPr>
        <w:rPr>
          <w:rFonts w:ascii="Verdana" w:hAnsi="Verdana"/>
          <w:lang w:val="en-NZ"/>
        </w:rPr>
      </w:pPr>
    </w:p>
    <w:p w14:paraId="5F3F5E15" w14:textId="77777777" w:rsidR="00F90E5C" w:rsidRPr="008B504B" w:rsidRDefault="00F90E5C" w:rsidP="00F90E5C">
      <w:pPr>
        <w:rPr>
          <w:rFonts w:ascii="Verdana" w:hAnsi="Verdana"/>
          <w:lang w:val="en-NZ"/>
        </w:rPr>
      </w:pPr>
      <w:r w:rsidRPr="008B504B">
        <w:rPr>
          <w:lang w:val="zh-Hans"/>
        </w:rPr>
        <w:t>前往：</w:t>
      </w:r>
      <w:r w:rsidRPr="008B504B">
        <w:rPr>
          <w:lang w:val="zh-Hans"/>
        </w:rPr>
        <w:t xml:space="preserve"> </w:t>
      </w:r>
      <w:hyperlink r:id="rId7" w:history="1">
        <w:r w:rsidRPr="008B504B">
          <w:rPr>
            <w:rStyle w:val="aa"/>
            <w:lang w:val="zh-Hans"/>
          </w:rPr>
          <w:t>www.stat.auckland.ac.nz</w:t>
        </w:r>
      </w:hyperlink>
    </w:p>
    <w:p w14:paraId="1D09282B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单击屏幕右上角</w:t>
      </w:r>
      <w:r w:rsidR="0081705B" w:rsidRPr="0081705B">
        <w:rPr>
          <w:b/>
          <w:lang w:val="zh-Hans" w:eastAsia="zh-CN"/>
        </w:rPr>
        <w:t>的主机</w:t>
      </w:r>
      <w:r w:rsidR="0081705B">
        <w:rPr>
          <w:lang w:val="zh-Hans" w:eastAsia="zh-CN"/>
        </w:rPr>
        <w:t>标题下</w:t>
      </w:r>
      <w:r>
        <w:rPr>
          <w:lang w:val="zh-Hans" w:eastAsia="zh-CN"/>
        </w:rPr>
        <w:t>方的</w:t>
      </w:r>
      <w:r w:rsidRPr="008B504B">
        <w:rPr>
          <w:b/>
          <w:lang w:val="zh-Hans" w:eastAsia="zh-CN"/>
        </w:rPr>
        <w:t>CRAN</w:t>
      </w:r>
    </w:p>
    <w:p w14:paraId="0356B99D" w14:textId="77777777" w:rsidR="00F90E5C" w:rsidRPr="008B504B" w:rsidRDefault="00F90E5C" w:rsidP="00F90E5C">
      <w:pPr>
        <w:rPr>
          <w:rFonts w:ascii="Verdana" w:hAnsi="Verdana"/>
          <w:lang w:val="en-NZ"/>
        </w:rPr>
      </w:pPr>
      <w:r w:rsidRPr="008B504B">
        <w:rPr>
          <w:lang w:val="zh-Hans"/>
        </w:rPr>
        <w:t>在框标签</w:t>
      </w:r>
      <w:r w:rsidR="0081705B">
        <w:rPr>
          <w:lang w:val="zh-Hans"/>
        </w:rPr>
        <w:t>d</w:t>
      </w:r>
      <w:r w:rsidR="0081705B" w:rsidRPr="0081705B">
        <w:rPr>
          <w:b/>
          <w:lang w:val="zh-Hans"/>
        </w:rPr>
        <w:t>下载和安装</w:t>
      </w:r>
      <w:r w:rsidR="0081705B" w:rsidRPr="0081705B">
        <w:rPr>
          <w:b/>
          <w:lang w:val="zh-Hans"/>
        </w:rPr>
        <w:t xml:space="preserve"> R</w:t>
      </w:r>
      <w:r w:rsidR="0081705B" w:rsidRPr="0081705B">
        <w:rPr>
          <w:b/>
          <w:lang w:val="zh-Hans"/>
        </w:rPr>
        <w:t>，</w:t>
      </w:r>
      <w:r w:rsidR="0081705B">
        <w:rPr>
          <w:lang w:val="zh-Hans"/>
        </w:rPr>
        <w:t>c</w:t>
      </w:r>
      <w:r w:rsidRPr="008B504B">
        <w:rPr>
          <w:lang w:val="zh-Hans"/>
        </w:rPr>
        <w:t>舔</w:t>
      </w:r>
      <w:r>
        <w:rPr>
          <w:lang w:val="zh-Hans"/>
        </w:rPr>
        <w:t xml:space="preserve"> </w:t>
      </w:r>
      <w:r w:rsidRPr="00F15FC5">
        <w:rPr>
          <w:b/>
          <w:lang w:val="zh-Hans"/>
        </w:rPr>
        <w:t>Linux</w:t>
      </w:r>
      <w:r>
        <w:rPr>
          <w:lang w:val="zh-Hans"/>
        </w:rPr>
        <w:t xml:space="preserve"> </w:t>
      </w:r>
      <w:r w:rsidRPr="008B504B">
        <w:rPr>
          <w:lang w:val="zh-Hans"/>
        </w:rPr>
        <w:t>或</w:t>
      </w:r>
      <w:r>
        <w:rPr>
          <w:lang w:val="zh-Hans"/>
        </w:rPr>
        <w:t xml:space="preserve"> </w:t>
      </w:r>
      <w:r w:rsidR="0081705B" w:rsidRPr="00F15FC5">
        <w:rPr>
          <w:b/>
          <w:lang w:val="zh-Hans"/>
        </w:rPr>
        <w:t>（</w:t>
      </w:r>
      <w:r w:rsidR="0081705B" w:rsidRPr="00F15FC5">
        <w:rPr>
          <w:b/>
          <w:lang w:val="zh-Hans"/>
        </w:rPr>
        <w:t>Mac</w:t>
      </w:r>
      <w:r w:rsidR="0081705B" w:rsidRPr="00F15FC5">
        <w:rPr>
          <w:b/>
          <w:lang w:val="zh-Hans"/>
        </w:rPr>
        <w:t>）</w:t>
      </w:r>
      <w:r w:rsidR="0081705B" w:rsidRPr="00F15FC5">
        <w:rPr>
          <w:b/>
          <w:lang w:val="zh-Hans"/>
        </w:rPr>
        <w:t xml:space="preserve"> OS X</w:t>
      </w:r>
      <w:r>
        <w:rPr>
          <w:lang w:val="zh-Hans"/>
        </w:rPr>
        <w:t xml:space="preserve"> </w:t>
      </w:r>
      <w:r w:rsidRPr="008B504B">
        <w:rPr>
          <w:lang w:val="zh-Hans"/>
        </w:rPr>
        <w:t>或</w:t>
      </w:r>
      <w:r>
        <w:rPr>
          <w:lang w:val="zh-Hans"/>
        </w:rPr>
        <w:t xml:space="preserve"> </w:t>
      </w:r>
      <w:r w:rsidRPr="00F15FC5">
        <w:rPr>
          <w:b/>
          <w:lang w:val="zh-Hans"/>
        </w:rPr>
        <w:t>Windows</w:t>
      </w:r>
      <w:r>
        <w:rPr>
          <w:lang w:val="zh-Hans"/>
        </w:rPr>
        <w:t xml:space="preserve"> </w:t>
      </w:r>
      <w:r w:rsidRPr="008B504B">
        <w:rPr>
          <w:lang w:val="zh-Hans"/>
        </w:rPr>
        <w:t>取决于您的计算机系统</w:t>
      </w:r>
    </w:p>
    <w:p w14:paraId="311B7428" w14:textId="77777777" w:rsidR="00F90E5C" w:rsidRPr="008B504B" w:rsidRDefault="00F90E5C" w:rsidP="00F90E5C">
      <w:pPr>
        <w:rPr>
          <w:rFonts w:ascii="Verdana" w:hAnsi="Verdana"/>
          <w:lang w:val="en-NZ"/>
        </w:rPr>
      </w:pPr>
    </w:p>
    <w:p w14:paraId="0543FE3F" w14:textId="77777777" w:rsidR="00F90E5C" w:rsidRPr="008B504B" w:rsidRDefault="00F90E5C" w:rsidP="00F90E5C">
      <w:pPr>
        <w:rPr>
          <w:rFonts w:ascii="Verdana" w:hAnsi="Verdana"/>
          <w:b/>
          <w:lang w:val="en-NZ"/>
        </w:rPr>
      </w:pPr>
      <w:r w:rsidRPr="008B504B">
        <w:rPr>
          <w:b/>
          <w:lang w:val="zh-Hans"/>
        </w:rPr>
        <w:t>什么是</w:t>
      </w:r>
      <w:r w:rsidRPr="008B504B">
        <w:rPr>
          <w:b/>
          <w:lang w:val="zh-Hans"/>
        </w:rPr>
        <w:t xml:space="preserve"> R </w:t>
      </w:r>
      <w:r w:rsidRPr="008B504B">
        <w:rPr>
          <w:b/>
          <w:lang w:val="zh-Hans"/>
        </w:rPr>
        <w:t>标记？</w:t>
      </w:r>
    </w:p>
    <w:p w14:paraId="1C7D76F4" w14:textId="77777777" w:rsidR="00F90E5C" w:rsidRPr="008B504B" w:rsidRDefault="00F90E5C" w:rsidP="00F90E5C">
      <w:pPr>
        <w:rPr>
          <w:rFonts w:ascii="Verdana" w:hAnsi="Verdana"/>
          <w:lang w:val="en-NZ"/>
        </w:rPr>
      </w:pPr>
    </w:p>
    <w:p w14:paraId="14492DBC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F15FC5">
        <w:rPr>
          <w:b/>
          <w:lang w:val="zh-Hans" w:eastAsia="zh-CN"/>
        </w:rPr>
        <w:t>R Markdown</w:t>
      </w:r>
      <w:r w:rsidRPr="008B504B">
        <w:rPr>
          <w:lang w:val="zh-Hans" w:eastAsia="zh-CN"/>
        </w:rPr>
        <w:t>是一种相对较新的标记语言内置到</w:t>
      </w:r>
      <w:r>
        <w:rPr>
          <w:lang w:val="zh-Hans" w:eastAsia="zh-CN"/>
        </w:rPr>
        <w:t xml:space="preserve"> </w:t>
      </w:r>
      <w:r w:rsidRPr="00F15FC5">
        <w:rPr>
          <w:b/>
          <w:lang w:val="zh-Hans" w:eastAsia="zh-CN"/>
        </w:rPr>
        <w:t xml:space="preserve">R </w:t>
      </w:r>
      <w:r w:rsidRPr="00F15FC5">
        <w:rPr>
          <w:b/>
          <w:lang w:val="zh-Hans" w:eastAsia="zh-CN"/>
        </w:rPr>
        <w:t>工作室</w:t>
      </w:r>
      <w:r w:rsidRPr="008B504B">
        <w:rPr>
          <w:lang w:val="zh-Hans" w:eastAsia="zh-CN"/>
        </w:rPr>
        <w:t>。它是一种创作格式，能够轻松创建动态文档和</w:t>
      </w:r>
      <w:r w:rsidRPr="008B504B">
        <w:rPr>
          <w:lang w:val="zh-Hans" w:eastAsia="zh-CN"/>
        </w:rPr>
        <w:t xml:space="preserve"> R </w:t>
      </w:r>
      <w:r w:rsidRPr="008B504B">
        <w:rPr>
          <w:lang w:val="zh-Hans" w:eastAsia="zh-CN"/>
        </w:rPr>
        <w:t>报告。</w:t>
      </w:r>
    </w:p>
    <w:p w14:paraId="566C3686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1074997C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这意味着您处理主文档（包括</w:t>
      </w:r>
      <w:r w:rsidRPr="008B504B">
        <w:rPr>
          <w:lang w:val="zh-Hans" w:eastAsia="zh-CN"/>
        </w:rPr>
        <w:t xml:space="preserve"> R </w:t>
      </w:r>
      <w:r w:rsidRPr="008B504B">
        <w:rPr>
          <w:lang w:val="zh-Hans" w:eastAsia="zh-CN"/>
        </w:rPr>
        <w:t>命令）并</w:t>
      </w:r>
      <w:r w:rsidRPr="008B504B">
        <w:rPr>
          <w:lang w:val="zh-Hans" w:eastAsia="zh-CN"/>
        </w:rPr>
        <w:t>"</w:t>
      </w:r>
      <w:r w:rsidRPr="008B504B">
        <w:rPr>
          <w:lang w:val="zh-Hans" w:eastAsia="zh-CN"/>
        </w:rPr>
        <w:t>编织</w:t>
      </w:r>
      <w:r w:rsidRPr="008B504B">
        <w:rPr>
          <w:lang w:val="zh-Hans" w:eastAsia="zh-CN"/>
        </w:rPr>
        <w:t>"</w:t>
      </w:r>
      <w:r w:rsidRPr="008B504B">
        <w:rPr>
          <w:lang w:val="zh-Hans" w:eastAsia="zh-CN"/>
        </w:rPr>
        <w:t>在一起，</w:t>
      </w:r>
      <w:r w:rsidRPr="008B504B">
        <w:rPr>
          <w:lang w:val="zh-Hans" w:eastAsia="zh-CN"/>
        </w:rPr>
        <w:t xml:space="preserve">R </w:t>
      </w:r>
      <w:r w:rsidR="00685363">
        <w:rPr>
          <w:lang w:val="zh-Hans" w:eastAsia="zh-CN"/>
        </w:rPr>
        <w:t>S</w:t>
      </w:r>
      <w:r w:rsidRPr="008B504B">
        <w:rPr>
          <w:lang w:val="zh-Hans" w:eastAsia="zh-CN"/>
        </w:rPr>
        <w:t xml:space="preserve">tudio </w:t>
      </w:r>
      <w:r w:rsidRPr="008B504B">
        <w:rPr>
          <w:lang w:val="zh-Hans" w:eastAsia="zh-CN"/>
        </w:rPr>
        <w:t>在后台运行</w:t>
      </w:r>
      <w:r w:rsidRPr="008B504B">
        <w:rPr>
          <w:lang w:val="zh-Hans" w:eastAsia="zh-CN"/>
        </w:rPr>
        <w:t xml:space="preserve"> R</w:t>
      </w:r>
      <w:r w:rsidRPr="008B504B">
        <w:rPr>
          <w:lang w:val="zh-Hans" w:eastAsia="zh-CN"/>
        </w:rPr>
        <w:t>，并创建最终文档，将所有图形和计算机输出插入正确位置。如果你想改变你的文件</w:t>
      </w:r>
      <w:r w:rsidR="00941B81">
        <w:rPr>
          <w:lang w:val="zh-Hans" w:eastAsia="zh-CN"/>
        </w:rPr>
        <w:t>，</w:t>
      </w:r>
      <w:r w:rsidRPr="008B504B">
        <w:rPr>
          <w:lang w:val="zh-Hans" w:eastAsia="zh-CN"/>
        </w:rPr>
        <w:t>你只是</w:t>
      </w:r>
      <w:r w:rsidRPr="008B504B">
        <w:rPr>
          <w:lang w:val="zh-Hans" w:eastAsia="zh-CN"/>
        </w:rPr>
        <w:t>"</w:t>
      </w:r>
      <w:r w:rsidRPr="008B504B">
        <w:rPr>
          <w:lang w:val="zh-Hans" w:eastAsia="zh-CN"/>
        </w:rPr>
        <w:t>编织</w:t>
      </w:r>
      <w:r w:rsidRPr="008B504B">
        <w:rPr>
          <w:lang w:val="zh-Hans" w:eastAsia="zh-CN"/>
        </w:rPr>
        <w:t>"</w:t>
      </w:r>
      <w:r w:rsidRPr="008B504B">
        <w:rPr>
          <w:lang w:val="zh-Hans" w:eastAsia="zh-CN"/>
        </w:rPr>
        <w:t>的文件再次</w:t>
      </w:r>
      <w:r w:rsidR="00F15FC5">
        <w:rPr>
          <w:lang w:val="zh-Hans" w:eastAsia="zh-CN"/>
        </w:rPr>
        <w:t>：</w:t>
      </w:r>
      <w:r w:rsidRPr="008B504B">
        <w:rPr>
          <w:lang w:val="zh-Hans" w:eastAsia="zh-CN"/>
        </w:rPr>
        <w:t xml:space="preserve"> </w:t>
      </w:r>
      <w:r w:rsidRPr="008B504B">
        <w:rPr>
          <w:lang w:val="zh-Hans" w:eastAsia="zh-CN"/>
        </w:rPr>
        <w:t>您不必重做</w:t>
      </w:r>
      <w:r w:rsidR="00F15FC5">
        <w:rPr>
          <w:lang w:val="zh-Hans" w:eastAsia="zh-CN"/>
        </w:rPr>
        <w:t xml:space="preserve"> </w:t>
      </w:r>
      <w:r w:rsidR="00F15FC5">
        <w:rPr>
          <w:lang w:val="zh-Hans" w:eastAsia="zh-CN"/>
        </w:rPr>
        <w:t>分析，因为它</w:t>
      </w:r>
      <w:r w:rsidRPr="008B504B">
        <w:rPr>
          <w:lang w:val="zh-Hans" w:eastAsia="zh-CN"/>
        </w:rPr>
        <w:t xml:space="preserve"> </w:t>
      </w:r>
      <w:r w:rsidRPr="008B504B">
        <w:rPr>
          <w:lang w:val="zh-Hans" w:eastAsia="zh-CN"/>
        </w:rPr>
        <w:t>会自动重新运行。</w:t>
      </w:r>
      <w:r w:rsidR="00756A84">
        <w:rPr>
          <w:lang w:val="zh-Hans" w:eastAsia="zh-CN"/>
        </w:rPr>
        <w:t xml:space="preserve"> </w:t>
      </w:r>
      <w:r w:rsidR="00756A84">
        <w:rPr>
          <w:lang w:val="zh-Hans" w:eastAsia="zh-CN"/>
        </w:rPr>
        <w:t>您也不需要重复复制和粘贴输出。</w:t>
      </w:r>
    </w:p>
    <w:p w14:paraId="6430E59D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42E5A162" w14:textId="77777777" w:rsidR="00F90E5C" w:rsidRPr="008B504B" w:rsidRDefault="00F90E5C" w:rsidP="00F90E5C">
      <w:pPr>
        <w:rPr>
          <w:rFonts w:ascii="Verdana" w:hAnsi="Verdana"/>
          <w:b/>
          <w:lang w:val="en-NZ" w:eastAsia="zh-CN"/>
        </w:rPr>
      </w:pPr>
      <w:r w:rsidRPr="008B504B">
        <w:rPr>
          <w:b/>
          <w:lang w:val="zh-Hans" w:eastAsia="zh-CN"/>
        </w:rPr>
        <w:t>开始：</w:t>
      </w:r>
    </w:p>
    <w:p w14:paraId="7E6D1546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39D6151E" w14:textId="77777777" w:rsidR="00F15FC5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在行动中看到这一点的最佳方式是尝试这一点。</w:t>
      </w:r>
      <w:r w:rsidRPr="008B504B">
        <w:rPr>
          <w:lang w:val="zh-Hans" w:eastAsia="zh-CN"/>
        </w:rPr>
        <w:t xml:space="preserve"> </w:t>
      </w:r>
    </w:p>
    <w:p w14:paraId="64F4EEF2" w14:textId="77777777" w:rsidR="00F15FC5" w:rsidRDefault="00F15FC5" w:rsidP="00F90E5C">
      <w:pPr>
        <w:rPr>
          <w:rFonts w:ascii="Verdana" w:hAnsi="Verdana"/>
          <w:lang w:val="en-NZ" w:eastAsia="zh-CN"/>
        </w:rPr>
      </w:pPr>
    </w:p>
    <w:p w14:paraId="237FABF5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73F49B03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运行</w:t>
      </w:r>
      <w:r w:rsidRPr="008B504B">
        <w:rPr>
          <w:lang w:val="zh-Hans" w:eastAsia="zh-CN"/>
        </w:rPr>
        <w:t xml:space="preserve"> R </w:t>
      </w:r>
      <w:r w:rsidRPr="008B504B">
        <w:rPr>
          <w:lang w:val="zh-Hans" w:eastAsia="zh-CN"/>
        </w:rPr>
        <w:t>工作室。在文件菜单下，去打开文件，并导航找到和打开</w:t>
      </w:r>
      <w:r w:rsidRPr="008B504B">
        <w:rPr>
          <w:lang w:val="zh-Hans" w:eastAsia="zh-CN"/>
        </w:rPr>
        <w:t xml:space="preserve"> </w:t>
      </w:r>
      <w:r w:rsidR="003D257A">
        <w:rPr>
          <w:lang w:val="zh-Hans" w:eastAsia="zh-CN"/>
        </w:rPr>
        <w:t>统计</w:t>
      </w:r>
      <w:r w:rsidR="003D257A">
        <w:rPr>
          <w:lang w:val="zh-Hans" w:eastAsia="zh-CN"/>
        </w:rPr>
        <w:t>20</w:t>
      </w:r>
      <w:r w:rsidR="00B93A45">
        <w:rPr>
          <w:lang w:val="zh-Hans" w:eastAsia="zh-CN"/>
        </w:rPr>
        <w:t>1</w:t>
      </w:r>
      <w:r w:rsidR="003D257A">
        <w:rPr>
          <w:lang w:val="zh-Hans" w:eastAsia="zh-CN"/>
        </w:rPr>
        <w:t>_20</w:t>
      </w:r>
      <w:r w:rsidR="00B93A45">
        <w:rPr>
          <w:lang w:val="zh-Hans" w:eastAsia="zh-CN"/>
        </w:rPr>
        <w:t>21</w:t>
      </w:r>
      <w:r w:rsidR="00717623" w:rsidRPr="00717623">
        <w:rPr>
          <w:lang w:val="zh-Hans" w:eastAsia="zh-CN"/>
        </w:rPr>
        <w:t>_</w:t>
      </w:r>
      <w:r w:rsidR="00B93A45">
        <w:rPr>
          <w:lang w:val="zh-Hans" w:eastAsia="zh-CN"/>
        </w:rPr>
        <w:t>NEFU</w:t>
      </w:r>
      <w:r w:rsidR="00717623" w:rsidRPr="00717623">
        <w:rPr>
          <w:lang w:val="zh-Hans" w:eastAsia="zh-CN"/>
        </w:rPr>
        <w:t>_A1.rmd</w:t>
      </w:r>
      <w:r w:rsidRPr="008B504B">
        <w:rPr>
          <w:lang w:val="zh-Hans" w:eastAsia="zh-CN"/>
        </w:rPr>
        <w:t xml:space="preserve">. </w:t>
      </w:r>
    </w:p>
    <w:p w14:paraId="09EBA719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307617DD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接下来</w:t>
      </w:r>
      <w:r w:rsidR="00F15FC5">
        <w:rPr>
          <w:lang w:val="zh-Hans" w:eastAsia="zh-CN"/>
        </w:rPr>
        <w:t>，</w:t>
      </w:r>
      <w:r w:rsidR="00F15FC5">
        <w:rPr>
          <w:lang w:val="zh-Hans" w:eastAsia="zh-CN"/>
        </w:rPr>
        <w:t>f</w:t>
      </w:r>
      <w:r w:rsidRPr="008B504B">
        <w:rPr>
          <w:lang w:val="zh-Hans" w:eastAsia="zh-CN"/>
        </w:rPr>
        <w:t>ind</w:t>
      </w:r>
      <w:r w:rsidRPr="008B504B">
        <w:rPr>
          <w:lang w:val="zh-Hans" w:eastAsia="zh-CN"/>
        </w:rPr>
        <w:t>针织按钮（旁边的一些羊毛和针织针的图标），并选择</w:t>
      </w:r>
      <w:r w:rsidRPr="00F15FC5">
        <w:rPr>
          <w:b/>
          <w:lang w:val="zh-Hans" w:eastAsia="zh-CN"/>
        </w:rPr>
        <w:t>针织字</w:t>
      </w:r>
      <w:r>
        <w:rPr>
          <w:lang w:val="zh-Hans" w:eastAsia="zh-CN"/>
        </w:rPr>
        <w:t>（除非你在家里，没有安装</w:t>
      </w:r>
      <w:r>
        <w:rPr>
          <w:lang w:val="zh-Hans" w:eastAsia="zh-CN"/>
        </w:rPr>
        <w:t>Word</w:t>
      </w:r>
      <w:r>
        <w:rPr>
          <w:lang w:val="zh-Hans" w:eastAsia="zh-CN"/>
        </w:rPr>
        <w:t>在这种情况下选择</w:t>
      </w:r>
      <w:r w:rsidRPr="00F15FC5">
        <w:rPr>
          <w:b/>
          <w:lang w:val="zh-Hans" w:eastAsia="zh-CN"/>
        </w:rPr>
        <w:t>针织</w:t>
      </w:r>
      <w:r w:rsidRPr="00F15FC5">
        <w:rPr>
          <w:b/>
          <w:lang w:val="zh-Hans" w:eastAsia="zh-CN"/>
        </w:rPr>
        <w:t>HTML</w:t>
      </w:r>
      <w:r w:rsidRPr="00F15FC5">
        <w:rPr>
          <w:b/>
          <w:lang w:val="zh-Hans" w:eastAsia="zh-CN"/>
        </w:rPr>
        <w:t>）。</w:t>
      </w:r>
      <w:r w:rsidRPr="008B504B">
        <w:rPr>
          <w:lang w:val="zh-Hans" w:eastAsia="zh-CN"/>
        </w:rPr>
        <w:t>这将将</w:t>
      </w:r>
      <w:r w:rsidR="00073C2C">
        <w:rPr>
          <w:lang w:val="zh-Hans" w:eastAsia="zh-CN"/>
        </w:rPr>
        <w:t>模拟泰利将文档</w:t>
      </w:r>
      <w:r w:rsidR="00073C2C">
        <w:rPr>
          <w:lang w:val="zh-Hans" w:eastAsia="zh-CN"/>
        </w:rPr>
        <w:t>"</w:t>
      </w:r>
      <w:r w:rsidR="00073C2C">
        <w:rPr>
          <w:lang w:val="zh-Hans" w:eastAsia="zh-CN"/>
        </w:rPr>
        <w:t>编织</w:t>
      </w:r>
      <w:r w:rsidR="00073C2C">
        <w:rPr>
          <w:lang w:val="zh-Hans" w:eastAsia="zh-CN"/>
        </w:rPr>
        <w:t>"</w:t>
      </w:r>
      <w:r w:rsidR="00073C2C">
        <w:rPr>
          <w:lang w:val="zh-Hans" w:eastAsia="zh-CN"/>
        </w:rPr>
        <w:t>到</w:t>
      </w:r>
      <w:r w:rsidR="00073C2C">
        <w:rPr>
          <w:lang w:val="zh-Hans" w:eastAsia="zh-CN"/>
        </w:rPr>
        <w:t xml:space="preserve"> W</w:t>
      </w:r>
      <w:r w:rsidR="007431AB">
        <w:rPr>
          <w:lang w:val="zh-Hans" w:eastAsia="zh-CN"/>
        </w:rPr>
        <w:t>ord</w:t>
      </w:r>
      <w:r w:rsidR="007431AB">
        <w:rPr>
          <w:lang w:val="zh-Hans" w:eastAsia="zh-CN"/>
        </w:rPr>
        <w:t>（或</w:t>
      </w:r>
      <w:r w:rsidR="007431AB">
        <w:rPr>
          <w:lang w:val="zh-Hans" w:eastAsia="zh-CN"/>
        </w:rPr>
        <w:t xml:space="preserve"> HTML</w:t>
      </w:r>
      <w:r w:rsidR="007431AB">
        <w:rPr>
          <w:lang w:val="zh-Hans" w:eastAsia="zh-CN"/>
        </w:rPr>
        <w:t>）</w:t>
      </w:r>
      <w:r>
        <w:rPr>
          <w:lang w:val="zh-Hans" w:eastAsia="zh-CN"/>
        </w:rPr>
        <w:t xml:space="preserve"> </w:t>
      </w:r>
      <w:r w:rsidRPr="008B504B">
        <w:rPr>
          <w:lang w:val="zh-Hans" w:eastAsia="zh-CN"/>
        </w:rPr>
        <w:t>文件中，运行</w:t>
      </w:r>
      <w:r>
        <w:rPr>
          <w:lang w:val="zh-Hans" w:eastAsia="zh-CN"/>
        </w:rPr>
        <w:t>R</w:t>
      </w:r>
      <w:r>
        <w:rPr>
          <w:lang w:val="zh-Hans" w:eastAsia="zh-CN"/>
        </w:rPr>
        <w:t>代码并创建</w:t>
      </w:r>
      <w:r w:rsidRPr="008B504B">
        <w:rPr>
          <w:lang w:val="zh-Hans" w:eastAsia="zh-CN"/>
        </w:rPr>
        <w:t>输出文件。</w:t>
      </w:r>
    </w:p>
    <w:p w14:paraId="3D7E5273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322DE576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恭喜你</w:t>
      </w:r>
      <w:r w:rsidRPr="008B504B">
        <w:rPr>
          <w:lang w:val="zh-Hans" w:eastAsia="zh-CN"/>
        </w:rPr>
        <w:t>-</w:t>
      </w:r>
      <w:r w:rsidRPr="008B504B">
        <w:rPr>
          <w:lang w:val="zh-Hans" w:eastAsia="zh-CN"/>
        </w:rPr>
        <w:t>你创造了你的第一个文件</w:t>
      </w:r>
      <w:r w:rsidR="00685363">
        <w:rPr>
          <w:lang w:val="zh-Hans" w:eastAsia="zh-CN"/>
        </w:rPr>
        <w:t>！</w:t>
      </w:r>
    </w:p>
    <w:p w14:paraId="25C8B7FC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20470967" w14:textId="77777777" w:rsidR="00F90E5C" w:rsidRPr="008B504B" w:rsidRDefault="00F90E5C" w:rsidP="00F90E5C">
      <w:pPr>
        <w:rPr>
          <w:rFonts w:ascii="Verdana" w:hAnsi="Verdana"/>
          <w:b/>
          <w:lang w:val="en-NZ" w:eastAsia="zh-CN"/>
        </w:rPr>
      </w:pPr>
      <w:r w:rsidRPr="008B504B">
        <w:rPr>
          <w:b/>
          <w:lang w:val="zh-Hans" w:eastAsia="zh-CN"/>
        </w:rPr>
        <w:t>三重针织：</w:t>
      </w:r>
    </w:p>
    <w:p w14:paraId="60407980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24820F79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您可以将文档编织为</w:t>
      </w:r>
      <w:r w:rsidRPr="008B504B">
        <w:rPr>
          <w:lang w:val="zh-Hans" w:eastAsia="zh-CN"/>
        </w:rPr>
        <w:t xml:space="preserve"> 3 </w:t>
      </w:r>
      <w:r w:rsidRPr="008B504B">
        <w:rPr>
          <w:lang w:val="zh-Hans" w:eastAsia="zh-CN"/>
        </w:rPr>
        <w:t>种格式：</w:t>
      </w:r>
      <w:r w:rsidRPr="008B504B">
        <w:rPr>
          <w:lang w:val="zh-Hans" w:eastAsia="zh-CN"/>
        </w:rPr>
        <w:t>HTML</w:t>
      </w:r>
      <w:r w:rsidRPr="008B504B">
        <w:rPr>
          <w:lang w:val="zh-Hans" w:eastAsia="zh-CN"/>
        </w:rPr>
        <w:t>、</w:t>
      </w:r>
      <w:r w:rsidRPr="008B504B">
        <w:rPr>
          <w:lang w:val="zh-Hans" w:eastAsia="zh-CN"/>
        </w:rPr>
        <w:t xml:space="preserve">Word </w:t>
      </w:r>
      <w:r w:rsidRPr="008B504B">
        <w:rPr>
          <w:lang w:val="zh-Hans" w:eastAsia="zh-CN"/>
        </w:rPr>
        <w:t>或</w:t>
      </w:r>
      <w:r w:rsidRPr="008B504B">
        <w:rPr>
          <w:lang w:val="zh-Hans" w:eastAsia="zh-CN"/>
        </w:rPr>
        <w:t xml:space="preserve"> PDF</w:t>
      </w:r>
      <w:r w:rsidRPr="008B504B">
        <w:rPr>
          <w:lang w:val="zh-Hans" w:eastAsia="zh-CN"/>
        </w:rPr>
        <w:t>。我们将接受使用三种格式中的任何一种交上来的任务，尽管我们更喜欢</w:t>
      </w:r>
      <w:r w:rsidRPr="008B504B">
        <w:rPr>
          <w:lang w:val="zh-Hans" w:eastAsia="zh-CN"/>
        </w:rPr>
        <w:t xml:space="preserve"> Word</w:t>
      </w:r>
      <w:r w:rsidRPr="008B504B">
        <w:rPr>
          <w:lang w:val="zh-Hans" w:eastAsia="zh-CN"/>
        </w:rPr>
        <w:t>，因为它更清洁，而且如果您愿意</w:t>
      </w:r>
      <w:r>
        <w:rPr>
          <w:lang w:val="zh-Hans" w:eastAsia="zh-CN"/>
        </w:rPr>
        <w:t>，您可以轻松调整绘图大小以整理并</w:t>
      </w:r>
      <w:r w:rsidR="00F15FC5">
        <w:rPr>
          <w:lang w:val="zh-Hans" w:eastAsia="zh-CN"/>
        </w:rPr>
        <w:t>减少作业中的页面数</w:t>
      </w:r>
      <w:r>
        <w:rPr>
          <w:lang w:val="zh-Hans" w:eastAsia="zh-CN"/>
        </w:rPr>
        <w:t>。</w:t>
      </w:r>
    </w:p>
    <w:p w14:paraId="2C9864FB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6D66CAB8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要编织到</w:t>
      </w:r>
      <w:r w:rsidRPr="008B504B">
        <w:rPr>
          <w:lang w:val="zh-Hans" w:eastAsia="zh-CN"/>
        </w:rPr>
        <w:t xml:space="preserve"> Word</w:t>
      </w:r>
      <w:r w:rsidRPr="008B504B">
        <w:rPr>
          <w:lang w:val="zh-Hans" w:eastAsia="zh-CN"/>
        </w:rPr>
        <w:t>，您必须在计算机上安装</w:t>
      </w:r>
      <w:r w:rsidRPr="008B504B">
        <w:rPr>
          <w:lang w:val="zh-Hans" w:eastAsia="zh-CN"/>
        </w:rPr>
        <w:t xml:space="preserve"> Microsoft </w:t>
      </w:r>
      <w:r w:rsidR="00AE10A0">
        <w:rPr>
          <w:lang w:val="zh-Hans" w:eastAsia="zh-CN"/>
        </w:rPr>
        <w:t>W</w:t>
      </w:r>
      <w:r w:rsidRPr="008B504B">
        <w:rPr>
          <w:lang w:val="zh-Hans" w:eastAsia="zh-CN"/>
        </w:rPr>
        <w:t>ord</w:t>
      </w:r>
      <w:r w:rsidRPr="008B504B">
        <w:rPr>
          <w:lang w:val="zh-Hans" w:eastAsia="zh-CN"/>
        </w:rPr>
        <w:t>。</w:t>
      </w:r>
    </w:p>
    <w:p w14:paraId="1B7BF75F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7DCDBB2B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要编织到</w:t>
      </w:r>
      <w:r w:rsidRPr="008B504B">
        <w:rPr>
          <w:lang w:val="zh-Hans" w:eastAsia="zh-CN"/>
        </w:rPr>
        <w:t xml:space="preserve"> PDF</w:t>
      </w:r>
      <w:r w:rsidRPr="008B504B">
        <w:rPr>
          <w:lang w:val="zh-Hans" w:eastAsia="zh-CN"/>
        </w:rPr>
        <w:t>，您必须在计算机上安装乳胶。乳胶是一种自由、极其强大的数学排版语言。不幸的是，我们不能支持您安装这个，但欢迎您这样做。</w:t>
      </w:r>
    </w:p>
    <w:p w14:paraId="589261A5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02B8EF0E" w14:textId="77777777" w:rsidR="00F90E5C" w:rsidRPr="008B504B" w:rsidRDefault="00F90E5C" w:rsidP="00F90E5C">
      <w:pPr>
        <w:rPr>
          <w:rFonts w:ascii="Verdana" w:hAnsi="Verdana"/>
          <w:b/>
          <w:lang w:val="en-NZ" w:eastAsia="zh-CN"/>
        </w:rPr>
      </w:pPr>
      <w:r w:rsidRPr="008B504B">
        <w:rPr>
          <w:b/>
          <w:lang w:val="zh-Hans" w:eastAsia="zh-CN"/>
        </w:rPr>
        <w:t>编辑文档：</w:t>
      </w:r>
    </w:p>
    <w:p w14:paraId="0BB7A615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1F6B3DBD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现在，您应该尝试编辑文档，看看会发生什么。</w:t>
      </w:r>
    </w:p>
    <w:p w14:paraId="702C386A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6B7D3760" w14:textId="77777777" w:rsidR="00F90E5C" w:rsidRPr="008B504B" w:rsidRDefault="00F90E5C" w:rsidP="00F90E5C">
      <w:pPr>
        <w:pStyle w:val="ad"/>
        <w:numPr>
          <w:ilvl w:val="0"/>
          <w:numId w:val="4"/>
        </w:num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更改标题以包含您的姓名和</w:t>
      </w:r>
      <w:r w:rsidRPr="008B504B">
        <w:rPr>
          <w:lang w:val="zh-Hans" w:eastAsia="zh-CN"/>
        </w:rPr>
        <w:t xml:space="preserve"> ID </w:t>
      </w:r>
      <w:r w:rsidRPr="008B504B">
        <w:rPr>
          <w:lang w:val="zh-Hans" w:eastAsia="zh-CN"/>
        </w:rPr>
        <w:t>号。</w:t>
      </w:r>
    </w:p>
    <w:p w14:paraId="3DC23FA8" w14:textId="77777777" w:rsidR="00F90E5C" w:rsidRPr="008B504B" w:rsidRDefault="00F90E5C" w:rsidP="00F90E5C">
      <w:pPr>
        <w:pStyle w:val="ad"/>
        <w:numPr>
          <w:ilvl w:val="0"/>
          <w:numId w:val="4"/>
        </w:numPr>
        <w:rPr>
          <w:rFonts w:ascii="Verdana" w:hAnsi="Verdana"/>
          <w:lang w:val="en-NZ"/>
        </w:rPr>
      </w:pPr>
      <w:r w:rsidRPr="008B504B">
        <w:rPr>
          <w:lang w:val="zh-Hans"/>
        </w:rPr>
        <w:t>编辑一些评论。</w:t>
      </w:r>
    </w:p>
    <w:p w14:paraId="6010EB84" w14:textId="77777777" w:rsidR="00F90E5C" w:rsidRPr="008B504B" w:rsidRDefault="00F90E5C" w:rsidP="00F90E5C">
      <w:pPr>
        <w:pStyle w:val="ad"/>
        <w:numPr>
          <w:ilvl w:val="0"/>
          <w:numId w:val="4"/>
        </w:num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lastRenderedPageBreak/>
        <w:t>看看当你尝试方程的公式</w:t>
      </w:r>
      <w:r>
        <w:rPr>
          <w:lang w:val="zh-Hans" w:eastAsia="zh-CN"/>
        </w:rPr>
        <w:t>时会发生什么。</w:t>
      </w:r>
    </w:p>
    <w:p w14:paraId="04281ED8" w14:textId="77777777" w:rsidR="00F90E5C" w:rsidRPr="008B504B" w:rsidRDefault="00F90E5C" w:rsidP="00F90E5C">
      <w:pPr>
        <w:pStyle w:val="ad"/>
        <w:numPr>
          <w:ilvl w:val="0"/>
          <w:numId w:val="4"/>
        </w:numPr>
        <w:rPr>
          <w:rFonts w:ascii="Verdana" w:hAnsi="Verdana"/>
          <w:lang w:val="en-NZ"/>
        </w:rPr>
      </w:pPr>
      <w:r w:rsidRPr="008B504B">
        <w:rPr>
          <w:lang w:val="zh-Hans"/>
        </w:rPr>
        <w:t>添加一些</w:t>
      </w:r>
      <w:r w:rsidRPr="008B504B">
        <w:rPr>
          <w:lang w:val="zh-Hans"/>
        </w:rPr>
        <w:t xml:space="preserve"> R </w:t>
      </w:r>
      <w:r w:rsidRPr="008B504B">
        <w:rPr>
          <w:lang w:val="zh-Hans"/>
        </w:rPr>
        <w:t>代码。</w:t>
      </w:r>
    </w:p>
    <w:p w14:paraId="1233E990" w14:textId="77777777" w:rsidR="00F90E5C" w:rsidRPr="008B504B" w:rsidRDefault="00F90E5C" w:rsidP="00F90E5C">
      <w:pPr>
        <w:pStyle w:val="ad"/>
        <w:rPr>
          <w:rFonts w:ascii="Verdana" w:hAnsi="Verdana"/>
          <w:lang w:val="en-NZ"/>
        </w:rPr>
      </w:pPr>
    </w:p>
    <w:p w14:paraId="6C93E96A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确保您保存了原始文档，并记住经常备份。您通过尝试新软件工具来了解它们。你总是可以消除错误。</w:t>
      </w:r>
    </w:p>
    <w:p w14:paraId="016E78E1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061FFC79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方程需要多一点练习。您会注意到，我们已经为您提供了</w:t>
      </w:r>
      <w:r w:rsidRPr="008B504B">
        <w:rPr>
          <w:lang w:val="zh-Hans" w:eastAsia="zh-CN"/>
        </w:rPr>
        <w:t xml:space="preserve"> </w:t>
      </w:r>
      <w:r w:rsidR="00685363">
        <w:rPr>
          <w:lang w:val="zh-Hans" w:eastAsia="zh-CN"/>
        </w:rPr>
        <w:t>A</w:t>
      </w:r>
      <w:r w:rsidRPr="008B504B">
        <w:rPr>
          <w:lang w:val="zh-Hans" w:eastAsia="zh-CN"/>
        </w:rPr>
        <w:t>寄售</w:t>
      </w:r>
      <w:r w:rsidRPr="008B504B">
        <w:rPr>
          <w:lang w:val="zh-Hans" w:eastAsia="zh-CN"/>
        </w:rPr>
        <w:t xml:space="preserve"> 1 </w:t>
      </w:r>
      <w:r w:rsidRPr="008B504B">
        <w:rPr>
          <w:lang w:val="zh-Hans" w:eastAsia="zh-CN"/>
        </w:rPr>
        <w:t>的方程，使您的生活更轻松。</w:t>
      </w:r>
    </w:p>
    <w:p w14:paraId="1425724C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7B9E7F64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在下一页，我们提供了一些信息，说明如何更改文档的格式，例如添加头条、列表、粗体、意花。一点点练习就相当容易了。</w:t>
      </w:r>
      <w:r w:rsidRPr="008B504B">
        <w:rPr>
          <w:lang w:val="zh-Hans" w:eastAsia="zh-CN"/>
        </w:rPr>
        <w:t xml:space="preserve"> </w:t>
      </w:r>
    </w:p>
    <w:p w14:paraId="0A8A1F97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6FEA9E12" w14:textId="77777777" w:rsidR="00F90E5C" w:rsidRPr="008B504B" w:rsidRDefault="00F15FC5" w:rsidP="00F90E5C">
      <w:pPr>
        <w:rPr>
          <w:rFonts w:ascii="Verdana" w:hAnsi="Verdana"/>
          <w:b/>
          <w:lang w:val="en-NZ" w:eastAsia="zh-CN"/>
        </w:rPr>
      </w:pPr>
      <w:r>
        <w:rPr>
          <w:lang w:val="zh-Hans" w:eastAsia="zh-CN"/>
        </w:rPr>
        <w:br w:type="page"/>
      </w:r>
      <w:r w:rsidR="00F90E5C" w:rsidRPr="008B504B">
        <w:rPr>
          <w:b/>
          <w:lang w:val="zh-Hans" w:eastAsia="zh-CN"/>
        </w:rPr>
        <w:lastRenderedPageBreak/>
        <w:t>一些格式化选项：</w:t>
      </w:r>
    </w:p>
    <w:p w14:paraId="16BF1DEA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3CEB59C6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要开始新段落，</w:t>
      </w:r>
      <w:proofErr w:type="gramStart"/>
      <w:r w:rsidRPr="008B504B">
        <w:rPr>
          <w:lang w:val="zh-Hans" w:eastAsia="zh-CN"/>
        </w:rPr>
        <w:t>请结束</w:t>
      </w:r>
      <w:proofErr w:type="gramEnd"/>
      <w:r w:rsidRPr="008B504B">
        <w:rPr>
          <w:lang w:val="zh-Hans" w:eastAsia="zh-CN"/>
        </w:rPr>
        <w:t>两个空格的行。</w:t>
      </w:r>
    </w:p>
    <w:p w14:paraId="2BDFCA83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4368C54D" w14:textId="77777777" w:rsidR="00F90E5C" w:rsidRPr="008B504B" w:rsidRDefault="00F90E5C" w:rsidP="00F90E5C">
      <w:pPr>
        <w:rPr>
          <w:rFonts w:ascii="Verdana" w:hAnsi="Verdana"/>
          <w:b/>
          <w:lang w:val="en-NZ" w:eastAsia="zh-CN"/>
        </w:rPr>
      </w:pPr>
      <w:r w:rsidRPr="008B504B">
        <w:rPr>
          <w:lang w:val="zh-Hans" w:eastAsia="zh-CN"/>
        </w:rPr>
        <w:t>*</w:t>
      </w:r>
      <w:r w:rsidRPr="008B504B">
        <w:rPr>
          <w:lang w:val="zh-Hans" w:eastAsia="zh-CN"/>
        </w:rPr>
        <w:t>意花</w:t>
      </w:r>
      <w:r w:rsidRPr="008B504B">
        <w:rPr>
          <w:lang w:val="zh-Hans" w:eastAsia="zh-CN"/>
        </w:rPr>
        <w:t xml:space="preserve">* </w:t>
      </w:r>
      <w:r w:rsidRPr="008B504B">
        <w:rPr>
          <w:lang w:val="zh-Hans" w:eastAsia="zh-CN"/>
        </w:rPr>
        <w:t>生成</w:t>
      </w:r>
      <w:r w:rsidRPr="008B504B">
        <w:rPr>
          <w:lang w:val="zh-Hans" w:eastAsia="zh-CN"/>
        </w:rPr>
        <w:t xml:space="preserve"> </w:t>
      </w:r>
      <w:r w:rsidRPr="008B504B">
        <w:rPr>
          <w:i/>
          <w:lang w:val="zh-Hans" w:eastAsia="zh-CN"/>
        </w:rPr>
        <w:t>意花</w:t>
      </w:r>
      <w:r w:rsidRPr="008B504B">
        <w:rPr>
          <w:lang w:val="zh-Hans" w:eastAsia="zh-CN"/>
        </w:rPr>
        <w:tab/>
        <w:t>**</w:t>
      </w:r>
      <w:r w:rsidRPr="008B504B">
        <w:rPr>
          <w:lang w:val="zh-Hans" w:eastAsia="zh-CN"/>
        </w:rPr>
        <w:t>大胆</w:t>
      </w:r>
      <w:r w:rsidRPr="008B504B">
        <w:rPr>
          <w:lang w:val="zh-Hans" w:eastAsia="zh-CN"/>
        </w:rPr>
        <w:t xml:space="preserve">** </w:t>
      </w:r>
      <w:r w:rsidRPr="008B504B">
        <w:rPr>
          <w:lang w:val="zh-Hans" w:eastAsia="zh-CN"/>
        </w:rPr>
        <w:t>生成</w:t>
      </w:r>
      <w:r w:rsidRPr="008B504B">
        <w:rPr>
          <w:lang w:val="zh-Hans" w:eastAsia="zh-CN"/>
        </w:rPr>
        <w:t xml:space="preserve"> </w:t>
      </w:r>
      <w:r w:rsidRPr="008B504B">
        <w:rPr>
          <w:b/>
          <w:lang w:val="zh-Hans" w:eastAsia="zh-CN"/>
        </w:rPr>
        <w:t>粗体</w:t>
      </w:r>
    </w:p>
    <w:p w14:paraId="25660047" w14:textId="77777777" w:rsidR="00F90E5C" w:rsidRPr="008B504B" w:rsidRDefault="00F90E5C" w:rsidP="00F90E5C">
      <w:pPr>
        <w:rPr>
          <w:rFonts w:ascii="Verdana" w:hAnsi="Verdana"/>
          <w:b/>
          <w:lang w:val="en-NZ" w:eastAsia="zh-CN"/>
        </w:rPr>
      </w:pPr>
    </w:p>
    <w:p w14:paraId="55256D72" w14:textId="77777777" w:rsidR="00F90E5C" w:rsidRPr="008B504B" w:rsidRDefault="00F15FC5" w:rsidP="00F90E5C">
      <w:pPr>
        <w:rPr>
          <w:rFonts w:ascii="Verdana" w:hAnsi="Verdana"/>
          <w:lang w:val="en-NZ" w:eastAsia="zh-CN"/>
        </w:rPr>
      </w:pPr>
      <w:r>
        <w:rPr>
          <w:lang w:val="zh-Hans" w:eastAsia="zh-CN"/>
        </w:rPr>
        <w:t xml:space="preserve"># </w:t>
      </w:r>
      <w:r>
        <w:rPr>
          <w:lang w:val="zh-Hans" w:eastAsia="zh-CN"/>
        </w:rPr>
        <w:t>头</w:t>
      </w:r>
      <w:r>
        <w:rPr>
          <w:lang w:val="zh-Hans" w:eastAsia="zh-CN"/>
        </w:rPr>
        <w:tab/>
      </w:r>
      <w:r>
        <w:rPr>
          <w:lang w:val="zh-Hans" w:eastAsia="zh-CN"/>
        </w:rPr>
        <w:tab/>
      </w:r>
      <w:r w:rsidR="00F90E5C" w:rsidRPr="008B504B">
        <w:rPr>
          <w:lang w:val="zh-Hans" w:eastAsia="zh-CN"/>
        </w:rPr>
        <w:t>产生</w:t>
      </w:r>
      <w:r w:rsidR="00F90E5C" w:rsidRPr="008B504B">
        <w:rPr>
          <w:lang w:val="zh-Hans" w:eastAsia="zh-CN"/>
        </w:rPr>
        <w:t xml:space="preserve">   </w:t>
      </w:r>
      <w:r>
        <w:rPr>
          <w:lang w:val="zh-Hans" w:eastAsia="zh-CN"/>
        </w:rPr>
        <w:tab/>
      </w:r>
      <w:r w:rsidR="00F90E5C" w:rsidRPr="008B504B">
        <w:rPr>
          <w:b/>
          <w:sz w:val="56"/>
          <w:szCs w:val="56"/>
          <w:lang w:val="zh-Hans" w:eastAsia="zh-CN"/>
        </w:rPr>
        <w:t>头</w:t>
      </w:r>
    </w:p>
    <w:p w14:paraId="17E49D76" w14:textId="77777777" w:rsidR="00F90E5C" w:rsidRPr="008B504B" w:rsidRDefault="00F15FC5" w:rsidP="00F90E5C">
      <w:pPr>
        <w:rPr>
          <w:rFonts w:ascii="Verdana" w:hAnsi="Verdana"/>
          <w:lang w:val="en-NZ" w:eastAsia="zh-CN"/>
        </w:rPr>
      </w:pPr>
      <w:r>
        <w:rPr>
          <w:lang w:val="zh-Hans" w:eastAsia="zh-CN"/>
        </w:rPr>
        <w:t xml:space="preserve">## </w:t>
      </w:r>
      <w:r>
        <w:rPr>
          <w:lang w:val="zh-Hans" w:eastAsia="zh-CN"/>
        </w:rPr>
        <w:t>头</w:t>
      </w:r>
      <w:r>
        <w:rPr>
          <w:lang w:val="zh-Hans" w:eastAsia="zh-CN"/>
        </w:rPr>
        <w:tab/>
      </w:r>
      <w:r>
        <w:rPr>
          <w:lang w:val="zh-Hans" w:eastAsia="zh-CN"/>
        </w:rPr>
        <w:tab/>
      </w:r>
      <w:r w:rsidR="00F90E5C" w:rsidRPr="008B504B">
        <w:rPr>
          <w:lang w:val="zh-Hans" w:eastAsia="zh-CN"/>
        </w:rPr>
        <w:t>产生</w:t>
      </w:r>
      <w:r w:rsidR="00F90E5C" w:rsidRPr="008B504B">
        <w:rPr>
          <w:lang w:val="zh-Hans" w:eastAsia="zh-CN"/>
        </w:rPr>
        <w:t xml:space="preserve">   </w:t>
      </w:r>
      <w:r>
        <w:rPr>
          <w:lang w:val="zh-Hans" w:eastAsia="zh-CN"/>
        </w:rPr>
        <w:tab/>
      </w:r>
      <w:r w:rsidR="00F90E5C" w:rsidRPr="008B504B">
        <w:rPr>
          <w:b/>
          <w:sz w:val="48"/>
          <w:szCs w:val="48"/>
          <w:lang w:val="zh-Hans" w:eastAsia="zh-CN"/>
        </w:rPr>
        <w:t>头</w:t>
      </w:r>
    </w:p>
    <w:p w14:paraId="387972B0" w14:textId="77777777" w:rsidR="00F90E5C" w:rsidRPr="008B504B" w:rsidRDefault="00F90E5C" w:rsidP="00F90E5C">
      <w:pPr>
        <w:rPr>
          <w:rFonts w:ascii="Verdana" w:hAnsi="Verdana"/>
          <w:b/>
          <w:sz w:val="40"/>
          <w:szCs w:val="40"/>
          <w:lang w:val="en-NZ" w:eastAsia="zh-CN"/>
        </w:rPr>
      </w:pPr>
      <w:r w:rsidRPr="008B504B">
        <w:rPr>
          <w:lang w:val="zh-Hans" w:eastAsia="zh-CN"/>
        </w:rPr>
        <w:t xml:space="preserve">## </w:t>
      </w:r>
      <w:r w:rsidRPr="008B504B">
        <w:rPr>
          <w:lang w:val="zh-Hans" w:eastAsia="zh-CN"/>
        </w:rPr>
        <w:t>头生产</w:t>
      </w:r>
      <w:r w:rsidRPr="008B504B">
        <w:rPr>
          <w:lang w:val="zh-Hans" w:eastAsia="zh-CN"/>
        </w:rPr>
        <w:t xml:space="preserve">   </w:t>
      </w:r>
      <w:r w:rsidR="00F15FC5">
        <w:rPr>
          <w:lang w:val="zh-Hans" w:eastAsia="zh-CN"/>
        </w:rPr>
        <w:tab/>
      </w:r>
      <w:r w:rsidR="00F15FC5">
        <w:rPr>
          <w:lang w:val="zh-Hans" w:eastAsia="zh-CN"/>
        </w:rPr>
        <w:tab/>
      </w:r>
      <w:r w:rsidRPr="008B504B">
        <w:rPr>
          <w:b/>
          <w:sz w:val="40"/>
          <w:szCs w:val="40"/>
          <w:lang w:val="zh-Hans" w:eastAsia="zh-CN"/>
        </w:rPr>
        <w:t>头</w:t>
      </w:r>
    </w:p>
    <w:p w14:paraId="263193F8" w14:textId="77777777" w:rsidR="00F15FC5" w:rsidRDefault="00F90E5C" w:rsidP="00F90E5C">
      <w:pPr>
        <w:rPr>
          <w:rFonts w:ascii="Verdana" w:hAnsi="Verdana"/>
          <w:sz w:val="40"/>
          <w:szCs w:val="40"/>
          <w:lang w:val="en-NZ" w:eastAsia="zh-CN"/>
        </w:rPr>
      </w:pPr>
      <w:r w:rsidRPr="008B504B">
        <w:rPr>
          <w:sz w:val="40"/>
          <w:szCs w:val="40"/>
          <w:lang w:val="zh-Hans" w:eastAsia="zh-CN"/>
        </w:rPr>
        <w:t xml:space="preserve">...  </w:t>
      </w:r>
    </w:p>
    <w:p w14:paraId="57065640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####</w:t>
      </w:r>
      <w:r w:rsidRPr="008B504B">
        <w:rPr>
          <w:lang w:val="zh-Hans" w:eastAsia="zh-CN"/>
        </w:rPr>
        <w:t>头产生</w:t>
      </w:r>
      <w:r w:rsidRPr="008B504B">
        <w:rPr>
          <w:b/>
          <w:szCs w:val="24"/>
          <w:lang w:val="zh-Hans" w:eastAsia="zh-CN"/>
        </w:rPr>
        <w:t xml:space="preserve">   </w:t>
      </w:r>
      <w:r w:rsidRPr="008B504B">
        <w:rPr>
          <w:b/>
          <w:szCs w:val="24"/>
          <w:lang w:val="zh-Hans" w:eastAsia="zh-CN"/>
        </w:rPr>
        <w:t>头</w:t>
      </w:r>
    </w:p>
    <w:p w14:paraId="2927C831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7637CBB3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要制作未排序列表：</w:t>
      </w:r>
    </w:p>
    <w:p w14:paraId="558E924E" w14:textId="77777777" w:rsidR="00F90E5C" w:rsidRPr="008B504B" w:rsidRDefault="00F90E5C" w:rsidP="00F90E5C">
      <w:pPr>
        <w:pStyle w:val="ad"/>
        <w:tabs>
          <w:tab w:val="left" w:pos="4395"/>
          <w:tab w:val="left" w:pos="6237"/>
        </w:tabs>
        <w:ind w:left="0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 xml:space="preserve">* </w:t>
      </w:r>
      <w:r w:rsidRPr="008B504B">
        <w:rPr>
          <w:lang w:val="zh-Hans" w:eastAsia="zh-CN"/>
        </w:rPr>
        <w:t>项目</w:t>
      </w:r>
      <w:r w:rsidRPr="008B504B">
        <w:rPr>
          <w:lang w:val="zh-Hans" w:eastAsia="zh-CN"/>
        </w:rPr>
        <w:t xml:space="preserve"> 1 = </w:t>
      </w:r>
      <w:r w:rsidRPr="008B504B">
        <w:rPr>
          <w:lang w:val="zh-Hans" w:eastAsia="zh-CN"/>
        </w:rPr>
        <w:t>项目</w:t>
      </w:r>
      <w:r w:rsidRPr="008B504B">
        <w:rPr>
          <w:lang w:val="zh-Hans" w:eastAsia="zh-CN"/>
        </w:rPr>
        <w:t xml:space="preserve"> 1</w:t>
      </w:r>
      <w:r w:rsidRPr="008B504B">
        <w:rPr>
          <w:lang w:val="zh-Hans" w:eastAsia="zh-CN"/>
        </w:rPr>
        <w:tab/>
      </w:r>
      <w:r w:rsidRPr="008B504B">
        <w:rPr>
          <w:lang w:val="zh-Hans" w:eastAsia="zh-CN"/>
        </w:rPr>
        <w:tab/>
      </w:r>
    </w:p>
    <w:p w14:paraId="598F92FA" w14:textId="77777777" w:rsidR="00F90E5C" w:rsidRPr="008B504B" w:rsidRDefault="00F90E5C" w:rsidP="00F90E5C">
      <w:pPr>
        <w:pStyle w:val="ad"/>
        <w:tabs>
          <w:tab w:val="left" w:pos="4395"/>
          <w:tab w:val="left" w:pos="6237"/>
        </w:tabs>
        <w:ind w:left="0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 xml:space="preserve">* </w:t>
      </w:r>
      <w:r w:rsidRPr="008B504B">
        <w:rPr>
          <w:lang w:val="zh-Hans" w:eastAsia="zh-CN"/>
        </w:rPr>
        <w:t>项目</w:t>
      </w:r>
      <w:r w:rsidRPr="008B504B">
        <w:rPr>
          <w:lang w:val="zh-Hans" w:eastAsia="zh-CN"/>
        </w:rPr>
        <w:t xml:space="preserve"> 2 </w:t>
      </w:r>
      <w:r w:rsidRPr="008B504B">
        <w:rPr>
          <w:lang w:val="zh-Hans" w:eastAsia="zh-CN"/>
        </w:rPr>
        <w:t>要点</w:t>
      </w:r>
      <w:r w:rsidRPr="008B504B">
        <w:rPr>
          <w:lang w:val="zh-Hans" w:eastAsia="zh-CN"/>
        </w:rPr>
        <w:t xml:space="preserve"> = </w:t>
      </w:r>
      <w:r w:rsidRPr="008B504B">
        <w:rPr>
          <w:lang w:val="zh-Hans" w:eastAsia="zh-CN"/>
        </w:rPr>
        <w:t>项目</w:t>
      </w:r>
      <w:r w:rsidRPr="008B504B">
        <w:rPr>
          <w:lang w:val="zh-Hans" w:eastAsia="zh-CN"/>
        </w:rPr>
        <w:t xml:space="preserve"> 2</w:t>
      </w:r>
      <w:r w:rsidRPr="008B504B">
        <w:rPr>
          <w:lang w:val="zh-Hans" w:eastAsia="zh-CN"/>
        </w:rPr>
        <w:tab/>
      </w:r>
    </w:p>
    <w:p w14:paraId="74065616" w14:textId="77777777" w:rsidR="00F90E5C" w:rsidRPr="008B504B" w:rsidRDefault="00F90E5C" w:rsidP="00F90E5C">
      <w:pPr>
        <w:pStyle w:val="ad"/>
        <w:tabs>
          <w:tab w:val="left" w:pos="4395"/>
          <w:tab w:val="left" w:pos="6237"/>
          <w:tab w:val="left" w:pos="6804"/>
        </w:tabs>
        <w:ind w:left="0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 xml:space="preserve">• </w:t>
      </w:r>
      <w:r w:rsidRPr="008B504B">
        <w:rPr>
          <w:lang w:val="zh-Hans" w:eastAsia="zh-CN"/>
        </w:rPr>
        <w:t>子项</w:t>
      </w:r>
      <w:r w:rsidRPr="008B504B">
        <w:rPr>
          <w:lang w:val="zh-Hans" w:eastAsia="zh-CN"/>
        </w:rPr>
        <w:t xml:space="preserve"> 1</w:t>
      </w:r>
      <w:r w:rsidRPr="008B504B">
        <w:rPr>
          <w:lang w:val="zh-Hans" w:eastAsia="zh-CN"/>
        </w:rPr>
        <w:tab/>
      </w:r>
      <w:r w:rsidRPr="008B504B">
        <w:rPr>
          <w:lang w:val="zh-Hans" w:eastAsia="zh-CN"/>
        </w:rPr>
        <w:tab/>
      </w:r>
      <w:r w:rsidRPr="008B504B">
        <w:rPr>
          <w:lang w:val="zh-Hans" w:eastAsia="zh-CN"/>
        </w:rPr>
        <w:tab/>
      </w:r>
      <w:r w:rsidRPr="008B504B">
        <w:rPr>
          <w:sz w:val="28"/>
          <w:szCs w:val="28"/>
          <w:lang w:val="zh-Hans" w:eastAsia="zh-CN"/>
        </w:rPr>
        <w:t>=</w:t>
      </w:r>
      <w:r>
        <w:rPr>
          <w:lang w:val="zh-Hans" w:eastAsia="zh-CN"/>
        </w:rPr>
        <w:t xml:space="preserve"> </w:t>
      </w:r>
      <w:r w:rsidRPr="008B504B">
        <w:rPr>
          <w:lang w:val="zh-Hans" w:eastAsia="zh-CN"/>
        </w:rPr>
        <w:t>子项目</w:t>
      </w:r>
      <w:r w:rsidRPr="008B504B">
        <w:rPr>
          <w:lang w:val="zh-Hans" w:eastAsia="zh-CN"/>
        </w:rPr>
        <w:t xml:space="preserve"> 1</w:t>
      </w:r>
    </w:p>
    <w:p w14:paraId="32217EF5" w14:textId="77777777" w:rsidR="00F90E5C" w:rsidRPr="008B504B" w:rsidRDefault="00F90E5C" w:rsidP="00F90E5C">
      <w:pPr>
        <w:pStyle w:val="ad"/>
        <w:tabs>
          <w:tab w:val="left" w:pos="4395"/>
          <w:tab w:val="left" w:pos="6237"/>
          <w:tab w:val="left" w:pos="6804"/>
        </w:tabs>
        <w:ind w:left="0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 xml:space="preserve">• </w:t>
      </w:r>
      <w:r w:rsidRPr="008B504B">
        <w:rPr>
          <w:lang w:val="zh-Hans" w:eastAsia="zh-CN"/>
        </w:rPr>
        <w:t>子项</w:t>
      </w:r>
      <w:r w:rsidRPr="008B504B">
        <w:rPr>
          <w:lang w:val="zh-Hans" w:eastAsia="zh-CN"/>
        </w:rPr>
        <w:t xml:space="preserve"> 2</w:t>
      </w:r>
      <w:r w:rsidRPr="008B504B">
        <w:rPr>
          <w:lang w:val="zh-Hans" w:eastAsia="zh-CN"/>
        </w:rPr>
        <w:tab/>
      </w:r>
      <w:r w:rsidRPr="008B504B">
        <w:rPr>
          <w:lang w:val="zh-Hans" w:eastAsia="zh-CN"/>
        </w:rPr>
        <w:tab/>
      </w:r>
      <w:r w:rsidRPr="008B504B">
        <w:rPr>
          <w:lang w:val="zh-Hans" w:eastAsia="zh-CN"/>
        </w:rPr>
        <w:tab/>
      </w:r>
      <w:r w:rsidRPr="008B504B">
        <w:rPr>
          <w:sz w:val="28"/>
          <w:szCs w:val="28"/>
          <w:lang w:val="zh-Hans" w:eastAsia="zh-CN"/>
        </w:rPr>
        <w:t>=</w:t>
      </w:r>
      <w:r>
        <w:rPr>
          <w:lang w:val="zh-Hans" w:eastAsia="zh-CN"/>
        </w:rPr>
        <w:t xml:space="preserve"> </w:t>
      </w:r>
      <w:r w:rsidRPr="008B504B">
        <w:rPr>
          <w:lang w:val="zh-Hans" w:eastAsia="zh-CN"/>
        </w:rPr>
        <w:t>子项目</w:t>
      </w:r>
      <w:r w:rsidRPr="008B504B">
        <w:rPr>
          <w:lang w:val="zh-Hans" w:eastAsia="zh-CN"/>
        </w:rPr>
        <w:t xml:space="preserve"> 2</w:t>
      </w:r>
    </w:p>
    <w:p w14:paraId="4A10454F" w14:textId="77777777" w:rsidR="00F90E5C" w:rsidRPr="008B504B" w:rsidRDefault="00F90E5C" w:rsidP="00F90E5C">
      <w:pPr>
        <w:pStyle w:val="ad"/>
        <w:tabs>
          <w:tab w:val="left" w:pos="4395"/>
          <w:tab w:val="left" w:pos="6237"/>
          <w:tab w:val="left" w:pos="6804"/>
        </w:tabs>
        <w:ind w:left="0"/>
        <w:rPr>
          <w:rFonts w:ascii="Verdana" w:hAnsi="Verdana"/>
          <w:lang w:val="en-NZ" w:eastAsia="zh-CN"/>
        </w:rPr>
      </w:pPr>
    </w:p>
    <w:p w14:paraId="6D3FCC67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要制定订单列表：</w:t>
      </w:r>
    </w:p>
    <w:p w14:paraId="43916A0D" w14:textId="77777777" w:rsidR="00F90E5C" w:rsidRPr="008B504B" w:rsidRDefault="00F90E5C" w:rsidP="00F90E5C">
      <w:pPr>
        <w:pStyle w:val="ad"/>
        <w:tabs>
          <w:tab w:val="left" w:pos="4395"/>
          <w:tab w:val="left" w:pos="6237"/>
        </w:tabs>
        <w:ind w:left="0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 xml:space="preserve">1. </w:t>
      </w:r>
      <w:r w:rsidRPr="008B504B">
        <w:rPr>
          <w:lang w:val="zh-Hans" w:eastAsia="zh-CN"/>
        </w:rPr>
        <w:t>项目</w:t>
      </w:r>
      <w:r w:rsidRPr="008B504B">
        <w:rPr>
          <w:lang w:val="zh-Hans" w:eastAsia="zh-CN"/>
        </w:rPr>
        <w:t>11</w:t>
      </w:r>
      <w:r w:rsidRPr="008B504B">
        <w:rPr>
          <w:lang w:val="zh-Hans" w:eastAsia="zh-CN"/>
        </w:rPr>
        <w:t>。</w:t>
      </w:r>
      <w:r w:rsidRPr="008B504B">
        <w:rPr>
          <w:lang w:val="zh-Hans" w:eastAsia="zh-CN"/>
        </w:rPr>
        <w:t xml:space="preserve"> </w:t>
      </w:r>
      <w:r w:rsidRPr="008B504B">
        <w:rPr>
          <w:lang w:val="zh-Hans" w:eastAsia="zh-CN"/>
        </w:rPr>
        <w:t>项目</w:t>
      </w:r>
      <w:r w:rsidRPr="008B504B">
        <w:rPr>
          <w:lang w:val="zh-Hans" w:eastAsia="zh-CN"/>
        </w:rPr>
        <w:t xml:space="preserve"> 1</w:t>
      </w:r>
      <w:r w:rsidRPr="008B504B">
        <w:rPr>
          <w:lang w:val="zh-Hans" w:eastAsia="zh-CN"/>
        </w:rPr>
        <w:tab/>
      </w:r>
    </w:p>
    <w:p w14:paraId="3C9E5E72" w14:textId="77777777" w:rsidR="00F90E5C" w:rsidRPr="008B504B" w:rsidRDefault="00F90E5C" w:rsidP="00F90E5C">
      <w:pPr>
        <w:pStyle w:val="ad"/>
        <w:tabs>
          <w:tab w:val="left" w:pos="4395"/>
          <w:tab w:val="left" w:pos="6237"/>
        </w:tabs>
        <w:ind w:left="0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 xml:space="preserve">2. </w:t>
      </w:r>
      <w:r w:rsidRPr="008B504B">
        <w:rPr>
          <w:lang w:val="zh-Hans" w:eastAsia="zh-CN"/>
        </w:rPr>
        <w:t>项目</w:t>
      </w:r>
      <w:r w:rsidRPr="008B504B">
        <w:rPr>
          <w:lang w:val="zh-Hans" w:eastAsia="zh-CN"/>
        </w:rPr>
        <w:t>2gives2</w:t>
      </w:r>
      <w:r w:rsidRPr="008B504B">
        <w:rPr>
          <w:lang w:val="zh-Hans" w:eastAsia="zh-CN"/>
        </w:rPr>
        <w:t>。</w:t>
      </w:r>
      <w:r w:rsidRPr="008B504B">
        <w:rPr>
          <w:lang w:val="zh-Hans" w:eastAsia="zh-CN"/>
        </w:rPr>
        <w:t xml:space="preserve"> </w:t>
      </w:r>
      <w:r w:rsidRPr="008B504B">
        <w:rPr>
          <w:lang w:val="zh-Hans" w:eastAsia="zh-CN"/>
        </w:rPr>
        <w:t>项目</w:t>
      </w:r>
      <w:r w:rsidRPr="008B504B">
        <w:rPr>
          <w:lang w:val="zh-Hans" w:eastAsia="zh-CN"/>
        </w:rPr>
        <w:t>2</w:t>
      </w:r>
    </w:p>
    <w:p w14:paraId="229A2092" w14:textId="77777777" w:rsidR="00F90E5C" w:rsidRPr="008B504B" w:rsidRDefault="00F90E5C" w:rsidP="00F90E5C">
      <w:pPr>
        <w:pStyle w:val="ad"/>
        <w:tabs>
          <w:tab w:val="left" w:pos="4395"/>
          <w:tab w:val="left" w:pos="6237"/>
          <w:tab w:val="left" w:pos="6804"/>
        </w:tabs>
        <w:ind w:left="0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 xml:space="preserve">• </w:t>
      </w:r>
      <w:r w:rsidRPr="008B504B">
        <w:rPr>
          <w:lang w:val="zh-Hans" w:eastAsia="zh-CN"/>
        </w:rPr>
        <w:t>子项</w:t>
      </w:r>
      <w:r w:rsidRPr="008B504B">
        <w:rPr>
          <w:lang w:val="zh-Hans" w:eastAsia="zh-CN"/>
        </w:rPr>
        <w:t xml:space="preserve"> 1</w:t>
      </w:r>
      <w:r w:rsidRPr="008B504B">
        <w:rPr>
          <w:lang w:val="zh-Hans" w:eastAsia="zh-CN"/>
        </w:rPr>
        <w:tab/>
      </w:r>
      <w:r w:rsidRPr="008B504B">
        <w:rPr>
          <w:lang w:val="zh-Hans" w:eastAsia="zh-CN"/>
        </w:rPr>
        <w:tab/>
      </w:r>
      <w:r w:rsidRPr="008B504B">
        <w:rPr>
          <w:lang w:val="zh-Hans" w:eastAsia="zh-CN"/>
        </w:rPr>
        <w:tab/>
      </w:r>
      <w:r w:rsidRPr="008B504B">
        <w:rPr>
          <w:sz w:val="28"/>
          <w:szCs w:val="28"/>
          <w:lang w:val="zh-Hans" w:eastAsia="zh-CN"/>
        </w:rPr>
        <w:t>=</w:t>
      </w:r>
      <w:r>
        <w:rPr>
          <w:lang w:val="zh-Hans" w:eastAsia="zh-CN"/>
        </w:rPr>
        <w:t xml:space="preserve"> </w:t>
      </w:r>
      <w:r w:rsidRPr="008B504B">
        <w:rPr>
          <w:lang w:val="zh-Hans" w:eastAsia="zh-CN"/>
        </w:rPr>
        <w:t>子项目</w:t>
      </w:r>
      <w:r w:rsidRPr="008B504B">
        <w:rPr>
          <w:lang w:val="zh-Hans" w:eastAsia="zh-CN"/>
        </w:rPr>
        <w:t xml:space="preserve"> 1</w:t>
      </w:r>
    </w:p>
    <w:p w14:paraId="0DE03CC3" w14:textId="77777777" w:rsidR="00F90E5C" w:rsidRPr="008B504B" w:rsidRDefault="00F90E5C" w:rsidP="00F90E5C">
      <w:pPr>
        <w:pStyle w:val="ad"/>
        <w:tabs>
          <w:tab w:val="left" w:pos="4395"/>
          <w:tab w:val="left" w:pos="6237"/>
          <w:tab w:val="left" w:pos="6804"/>
        </w:tabs>
        <w:ind w:left="0"/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 xml:space="preserve">• </w:t>
      </w:r>
      <w:r w:rsidRPr="008B504B">
        <w:rPr>
          <w:lang w:val="zh-Hans" w:eastAsia="zh-CN"/>
        </w:rPr>
        <w:t>子项</w:t>
      </w:r>
      <w:r w:rsidRPr="008B504B">
        <w:rPr>
          <w:lang w:val="zh-Hans" w:eastAsia="zh-CN"/>
        </w:rPr>
        <w:t xml:space="preserve"> 2</w:t>
      </w:r>
      <w:r w:rsidRPr="008B504B">
        <w:rPr>
          <w:lang w:val="zh-Hans" w:eastAsia="zh-CN"/>
        </w:rPr>
        <w:tab/>
      </w:r>
      <w:r w:rsidRPr="008B504B">
        <w:rPr>
          <w:lang w:val="zh-Hans" w:eastAsia="zh-CN"/>
        </w:rPr>
        <w:tab/>
      </w:r>
      <w:r w:rsidRPr="008B504B">
        <w:rPr>
          <w:lang w:val="zh-Hans" w:eastAsia="zh-CN"/>
        </w:rPr>
        <w:tab/>
      </w:r>
      <w:r w:rsidRPr="008B504B">
        <w:rPr>
          <w:sz w:val="28"/>
          <w:szCs w:val="28"/>
          <w:lang w:val="zh-Hans" w:eastAsia="zh-CN"/>
        </w:rPr>
        <w:t>=</w:t>
      </w:r>
      <w:r>
        <w:rPr>
          <w:lang w:val="zh-Hans" w:eastAsia="zh-CN"/>
        </w:rPr>
        <w:t xml:space="preserve"> </w:t>
      </w:r>
      <w:r w:rsidRPr="008B504B">
        <w:rPr>
          <w:lang w:val="zh-Hans" w:eastAsia="zh-CN"/>
        </w:rPr>
        <w:t>子项目</w:t>
      </w:r>
      <w:r w:rsidRPr="008B504B">
        <w:rPr>
          <w:lang w:val="zh-Hans" w:eastAsia="zh-CN"/>
        </w:rPr>
        <w:t xml:space="preserve"> 2</w:t>
      </w:r>
    </w:p>
    <w:p w14:paraId="6E87AF66" w14:textId="77777777" w:rsidR="00F90E5C" w:rsidRPr="008B504B" w:rsidRDefault="00F90E5C" w:rsidP="00F90E5C">
      <w:pPr>
        <w:pStyle w:val="ad"/>
        <w:rPr>
          <w:rFonts w:ascii="Verdana" w:hAnsi="Verdana"/>
          <w:lang w:val="en-NZ" w:eastAsia="zh-CN"/>
        </w:rPr>
      </w:pPr>
    </w:p>
    <w:p w14:paraId="6660BC7C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要编写方程，在</w:t>
      </w:r>
      <w:r w:rsidRPr="008B504B">
        <w:rPr>
          <w:lang w:val="zh-Hans" w:eastAsia="zh-CN"/>
        </w:rPr>
        <w:t xml:space="preserve"> $</w:t>
      </w:r>
      <w:r w:rsidRPr="008B504B">
        <w:rPr>
          <w:lang w:val="zh-Hans" w:eastAsia="zh-CN"/>
        </w:rPr>
        <w:t>符号之间封装它们。</w:t>
      </w:r>
    </w:p>
    <w:p w14:paraId="282BD88F" w14:textId="32A9F2AA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$beta_0=55</w:t>
      </w:r>
      <w:r w:rsidRPr="008B504B">
        <w:rPr>
          <w:lang w:val="zh-Hans" w:eastAsia="zh-CN"/>
        </w:rPr>
        <w:t>美元给予</w:t>
      </w:r>
      <m:oMath>
        <m:sSub>
          <m:sSubPr>
            <m:ctrlPr>
              <w:rPr>
                <w:rFonts w:ascii="Cambria Math" w:hAnsi="Cambria Math"/>
                <w:szCs w:val="24"/>
                <w:lang w:val="en-NZ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NZ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NZ"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n-NZ" w:eastAsia="zh-CN"/>
          </w:rPr>
          <m:t>=55</m:t>
        </m:r>
      </m:oMath>
    </w:p>
    <w:p w14:paraId="351FB4ED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1C6CACCF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要获得</w:t>
      </w:r>
      <w:r w:rsidRPr="008B504B">
        <w:rPr>
          <w:lang w:val="zh-Hans" w:eastAsia="zh-CN"/>
        </w:rPr>
        <w:t xml:space="preserve"> </w:t>
      </w:r>
      <w:r w:rsidR="00941B81">
        <w:rPr>
          <w:lang w:val="zh-Hans" w:eastAsia="zh-CN"/>
        </w:rPr>
        <w:t>G</w:t>
      </w:r>
      <w:r w:rsidRPr="008B504B">
        <w:rPr>
          <w:lang w:val="zh-Hans" w:eastAsia="zh-CN"/>
        </w:rPr>
        <w:t xml:space="preserve">reek </w:t>
      </w:r>
      <w:r w:rsidRPr="008B504B">
        <w:rPr>
          <w:lang w:val="zh-Hans" w:eastAsia="zh-CN"/>
        </w:rPr>
        <w:t>字母：</w:t>
      </w:r>
      <w:r w:rsidRPr="008B504B">
        <w:rPr>
          <w:lang w:val="zh-Hans" w:eastAsia="zh-CN"/>
        </w:rPr>
        <w:t xml:space="preserve"> • </w:t>
      </w:r>
      <w:r w:rsidRPr="008B504B">
        <w:rPr>
          <w:lang w:val="zh-Hans" w:eastAsia="zh-CN"/>
        </w:rPr>
        <w:t>西格玛产生</w:t>
      </w:r>
      <w:r w:rsidRPr="008B504B">
        <w:rPr>
          <w:lang w:val="zh-Hans"/>
        </w:rPr>
        <w:t>σ</w:t>
      </w:r>
      <w:r w:rsidRPr="008B504B">
        <w:rPr>
          <w:lang w:val="zh-Hans" w:eastAsia="zh-CN"/>
        </w:rPr>
        <w:t>等。</w:t>
      </w:r>
      <w:r w:rsidR="00282EAE">
        <w:rPr>
          <w:lang w:val="zh-Hans" w:eastAsia="zh-CN"/>
        </w:rPr>
        <w:tab/>
      </w:r>
    </w:p>
    <w:p w14:paraId="102E4A55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5AE65D25" w14:textId="77777777" w:rsidR="00F90E5C" w:rsidRPr="008B504B" w:rsidRDefault="004F2D6E" w:rsidP="00F90E5C">
      <w:pPr>
        <w:rPr>
          <w:rFonts w:ascii="Verdana" w:hAnsi="Verdana"/>
          <w:vertAlign w:val="superscript"/>
          <w:lang w:val="en-NZ" w:eastAsia="zh-CN"/>
        </w:rPr>
      </w:pPr>
      <w:r>
        <w:rPr>
          <w:lang w:val="zh-Hans" w:eastAsia="zh-CN"/>
        </w:rPr>
        <w:t>s</w:t>
      </w:r>
      <w:r w:rsidR="00F90E5C" w:rsidRPr="008B504B">
        <w:rPr>
          <w:lang w:val="zh-Hans" w:eastAsia="zh-CN"/>
        </w:rPr>
        <w:t>上记</w:t>
      </w:r>
      <w:r w:rsidR="00F90E5C" w:rsidRPr="008B504B">
        <w:rPr>
          <w:lang w:val="zh-Hans" w:eastAsia="zh-CN"/>
        </w:rPr>
        <w:t xml:space="preserve"> +2 </w:t>
      </w:r>
      <w:r w:rsidR="00F90E5C" w:rsidRPr="008B504B">
        <w:rPr>
          <w:lang w:val="zh-Hans" w:eastAsia="zh-CN"/>
        </w:rPr>
        <w:t>给超级脚本</w:t>
      </w:r>
      <w:r w:rsidR="00F90E5C" w:rsidRPr="008B504B">
        <w:rPr>
          <w:vertAlign w:val="superscript"/>
          <w:lang w:val="zh-Hans" w:eastAsia="zh-CN"/>
        </w:rPr>
        <w:t xml:space="preserve">2 </w:t>
      </w:r>
      <w:r>
        <w:rPr>
          <w:lang w:val="zh-Hans" w:eastAsia="zh-CN"/>
        </w:rPr>
        <w:t xml:space="preserve"> </w:t>
      </w:r>
      <w:r w:rsidR="00282EAE">
        <w:rPr>
          <w:lang w:val="zh-Hans" w:eastAsia="zh-CN"/>
        </w:rPr>
        <w:tab/>
      </w:r>
      <w:r>
        <w:rPr>
          <w:lang w:val="zh-Hans" w:eastAsia="zh-CN"/>
        </w:rPr>
        <w:t>subscripts_1</w:t>
      </w:r>
      <w:r w:rsidR="00F90E5C" w:rsidRPr="008B504B">
        <w:rPr>
          <w:lang w:val="zh-Hans" w:eastAsia="zh-CN"/>
        </w:rPr>
        <w:t>给子脚本</w:t>
      </w:r>
      <w:r w:rsidR="00F90E5C" w:rsidRPr="008B504B">
        <w:rPr>
          <w:vertAlign w:val="subscript"/>
          <w:lang w:val="zh-Hans" w:eastAsia="zh-CN"/>
        </w:rPr>
        <w:t>1</w:t>
      </w:r>
    </w:p>
    <w:p w14:paraId="52902C1B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7FF8F593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 xml:space="preserve">\ne </w:t>
      </w:r>
      <w:r w:rsidRPr="008B504B">
        <w:rPr>
          <w:lang w:val="zh-Hans" w:eastAsia="zh-CN"/>
        </w:rPr>
        <w:t>给</w:t>
      </w:r>
      <w:r w:rsidRPr="008B504B">
        <w:rPr>
          <w:lang w:val="zh-Hans" w:eastAsia="zh-CN"/>
        </w:rPr>
        <w:t xml:space="preserve">≠ ] </w:t>
      </w:r>
      <w:r w:rsidRPr="008B504B">
        <w:rPr>
          <w:lang w:val="zh-Hans" w:eastAsia="zh-CN"/>
        </w:rPr>
        <w:t>时间给</w:t>
      </w:r>
      <w:r w:rsidRPr="008B504B">
        <w:rPr>
          <w:lang w:val="zh-Hans" w:eastAsia="zh-CN"/>
        </w:rPr>
        <w:t xml:space="preserve">×   </w:t>
      </w:r>
      <w:r w:rsidRPr="008B504B">
        <w:rPr>
          <w:lang w:val="zh-Hans" w:eastAsia="zh-CN"/>
        </w:rPr>
        <w:tab/>
      </w:r>
      <w:r w:rsidR="00282EAE">
        <w:rPr>
          <w:lang w:val="zh-Hans" w:eastAsia="zh-CN"/>
        </w:rPr>
        <w:tab/>
      </w:r>
      <w:r w:rsidR="00282EAE">
        <w:rPr>
          <w:lang w:val="zh-Hans" w:eastAsia="zh-CN"/>
        </w:rPr>
        <w:tab/>
      </w:r>
      <w:r w:rsidR="00282EAE">
        <w:rPr>
          <w:lang w:val="zh-Hans" w:eastAsia="zh-CN"/>
        </w:rPr>
        <w:tab/>
      </w:r>
      <w:r w:rsidR="00282EAE">
        <w:rPr>
          <w:lang w:val="zh-Hans" w:eastAsia="zh-CN"/>
        </w:rPr>
        <w:tab/>
      </w:r>
    </w:p>
    <w:p w14:paraId="0CF20C94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3CD94D20" w14:textId="77777777" w:rsidR="00F90E5C" w:rsidRPr="008B504B" w:rsidRDefault="00F90E5C" w:rsidP="00F90E5C">
      <w:pPr>
        <w:ind w:left="1440" w:hanging="720"/>
        <w:rPr>
          <w:rFonts w:ascii="Verdana" w:hAnsi="Verdana"/>
          <w:lang w:val="en-NZ" w:eastAsia="zh-CN"/>
        </w:rPr>
      </w:pPr>
    </w:p>
    <w:p w14:paraId="7770A9C6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想在符号上戴一顶帽子吗？</w:t>
      </w:r>
      <w:r w:rsidRPr="008B504B">
        <w:rPr>
          <w:lang w:val="zh-Hans" w:eastAsia="zh-CN"/>
        </w:rPr>
        <w:t xml:space="preserve">  $</w:t>
      </w:r>
      <w:r w:rsidRPr="008B504B">
        <w:rPr>
          <w:lang w:val="zh-Hans" w:eastAsia="zh-CN"/>
        </w:rPr>
        <w:t>帽子</w:t>
      </w:r>
      <w:r w:rsidRPr="008B504B">
        <w:rPr>
          <w:lang w:val="zh-Hans" w:eastAsia="zh-CN"/>
        </w:rPr>
        <w:t xml:space="preserve"> [</w:t>
      </w:r>
      <w:r w:rsidRPr="008B504B">
        <w:rPr>
          <w:lang w:val="zh-Hans" w:eastAsia="zh-CN"/>
        </w:rPr>
        <w:t>贝塔</w:t>
      </w:r>
      <w:r w:rsidRPr="008B504B">
        <w:rPr>
          <w:lang w:val="zh-Hans" w:eastAsia="zh-CN"/>
        </w:rPr>
        <w:t xml:space="preserve">] $ </w:t>
      </w:r>
      <w:r w:rsidRPr="008B504B">
        <w:rPr>
          <w:lang w:val="zh-Hans" w:eastAsia="zh-CN"/>
        </w:rPr>
        <w:t>给</w:t>
      </w:r>
      <w:r w:rsidRPr="008B504B">
        <w:rPr>
          <w:lang w:val="zh-Hans" w:eastAsia="zh-CN"/>
        </w:rPr>
        <w:t xml:space="preserve"> </w:t>
      </w:r>
      <w:r w:rsidR="00282EAE">
        <w:rPr>
          <w:lang w:val="zh-Hans" w:eastAsia="zh-CN"/>
        </w:rPr>
        <w:tab/>
      </w:r>
      <w:r w:rsidR="00282EAE">
        <w:rPr>
          <w:lang w:val="zh-Hans" w:eastAsia="zh-CN"/>
        </w:rPr>
        <w:tab/>
      </w:r>
      <w:r w:rsidR="00F15FC5">
        <w:rPr>
          <w:lang w:val="zh-Hans" w:eastAsia="zh-CN"/>
        </w:rPr>
        <w:tab/>
      </w:r>
      <w:r w:rsidR="00282EAE">
        <w:rPr>
          <w:lang w:val="zh-Hans" w:eastAsia="zh-CN"/>
        </w:rPr>
        <w:tab/>
      </w:r>
      <w:r w:rsidR="00F15FC5">
        <w:rPr>
          <w:lang w:val="zh-Hans" w:eastAsia="zh-CN"/>
        </w:rPr>
        <w:tab/>
      </w:r>
      <w:r w:rsidR="00282EAE">
        <w:rPr>
          <w:lang w:val="zh-Hans" w:eastAsia="zh-CN"/>
        </w:rPr>
        <w:tab/>
      </w:r>
      <w:r w:rsidR="001C059E" w:rsidRPr="00253BAA">
        <w:rPr>
          <w:noProof/>
          <w:position w:val="-10"/>
          <w:lang w:val="zh-Hans"/>
        </w:rPr>
        <w:object w:dxaOrig="240" w:dyaOrig="380" w14:anchorId="3B7C447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pt;height:19.2pt" o:ole="">
            <v:imagedata r:id="rId8" o:title=""/>
          </v:shape>
          <o:OLEObject Type="Embed" ProgID="Equation.3" ShapeID="_x0000_i1025" DrawAspect="Content" ObjectID="_1694362305" r:id="rId9"/>
        </w:object>
      </w:r>
    </w:p>
    <w:p w14:paraId="382E1960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5B9048DF" w14:textId="20A99105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想</w:t>
      </w:r>
      <w:r w:rsidRPr="008B504B">
        <w:rPr>
          <w:lang w:val="zh-Hans" w:eastAsia="zh-CN"/>
        </w:rPr>
        <w:t xml:space="preserve"> </w:t>
      </w:r>
      <w:r w:rsidR="003B7E42">
        <w:rPr>
          <w:lang w:val="zh-Hans" w:eastAsia="zh-CN"/>
        </w:rPr>
        <w:t>拿</w:t>
      </w:r>
      <w:r w:rsidRPr="008B504B">
        <w:rPr>
          <w:lang w:val="zh-Hans" w:eastAsia="zh-CN"/>
        </w:rPr>
        <w:t xml:space="preserve"> </w:t>
      </w:r>
      <w:r w:rsidRPr="008B504B">
        <w:rPr>
          <w:lang w:val="zh-Hans" w:eastAsia="zh-CN"/>
        </w:rPr>
        <w:t>一个方根？</w:t>
      </w:r>
      <w:r w:rsidRPr="008B504B">
        <w:rPr>
          <w:lang w:val="zh-Hans" w:eastAsia="zh-CN"/>
        </w:rPr>
        <w:t xml:space="preserve"> </w:t>
      </w:r>
      <w:r w:rsidR="00282EAE">
        <w:rPr>
          <w:lang w:val="zh-Hans" w:eastAsia="zh-CN"/>
        </w:rPr>
        <w:tab/>
      </w:r>
      <w:r w:rsidR="003B7E42">
        <w:rPr>
          <w:lang w:val="zh-Hans" w:eastAsia="zh-CN"/>
        </w:rPr>
        <w:tab/>
      </w:r>
      <w:r w:rsidR="003B7E42">
        <w:rPr>
          <w:lang w:val="zh-Hans" w:eastAsia="zh-CN"/>
        </w:rPr>
        <w:tab/>
      </w:r>
      <w:r w:rsidR="00F15FC5">
        <w:rPr>
          <w:lang w:val="zh-Hans" w:eastAsia="zh-CN"/>
        </w:rPr>
        <w:tab/>
      </w:r>
      <w:r w:rsidR="00282EAE">
        <w:rPr>
          <w:lang w:val="zh-Hans" w:eastAsia="zh-CN"/>
        </w:rPr>
        <w:tab/>
      </w:r>
      <w:r w:rsidR="00282EAE">
        <w:rPr>
          <w:lang w:val="zh-Hans" w:eastAsia="zh-CN"/>
        </w:rPr>
        <w:tab/>
      </w:r>
      <w:r w:rsidR="00F15FC5">
        <w:rPr>
          <w:lang w:val="zh-Hans" w:eastAsia="zh-CN"/>
        </w:rPr>
        <w:tab/>
      </w:r>
      <w:r w:rsidR="00282EAE">
        <w:rPr>
          <w:lang w:val="zh-Hans" w:eastAsia="zh-CN"/>
        </w:rPr>
        <w:tab/>
      </w:r>
      <m:oMath>
        <m:rad>
          <m:radPr>
            <m:degHide m:val="1"/>
            <m:ctrlPr>
              <w:rPr>
                <w:rFonts w:ascii="Cambria Math" w:hAnsi="Cambria Math"/>
                <w:szCs w:val="24"/>
                <w:lang w:val="en-NZ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  <w:lang w:val="en-NZ" w:eastAsia="zh-CN"/>
              </w:rPr>
              <m:t>n</m:t>
            </m:r>
          </m:e>
        </m:rad>
      </m:oMath>
    </w:p>
    <w:p w14:paraId="49487A6A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7C8D0175" w14:textId="4576F49A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想赚一小部分吗？</w:t>
      </w:r>
      <w:r w:rsidR="00282EAE">
        <w:rPr>
          <w:lang w:val="zh-Hans" w:eastAsia="zh-CN"/>
        </w:rPr>
        <w:tab/>
      </w:r>
      <w:r w:rsidR="00282EAE">
        <w:rPr>
          <w:lang w:val="zh-Hans" w:eastAsia="zh-CN"/>
        </w:rPr>
        <w:tab/>
      </w:r>
      <w:r w:rsidR="00282EAE">
        <w:rPr>
          <w:lang w:val="zh-Hans" w:eastAsia="zh-CN"/>
        </w:rPr>
        <w:tab/>
      </w:r>
      <w:r w:rsidR="00F15FC5">
        <w:rPr>
          <w:lang w:val="zh-Hans" w:eastAsia="zh-CN"/>
        </w:rPr>
        <w:tab/>
      </w:r>
      <w:r w:rsidR="00282EAE">
        <w:rPr>
          <w:lang w:val="zh-Hans" w:eastAsia="zh-CN"/>
        </w:rPr>
        <w:tab/>
      </w:r>
      <w:r w:rsidR="00F15FC5">
        <w:rPr>
          <w:lang w:val="zh-Hans" w:eastAsia="zh-CN"/>
        </w:rPr>
        <w:tab/>
      </w:r>
      <m:oMath>
        <m:f>
          <m:fPr>
            <m:ctrlPr>
              <w:rPr>
                <w:rFonts w:ascii="Cambria Math" w:hAnsi="Cambria Math"/>
                <w:szCs w:val="24"/>
                <w:lang w:val="en-NZ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val="en-NZ" w:eastAsia="zh-CN"/>
              </w:rPr>
              <m:t>this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val="en-NZ" w:eastAsia="zh-CN"/>
              </w:rPr>
              <m:t>that</m:t>
            </m:r>
          </m:den>
        </m:f>
      </m:oMath>
    </w:p>
    <w:p w14:paraId="487DD43F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</w:p>
    <w:p w14:paraId="1E4460B6" w14:textId="77777777" w:rsidR="00F90E5C" w:rsidRPr="008B504B" w:rsidRDefault="00F90E5C" w:rsidP="00F90E5C">
      <w:pPr>
        <w:rPr>
          <w:rFonts w:ascii="Verdana" w:hAnsi="Verdana"/>
          <w:lang w:val="en-NZ" w:eastAsia="zh-CN"/>
        </w:rPr>
      </w:pPr>
      <w:r w:rsidRPr="008B504B">
        <w:rPr>
          <w:lang w:val="zh-Hans" w:eastAsia="zh-CN"/>
        </w:rPr>
        <w:t>想做一个愚蠢的复杂公式吗？</w:t>
      </w:r>
    </w:p>
    <w:p w14:paraId="403EE834" w14:textId="77777777" w:rsidR="00F90E5C" w:rsidRPr="008B504B" w:rsidRDefault="00F90E5C" w:rsidP="00815F06">
      <w:pPr>
        <w:ind w:firstLine="567"/>
        <w:rPr>
          <w:rFonts w:ascii="Verdana" w:hAnsi="Verdana"/>
          <w:lang w:val="en-NZ"/>
        </w:rPr>
      </w:pPr>
      <w:r w:rsidRPr="008B504B">
        <w:rPr>
          <w:lang w:val="zh-Hans"/>
        </w:rPr>
        <w:t>[</w:t>
      </w:r>
      <w:r w:rsidRPr="008B504B">
        <w:rPr>
          <w:lang w:val="zh-Hans"/>
        </w:rPr>
        <w:t>帽子</w:t>
      </w:r>
      <w:r w:rsidRPr="008B504B">
        <w:rPr>
          <w:lang w:val="zh-Hans"/>
        </w:rPr>
        <w:t xml:space="preserve">] [\ s ][ </w:t>
      </w:r>
      <w:r w:rsidRPr="008B504B">
        <w:rPr>
          <w:lang w:val="zh-Hans"/>
        </w:rPr>
        <w:t>弗拉克</w:t>
      </w:r>
      <w:r w:rsidRPr="008B504B">
        <w:rPr>
          <w:lang w:val="zh-Hans"/>
        </w:rPr>
        <w:t>] beta_0 [ 2] [</w:t>
      </w:r>
      <w:r w:rsidRPr="008B504B">
        <w:rPr>
          <w:lang w:val="zh-Hans"/>
        </w:rPr>
        <w:t>西格玛</w:t>
      </w:r>
      <w:r w:rsidRPr="008B504B">
        <w:rPr>
          <w:lang w:val="zh-Hans"/>
        </w:rPr>
        <w:t xml:space="preserve">] </w:t>
      </w:r>
      <w:r w:rsidRPr="008B504B">
        <w:rPr>
          <w:lang w:val="zh-Hans"/>
        </w:rPr>
        <w:t>时间</w:t>
      </w:r>
      <w:r w:rsidRPr="008B504B">
        <w:rPr>
          <w:lang w:val="zh-Hans"/>
        </w:rPr>
        <w:t xml:space="preserve"> [ </w:t>
      </w:r>
      <w:r w:rsidRPr="008B504B">
        <w:rPr>
          <w:lang w:val="zh-Hans"/>
        </w:rPr>
        <w:t>酒吧</w:t>
      </w:r>
      <w:r w:rsidRPr="008B504B">
        <w:rPr>
          <w:lang w:val="zh-Hans"/>
        </w:rPr>
        <w:t>]</w:t>
      </w:r>
    </w:p>
    <w:p w14:paraId="485EF4AC" w14:textId="77777777" w:rsidR="00F90E5C" w:rsidRPr="008B504B" w:rsidRDefault="00F90E5C" w:rsidP="00F90E5C">
      <w:pPr>
        <w:rPr>
          <w:rFonts w:ascii="Verdana" w:hAnsi="Verdana"/>
          <w:lang w:val="en-NZ"/>
        </w:rPr>
      </w:pPr>
    </w:p>
    <w:p w14:paraId="7DDD45E5" w14:textId="3089597E" w:rsidR="00F90E5C" w:rsidRPr="008B504B" w:rsidRDefault="00F90E5C" w:rsidP="00815F06">
      <w:pPr>
        <w:ind w:left="567"/>
        <w:rPr>
          <w:rFonts w:ascii="Verdana" w:hAnsi="Verdana"/>
          <w:szCs w:val="24"/>
          <w:lang w:val="en-NZ"/>
        </w:rPr>
      </w:pPr>
      <w:r w:rsidRPr="008B504B">
        <w:rPr>
          <w:lang w:val="zh-Hans"/>
        </w:rPr>
        <w:lastRenderedPageBreak/>
        <w:t>给</w:t>
      </w:r>
      <w:r w:rsidR="00282EAE">
        <w:rPr>
          <w:lang w:val="zh-Hans"/>
        </w:rPr>
        <w:tab/>
      </w:r>
      <w:r w:rsidR="00282EAE">
        <w:rPr>
          <w:lang w:val="zh-Hans"/>
        </w:rPr>
        <w:tab/>
      </w:r>
      <m:oMath>
        <m:acc>
          <m:accPr>
            <m:chr m:val="^"/>
            <m:ctrlPr>
              <w:rPr>
                <w:rFonts w:ascii="Cambria Math" w:hAnsi="Cambria Math"/>
                <w:szCs w:val="24"/>
                <w:lang w:val="en-NZ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val="en-NZ"/>
              </w:rPr>
              <m:t>μ</m:t>
            </m:r>
          </m:e>
        </m:acc>
        <m:r>
          <m:rPr>
            <m:sty m:val="p"/>
          </m:rPr>
          <w:rPr>
            <w:rFonts w:ascii="Cambria Math" w:hAnsi="Cambria Math"/>
            <w:lang w:val="en-NZ"/>
          </w:rPr>
          <m:t>≠</m:t>
        </m:r>
        <m:rad>
          <m:radPr>
            <m:degHide m:val="1"/>
            <m:ctrlPr>
              <w:rPr>
                <w:rFonts w:ascii="Cambria Math" w:hAnsi="Cambria Math"/>
                <w:szCs w:val="24"/>
                <w:lang w:val="en-NZ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szCs w:val="24"/>
                    <w:lang w:val="en-NZ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  <w:szCs w:val="24"/>
                        <w:lang w:val="en-NZ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NZ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NZ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NZ"/>
                      </w:rPr>
                      <m:t>2</m:t>
                    </m:r>
                  </m:sup>
                </m:sSub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lang w:val="en-NZ"/>
                  </w:rPr>
                  <m:t>σ×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Cs w:val="24"/>
                        <w:lang w:val="en-NZ"/>
                      </w:rPr>
                    </m:ctrlPr>
                  </m:ba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NZ"/>
                      </w:rPr>
                      <m:t>x</m:t>
                    </m:r>
                  </m:e>
                </m:bar>
              </m:den>
            </m:f>
          </m:e>
        </m:rad>
      </m:oMath>
    </w:p>
    <w:sectPr w:rsidR="00F90E5C" w:rsidRPr="008B504B" w:rsidSect="00F90E5C">
      <w:footerReference w:type="default" r:id="rId10"/>
      <w:footerReference w:type="first" r:id="rId11"/>
      <w:type w:val="continuous"/>
      <w:pgSz w:w="11900" w:h="16840" w:code="9"/>
      <w:pgMar w:top="907" w:right="1021" w:bottom="907" w:left="1021" w:header="709" w:footer="709" w:gutter="0"/>
      <w:cols w:space="709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E3CAA" w14:textId="77777777" w:rsidR="00591360" w:rsidRDefault="00591360">
      <w:r>
        <w:rPr>
          <w:lang w:val="zh-Hans"/>
        </w:rPr>
        <w:separator/>
      </w:r>
    </w:p>
  </w:endnote>
  <w:endnote w:type="continuationSeparator" w:id="0">
    <w:p w14:paraId="78B217EC" w14:textId="77777777" w:rsidR="00591360" w:rsidRDefault="00591360">
      <w:r>
        <w:rPr>
          <w:lang w:val="zh-Han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233FA" w14:textId="77777777" w:rsidR="005B37F0" w:rsidRDefault="005B37F0">
    <w:pPr>
      <w:pStyle w:val="a3"/>
      <w:tabs>
        <w:tab w:val="clear" w:pos="9639"/>
        <w:tab w:val="right" w:pos="8931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4EE2A" w14:textId="77777777" w:rsidR="005B37F0" w:rsidRDefault="005B37F0">
    <w:pPr>
      <w:pStyle w:val="a3"/>
      <w:tabs>
        <w:tab w:val="clear" w:pos="9639"/>
        <w:tab w:val="right" w:pos="900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235CD" w14:textId="77777777" w:rsidR="00591360" w:rsidRDefault="00591360">
      <w:r>
        <w:rPr>
          <w:lang w:val="zh-Hans"/>
        </w:rPr>
        <w:separator/>
      </w:r>
    </w:p>
  </w:footnote>
  <w:footnote w:type="continuationSeparator" w:id="0">
    <w:p w14:paraId="6A3AA264" w14:textId="77777777" w:rsidR="00591360" w:rsidRDefault="00591360">
      <w:r>
        <w:rPr>
          <w:lang w:val="zh-Hans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F6D030"/>
    <w:multiLevelType w:val="multilevel"/>
    <w:tmpl w:val="9C9442B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175DEC0"/>
    <w:multiLevelType w:val="multilevel"/>
    <w:tmpl w:val="9C9442B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20F9494"/>
    <w:multiLevelType w:val="multilevel"/>
    <w:tmpl w:val="74A44A24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08E0960"/>
    <w:multiLevelType w:val="multilevel"/>
    <w:tmpl w:val="9BCC87B6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5F87F55"/>
    <w:multiLevelType w:val="multilevel"/>
    <w:tmpl w:val="C180DF20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D5D570A"/>
    <w:multiLevelType w:val="multilevel"/>
    <w:tmpl w:val="9C9442B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0000003"/>
    <w:multiLevelType w:val="singleLevel"/>
    <w:tmpl w:val="00000000"/>
    <w:lvl w:ilvl="0">
      <w:start w:val="7"/>
      <w:numFmt w:val="lowerLetter"/>
      <w:lvlText w:val="(%1)"/>
      <w:lvlJc w:val="left"/>
      <w:pPr>
        <w:tabs>
          <w:tab w:val="num" w:pos="520"/>
        </w:tabs>
        <w:ind w:left="520" w:hanging="500"/>
      </w:pPr>
      <w:rPr>
        <w:rFonts w:hint="default"/>
        <w:b/>
      </w:rPr>
    </w:lvl>
  </w:abstractNum>
  <w:abstractNum w:abstractNumId="7" w15:restartNumberingAfterBreak="0">
    <w:nsid w:val="067743C7"/>
    <w:multiLevelType w:val="hybridMultilevel"/>
    <w:tmpl w:val="8826931E"/>
    <w:lvl w:ilvl="0" w:tplc="1409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1108F3A8"/>
    <w:multiLevelType w:val="multilevel"/>
    <w:tmpl w:val="9C9442B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2ED097B"/>
    <w:multiLevelType w:val="hybridMultilevel"/>
    <w:tmpl w:val="CEF88B90"/>
    <w:lvl w:ilvl="0" w:tplc="1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0" w15:restartNumberingAfterBreak="0">
    <w:nsid w:val="2ECD903D"/>
    <w:multiLevelType w:val="multilevel"/>
    <w:tmpl w:val="9C9442B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CB3CE94"/>
    <w:multiLevelType w:val="multilevel"/>
    <w:tmpl w:val="B4FCA7F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AEF7E4F"/>
    <w:multiLevelType w:val="hybridMultilevel"/>
    <w:tmpl w:val="E62CD516"/>
    <w:lvl w:ilvl="0" w:tplc="0C090001">
      <w:start w:val="1"/>
      <w:numFmt w:val="bullet"/>
      <w:lvlText w:val="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4B6231C6"/>
    <w:multiLevelType w:val="hybridMultilevel"/>
    <w:tmpl w:val="8826931E"/>
    <w:lvl w:ilvl="0" w:tplc="14090017">
      <w:start w:val="1"/>
      <w:numFmt w:val="lowerLetter"/>
      <w:lvlText w:val="%1)"/>
      <w:lvlJc w:val="left"/>
      <w:pPr>
        <w:ind w:left="186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4" w15:restartNumberingAfterBreak="0">
    <w:nsid w:val="4FA07E8D"/>
    <w:multiLevelType w:val="hybridMultilevel"/>
    <w:tmpl w:val="92B25394"/>
    <w:lvl w:ilvl="0" w:tplc="B9FEE3C4">
      <w:numFmt w:val="bullet"/>
      <w:lvlText w:val="•"/>
      <w:lvlJc w:val="left"/>
      <w:pPr>
        <w:ind w:left="927" w:hanging="360"/>
      </w:pPr>
      <w:rPr>
        <w:rFonts w:ascii="Verdana" w:eastAsia="Times New Roman" w:hAnsi="Verdana" w:cs="Times New Roman" w:hint="default"/>
      </w:rPr>
    </w:lvl>
    <w:lvl w:ilvl="1" w:tplc="1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" w15:restartNumberingAfterBreak="0">
    <w:nsid w:val="4FC18C84"/>
    <w:multiLevelType w:val="multilevel"/>
    <w:tmpl w:val="9C9442B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A677359"/>
    <w:multiLevelType w:val="hybridMultilevel"/>
    <w:tmpl w:val="63B6D97E"/>
    <w:lvl w:ilvl="0" w:tplc="83F49868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E127A2"/>
    <w:multiLevelType w:val="hybridMultilevel"/>
    <w:tmpl w:val="558AEF76"/>
    <w:lvl w:ilvl="0" w:tplc="14090001">
      <w:start w:val="1"/>
      <w:numFmt w:val="bullet"/>
      <w:lvlText w:val=""/>
      <w:lvlJc w:val="left"/>
      <w:pPr>
        <w:ind w:left="579" w:hanging="360"/>
      </w:pPr>
      <w:rPr>
        <w:rFonts w:ascii="Symbol" w:hAnsi="Symbol" w:hint="default"/>
      </w:rPr>
    </w:lvl>
    <w:lvl w:ilvl="1" w:tplc="14090019">
      <w:start w:val="1"/>
      <w:numFmt w:val="lowerLetter"/>
      <w:lvlText w:val="%2."/>
      <w:lvlJc w:val="left"/>
      <w:pPr>
        <w:ind w:left="1299" w:hanging="360"/>
      </w:pPr>
    </w:lvl>
    <w:lvl w:ilvl="2" w:tplc="1409001B" w:tentative="1">
      <w:start w:val="1"/>
      <w:numFmt w:val="lowerRoman"/>
      <w:lvlText w:val="%3."/>
      <w:lvlJc w:val="right"/>
      <w:pPr>
        <w:ind w:left="2019" w:hanging="180"/>
      </w:pPr>
    </w:lvl>
    <w:lvl w:ilvl="3" w:tplc="1409000F" w:tentative="1">
      <w:start w:val="1"/>
      <w:numFmt w:val="decimal"/>
      <w:lvlText w:val="%4."/>
      <w:lvlJc w:val="left"/>
      <w:pPr>
        <w:ind w:left="2739" w:hanging="360"/>
      </w:pPr>
    </w:lvl>
    <w:lvl w:ilvl="4" w:tplc="14090019" w:tentative="1">
      <w:start w:val="1"/>
      <w:numFmt w:val="lowerLetter"/>
      <w:lvlText w:val="%5."/>
      <w:lvlJc w:val="left"/>
      <w:pPr>
        <w:ind w:left="3459" w:hanging="360"/>
      </w:pPr>
    </w:lvl>
    <w:lvl w:ilvl="5" w:tplc="1409001B" w:tentative="1">
      <w:start w:val="1"/>
      <w:numFmt w:val="lowerRoman"/>
      <w:lvlText w:val="%6."/>
      <w:lvlJc w:val="right"/>
      <w:pPr>
        <w:ind w:left="4179" w:hanging="180"/>
      </w:pPr>
    </w:lvl>
    <w:lvl w:ilvl="6" w:tplc="1409000F" w:tentative="1">
      <w:start w:val="1"/>
      <w:numFmt w:val="decimal"/>
      <w:lvlText w:val="%7."/>
      <w:lvlJc w:val="left"/>
      <w:pPr>
        <w:ind w:left="4899" w:hanging="360"/>
      </w:pPr>
    </w:lvl>
    <w:lvl w:ilvl="7" w:tplc="14090019" w:tentative="1">
      <w:start w:val="1"/>
      <w:numFmt w:val="lowerLetter"/>
      <w:lvlText w:val="%8."/>
      <w:lvlJc w:val="left"/>
      <w:pPr>
        <w:ind w:left="5619" w:hanging="360"/>
      </w:pPr>
    </w:lvl>
    <w:lvl w:ilvl="8" w:tplc="1409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18" w15:restartNumberingAfterBreak="0">
    <w:nsid w:val="67CD5F35"/>
    <w:multiLevelType w:val="hybridMultilevel"/>
    <w:tmpl w:val="8CB8038A"/>
    <w:lvl w:ilvl="0" w:tplc="14090017">
      <w:start w:val="1"/>
      <w:numFmt w:val="lowerLetter"/>
      <w:lvlText w:val="%1)"/>
      <w:lvlJc w:val="left"/>
      <w:pPr>
        <w:ind w:left="579" w:hanging="360"/>
      </w:pPr>
    </w:lvl>
    <w:lvl w:ilvl="1" w:tplc="14090019" w:tentative="1">
      <w:start w:val="1"/>
      <w:numFmt w:val="lowerLetter"/>
      <w:lvlText w:val="%2."/>
      <w:lvlJc w:val="left"/>
      <w:pPr>
        <w:ind w:left="1299" w:hanging="360"/>
      </w:pPr>
    </w:lvl>
    <w:lvl w:ilvl="2" w:tplc="1409001B" w:tentative="1">
      <w:start w:val="1"/>
      <w:numFmt w:val="lowerRoman"/>
      <w:lvlText w:val="%3."/>
      <w:lvlJc w:val="right"/>
      <w:pPr>
        <w:ind w:left="2019" w:hanging="180"/>
      </w:pPr>
    </w:lvl>
    <w:lvl w:ilvl="3" w:tplc="1409000F" w:tentative="1">
      <w:start w:val="1"/>
      <w:numFmt w:val="decimal"/>
      <w:lvlText w:val="%4."/>
      <w:lvlJc w:val="left"/>
      <w:pPr>
        <w:ind w:left="2739" w:hanging="360"/>
      </w:pPr>
    </w:lvl>
    <w:lvl w:ilvl="4" w:tplc="14090019" w:tentative="1">
      <w:start w:val="1"/>
      <w:numFmt w:val="lowerLetter"/>
      <w:lvlText w:val="%5."/>
      <w:lvlJc w:val="left"/>
      <w:pPr>
        <w:ind w:left="3459" w:hanging="360"/>
      </w:pPr>
    </w:lvl>
    <w:lvl w:ilvl="5" w:tplc="1409001B" w:tentative="1">
      <w:start w:val="1"/>
      <w:numFmt w:val="lowerRoman"/>
      <w:lvlText w:val="%6."/>
      <w:lvlJc w:val="right"/>
      <w:pPr>
        <w:ind w:left="4179" w:hanging="180"/>
      </w:pPr>
    </w:lvl>
    <w:lvl w:ilvl="6" w:tplc="1409000F" w:tentative="1">
      <w:start w:val="1"/>
      <w:numFmt w:val="decimal"/>
      <w:lvlText w:val="%7."/>
      <w:lvlJc w:val="left"/>
      <w:pPr>
        <w:ind w:left="4899" w:hanging="360"/>
      </w:pPr>
    </w:lvl>
    <w:lvl w:ilvl="7" w:tplc="14090019" w:tentative="1">
      <w:start w:val="1"/>
      <w:numFmt w:val="lowerLetter"/>
      <w:lvlText w:val="%8."/>
      <w:lvlJc w:val="left"/>
      <w:pPr>
        <w:ind w:left="5619" w:hanging="360"/>
      </w:pPr>
    </w:lvl>
    <w:lvl w:ilvl="8" w:tplc="1409001B" w:tentative="1">
      <w:start w:val="1"/>
      <w:numFmt w:val="lowerRoman"/>
      <w:lvlText w:val="%9."/>
      <w:lvlJc w:val="right"/>
      <w:pPr>
        <w:ind w:left="6339" w:hanging="180"/>
      </w:pPr>
    </w:lvl>
  </w:abstractNum>
  <w:abstractNum w:abstractNumId="19" w15:restartNumberingAfterBreak="0">
    <w:nsid w:val="6859606A"/>
    <w:multiLevelType w:val="hybridMultilevel"/>
    <w:tmpl w:val="F5682598"/>
    <w:lvl w:ilvl="0" w:tplc="14090017">
      <w:start w:val="1"/>
      <w:numFmt w:val="lowerLetter"/>
      <w:lvlText w:val="%1)"/>
      <w:lvlJc w:val="left"/>
      <w:pPr>
        <w:ind w:left="186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0" w15:restartNumberingAfterBreak="0">
    <w:nsid w:val="780D6618"/>
    <w:multiLevelType w:val="hybridMultilevel"/>
    <w:tmpl w:val="DAFC8DF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9"/>
  </w:num>
  <w:num w:numId="4">
    <w:abstractNumId w:val="16"/>
  </w:num>
  <w:num w:numId="5">
    <w:abstractNumId w:val="14"/>
  </w:num>
  <w:num w:numId="6">
    <w:abstractNumId w:val="19"/>
  </w:num>
  <w:num w:numId="7">
    <w:abstractNumId w:val="13"/>
  </w:num>
  <w:num w:numId="8">
    <w:abstractNumId w:val="7"/>
  </w:num>
  <w:num w:numId="9">
    <w:abstractNumId w:val="20"/>
  </w:num>
  <w:num w:numId="10">
    <w:abstractNumId w:val="18"/>
  </w:num>
  <w:num w:numId="11">
    <w:abstractNumId w:val="17"/>
  </w:num>
  <w:num w:numId="12">
    <w:abstractNumId w:val="8"/>
  </w:num>
  <w:num w:numId="13">
    <w:abstractNumId w:val="15"/>
  </w:num>
  <w:num w:numId="14">
    <w:abstractNumId w:val="5"/>
  </w:num>
  <w:num w:numId="15">
    <w:abstractNumId w:val="0"/>
  </w:num>
  <w:num w:numId="16">
    <w:abstractNumId w:val="10"/>
  </w:num>
  <w:num w:numId="17">
    <w:abstractNumId w:val="1"/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bordersDoNotSurroundHeader/>
  <w:bordersDoNotSurroundFooter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en-NZ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NZ" w:vendorID="64" w:dllVersion="4096" w:nlCheck="1" w:checkStyle="0"/>
  <w:activeWritingStyle w:appName="MSWord" w:lang="zh-CN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La0sDCzNDE0NzBS0lEKTi0uzszPAykwrAUA5rBYySwAAAA="/>
  </w:docVars>
  <w:rsids>
    <w:rsidRoot w:val="00DC4530"/>
    <w:rsid w:val="0000097A"/>
    <w:rsid w:val="00011078"/>
    <w:rsid w:val="00013162"/>
    <w:rsid w:val="00013AD7"/>
    <w:rsid w:val="00013C9E"/>
    <w:rsid w:val="00014EC4"/>
    <w:rsid w:val="00017D76"/>
    <w:rsid w:val="00017EA4"/>
    <w:rsid w:val="00021468"/>
    <w:rsid w:val="00022882"/>
    <w:rsid w:val="00023E81"/>
    <w:rsid w:val="000253BE"/>
    <w:rsid w:val="00027505"/>
    <w:rsid w:val="000311C8"/>
    <w:rsid w:val="00032655"/>
    <w:rsid w:val="0003331D"/>
    <w:rsid w:val="00044B64"/>
    <w:rsid w:val="00044FB9"/>
    <w:rsid w:val="00047C2C"/>
    <w:rsid w:val="0005060C"/>
    <w:rsid w:val="00052BD7"/>
    <w:rsid w:val="000544D7"/>
    <w:rsid w:val="000608BA"/>
    <w:rsid w:val="00061F1C"/>
    <w:rsid w:val="00063415"/>
    <w:rsid w:val="0006597C"/>
    <w:rsid w:val="00073C2C"/>
    <w:rsid w:val="0007627D"/>
    <w:rsid w:val="0007675F"/>
    <w:rsid w:val="00086CC1"/>
    <w:rsid w:val="00086E0F"/>
    <w:rsid w:val="000877B7"/>
    <w:rsid w:val="00091DAE"/>
    <w:rsid w:val="000967EC"/>
    <w:rsid w:val="00097A5A"/>
    <w:rsid w:val="00097AFF"/>
    <w:rsid w:val="00097B85"/>
    <w:rsid w:val="000A05AE"/>
    <w:rsid w:val="000A3C9C"/>
    <w:rsid w:val="000B05AA"/>
    <w:rsid w:val="000B0F1B"/>
    <w:rsid w:val="000B33CE"/>
    <w:rsid w:val="000B4EB7"/>
    <w:rsid w:val="000B7AB0"/>
    <w:rsid w:val="000B7B92"/>
    <w:rsid w:val="000C1266"/>
    <w:rsid w:val="000C6192"/>
    <w:rsid w:val="000C7AB3"/>
    <w:rsid w:val="000D03A1"/>
    <w:rsid w:val="000D18FC"/>
    <w:rsid w:val="000D1A85"/>
    <w:rsid w:val="000D52F1"/>
    <w:rsid w:val="000D68B0"/>
    <w:rsid w:val="000D7894"/>
    <w:rsid w:val="000E1D6B"/>
    <w:rsid w:val="000E20AD"/>
    <w:rsid w:val="000E5B5B"/>
    <w:rsid w:val="000F2DE6"/>
    <w:rsid w:val="000F4A43"/>
    <w:rsid w:val="000F747F"/>
    <w:rsid w:val="00101522"/>
    <w:rsid w:val="00102495"/>
    <w:rsid w:val="00104F16"/>
    <w:rsid w:val="00105603"/>
    <w:rsid w:val="00105E5D"/>
    <w:rsid w:val="0010622A"/>
    <w:rsid w:val="00107CA9"/>
    <w:rsid w:val="00113775"/>
    <w:rsid w:val="001141C7"/>
    <w:rsid w:val="001151C8"/>
    <w:rsid w:val="0011749D"/>
    <w:rsid w:val="001217EA"/>
    <w:rsid w:val="00127AA7"/>
    <w:rsid w:val="00131529"/>
    <w:rsid w:val="00132BD6"/>
    <w:rsid w:val="00133D85"/>
    <w:rsid w:val="00134193"/>
    <w:rsid w:val="00134F4C"/>
    <w:rsid w:val="001360C5"/>
    <w:rsid w:val="00136CA1"/>
    <w:rsid w:val="00136E12"/>
    <w:rsid w:val="0013743D"/>
    <w:rsid w:val="0014270C"/>
    <w:rsid w:val="0014631F"/>
    <w:rsid w:val="00147BA3"/>
    <w:rsid w:val="001529A1"/>
    <w:rsid w:val="00153420"/>
    <w:rsid w:val="001542F2"/>
    <w:rsid w:val="00155807"/>
    <w:rsid w:val="001561A8"/>
    <w:rsid w:val="00157A4A"/>
    <w:rsid w:val="00160AB8"/>
    <w:rsid w:val="001648FA"/>
    <w:rsid w:val="00164A3D"/>
    <w:rsid w:val="00170F66"/>
    <w:rsid w:val="0017235A"/>
    <w:rsid w:val="00174CAE"/>
    <w:rsid w:val="001769A7"/>
    <w:rsid w:val="0018783C"/>
    <w:rsid w:val="001878A4"/>
    <w:rsid w:val="001878F8"/>
    <w:rsid w:val="00187A25"/>
    <w:rsid w:val="00190E6B"/>
    <w:rsid w:val="001928D0"/>
    <w:rsid w:val="001939A3"/>
    <w:rsid w:val="00193F42"/>
    <w:rsid w:val="00196F9C"/>
    <w:rsid w:val="001A051A"/>
    <w:rsid w:val="001A4AE5"/>
    <w:rsid w:val="001A63C3"/>
    <w:rsid w:val="001B02B1"/>
    <w:rsid w:val="001B6977"/>
    <w:rsid w:val="001B79E7"/>
    <w:rsid w:val="001C059E"/>
    <w:rsid w:val="001C0FA7"/>
    <w:rsid w:val="001C14BF"/>
    <w:rsid w:val="001C23F9"/>
    <w:rsid w:val="001C355A"/>
    <w:rsid w:val="001C40D3"/>
    <w:rsid w:val="001C447A"/>
    <w:rsid w:val="001C47C5"/>
    <w:rsid w:val="001C50DF"/>
    <w:rsid w:val="001D04CC"/>
    <w:rsid w:val="001D1232"/>
    <w:rsid w:val="001D7B56"/>
    <w:rsid w:val="001E2F3C"/>
    <w:rsid w:val="001E6218"/>
    <w:rsid w:val="001E66C3"/>
    <w:rsid w:val="001E6DAA"/>
    <w:rsid w:val="001E7A7D"/>
    <w:rsid w:val="001F0659"/>
    <w:rsid w:val="001F3364"/>
    <w:rsid w:val="001F524B"/>
    <w:rsid w:val="001F5398"/>
    <w:rsid w:val="001F5ACC"/>
    <w:rsid w:val="001F6BDA"/>
    <w:rsid w:val="00201D19"/>
    <w:rsid w:val="00202AAC"/>
    <w:rsid w:val="0020608F"/>
    <w:rsid w:val="00206C54"/>
    <w:rsid w:val="0021123B"/>
    <w:rsid w:val="00212442"/>
    <w:rsid w:val="00212ADE"/>
    <w:rsid w:val="00214220"/>
    <w:rsid w:val="002150DD"/>
    <w:rsid w:val="002174FF"/>
    <w:rsid w:val="00220D40"/>
    <w:rsid w:val="00220F40"/>
    <w:rsid w:val="0022335D"/>
    <w:rsid w:val="002239FB"/>
    <w:rsid w:val="00223CD9"/>
    <w:rsid w:val="00225754"/>
    <w:rsid w:val="00225B2A"/>
    <w:rsid w:val="00226318"/>
    <w:rsid w:val="00231AB7"/>
    <w:rsid w:val="00233080"/>
    <w:rsid w:val="00233EE1"/>
    <w:rsid w:val="002401CB"/>
    <w:rsid w:val="002426BD"/>
    <w:rsid w:val="0024432D"/>
    <w:rsid w:val="00244CF7"/>
    <w:rsid w:val="00244DF9"/>
    <w:rsid w:val="00245476"/>
    <w:rsid w:val="002454BF"/>
    <w:rsid w:val="00253BAA"/>
    <w:rsid w:val="00262CBC"/>
    <w:rsid w:val="002654FD"/>
    <w:rsid w:val="00267676"/>
    <w:rsid w:val="00267C17"/>
    <w:rsid w:val="00270D04"/>
    <w:rsid w:val="00273F8A"/>
    <w:rsid w:val="00274B7B"/>
    <w:rsid w:val="0027641A"/>
    <w:rsid w:val="002801D0"/>
    <w:rsid w:val="00282EAE"/>
    <w:rsid w:val="002855E7"/>
    <w:rsid w:val="0028620A"/>
    <w:rsid w:val="00290CFA"/>
    <w:rsid w:val="00294581"/>
    <w:rsid w:val="0029731D"/>
    <w:rsid w:val="002A0C16"/>
    <w:rsid w:val="002A0D0A"/>
    <w:rsid w:val="002A2D98"/>
    <w:rsid w:val="002A3E04"/>
    <w:rsid w:val="002A53D2"/>
    <w:rsid w:val="002B1418"/>
    <w:rsid w:val="002B252D"/>
    <w:rsid w:val="002B776E"/>
    <w:rsid w:val="002C651C"/>
    <w:rsid w:val="002D13A2"/>
    <w:rsid w:val="002D2235"/>
    <w:rsid w:val="002D3669"/>
    <w:rsid w:val="002D5142"/>
    <w:rsid w:val="002D5214"/>
    <w:rsid w:val="002E0A0B"/>
    <w:rsid w:val="002E207F"/>
    <w:rsid w:val="002E4859"/>
    <w:rsid w:val="002E556F"/>
    <w:rsid w:val="002E6B49"/>
    <w:rsid w:val="002E7E78"/>
    <w:rsid w:val="002F0106"/>
    <w:rsid w:val="002F2B3A"/>
    <w:rsid w:val="002F38B3"/>
    <w:rsid w:val="002F3996"/>
    <w:rsid w:val="002F50A2"/>
    <w:rsid w:val="002F7AB5"/>
    <w:rsid w:val="002F7EA4"/>
    <w:rsid w:val="0030372F"/>
    <w:rsid w:val="00303D91"/>
    <w:rsid w:val="00311AB1"/>
    <w:rsid w:val="003145B8"/>
    <w:rsid w:val="00314AC3"/>
    <w:rsid w:val="003158F2"/>
    <w:rsid w:val="00315E95"/>
    <w:rsid w:val="00316430"/>
    <w:rsid w:val="003248A8"/>
    <w:rsid w:val="00325211"/>
    <w:rsid w:val="003301E3"/>
    <w:rsid w:val="003315B6"/>
    <w:rsid w:val="00333D05"/>
    <w:rsid w:val="00333FCC"/>
    <w:rsid w:val="003353CD"/>
    <w:rsid w:val="00337D25"/>
    <w:rsid w:val="003448D4"/>
    <w:rsid w:val="00344C56"/>
    <w:rsid w:val="003477D0"/>
    <w:rsid w:val="003528B2"/>
    <w:rsid w:val="0035440E"/>
    <w:rsid w:val="00354F11"/>
    <w:rsid w:val="00363DF6"/>
    <w:rsid w:val="00365C88"/>
    <w:rsid w:val="00366F9D"/>
    <w:rsid w:val="00367521"/>
    <w:rsid w:val="00370D3D"/>
    <w:rsid w:val="00373EFD"/>
    <w:rsid w:val="00375FA6"/>
    <w:rsid w:val="00381172"/>
    <w:rsid w:val="00382C73"/>
    <w:rsid w:val="00384BB5"/>
    <w:rsid w:val="00385665"/>
    <w:rsid w:val="0038755C"/>
    <w:rsid w:val="00393707"/>
    <w:rsid w:val="003961F9"/>
    <w:rsid w:val="003A3A0F"/>
    <w:rsid w:val="003B5CB3"/>
    <w:rsid w:val="003B659C"/>
    <w:rsid w:val="003B74E4"/>
    <w:rsid w:val="003B7871"/>
    <w:rsid w:val="003B7E42"/>
    <w:rsid w:val="003C18C8"/>
    <w:rsid w:val="003C20EF"/>
    <w:rsid w:val="003C2807"/>
    <w:rsid w:val="003C4D33"/>
    <w:rsid w:val="003C5621"/>
    <w:rsid w:val="003C65C5"/>
    <w:rsid w:val="003C7E66"/>
    <w:rsid w:val="003D04D4"/>
    <w:rsid w:val="003D257A"/>
    <w:rsid w:val="003D47B4"/>
    <w:rsid w:val="003D59B0"/>
    <w:rsid w:val="003E106A"/>
    <w:rsid w:val="003E2A1B"/>
    <w:rsid w:val="003E3B05"/>
    <w:rsid w:val="003E6BCE"/>
    <w:rsid w:val="003E7549"/>
    <w:rsid w:val="003F0F00"/>
    <w:rsid w:val="003F2139"/>
    <w:rsid w:val="003F408D"/>
    <w:rsid w:val="003F456B"/>
    <w:rsid w:val="003F7D83"/>
    <w:rsid w:val="00400FE2"/>
    <w:rsid w:val="00404329"/>
    <w:rsid w:val="004044EB"/>
    <w:rsid w:val="004073CE"/>
    <w:rsid w:val="00407B45"/>
    <w:rsid w:val="00410468"/>
    <w:rsid w:val="00413806"/>
    <w:rsid w:val="004145B9"/>
    <w:rsid w:val="0041583C"/>
    <w:rsid w:val="004204E6"/>
    <w:rsid w:val="004204FE"/>
    <w:rsid w:val="00421F96"/>
    <w:rsid w:val="00424A22"/>
    <w:rsid w:val="00425897"/>
    <w:rsid w:val="004277B6"/>
    <w:rsid w:val="0043419F"/>
    <w:rsid w:val="00436AE3"/>
    <w:rsid w:val="00441821"/>
    <w:rsid w:val="00445DB1"/>
    <w:rsid w:val="00446D39"/>
    <w:rsid w:val="004476CB"/>
    <w:rsid w:val="00456043"/>
    <w:rsid w:val="00456596"/>
    <w:rsid w:val="00462B24"/>
    <w:rsid w:val="00462D66"/>
    <w:rsid w:val="004645DC"/>
    <w:rsid w:val="00471F5F"/>
    <w:rsid w:val="00474F47"/>
    <w:rsid w:val="004841D3"/>
    <w:rsid w:val="00493165"/>
    <w:rsid w:val="004963D8"/>
    <w:rsid w:val="00496721"/>
    <w:rsid w:val="00497B93"/>
    <w:rsid w:val="004A0CFD"/>
    <w:rsid w:val="004A0F7F"/>
    <w:rsid w:val="004A3877"/>
    <w:rsid w:val="004A5FF1"/>
    <w:rsid w:val="004A6437"/>
    <w:rsid w:val="004B309C"/>
    <w:rsid w:val="004B3BE1"/>
    <w:rsid w:val="004C282C"/>
    <w:rsid w:val="004C41E8"/>
    <w:rsid w:val="004D00AA"/>
    <w:rsid w:val="004D11AB"/>
    <w:rsid w:val="004D1468"/>
    <w:rsid w:val="004D22A0"/>
    <w:rsid w:val="004D24A3"/>
    <w:rsid w:val="004D7480"/>
    <w:rsid w:val="004D79A7"/>
    <w:rsid w:val="004E07E3"/>
    <w:rsid w:val="004E1352"/>
    <w:rsid w:val="004E2907"/>
    <w:rsid w:val="004E2F43"/>
    <w:rsid w:val="004E3A32"/>
    <w:rsid w:val="004F2D6E"/>
    <w:rsid w:val="005009CD"/>
    <w:rsid w:val="00500C83"/>
    <w:rsid w:val="0050304A"/>
    <w:rsid w:val="00504F44"/>
    <w:rsid w:val="00505248"/>
    <w:rsid w:val="005115CF"/>
    <w:rsid w:val="00511BF6"/>
    <w:rsid w:val="00516D96"/>
    <w:rsid w:val="00520267"/>
    <w:rsid w:val="00521CAD"/>
    <w:rsid w:val="005354B0"/>
    <w:rsid w:val="00540DB7"/>
    <w:rsid w:val="00541B17"/>
    <w:rsid w:val="00543170"/>
    <w:rsid w:val="00544545"/>
    <w:rsid w:val="0054550E"/>
    <w:rsid w:val="00545608"/>
    <w:rsid w:val="00546E04"/>
    <w:rsid w:val="005473BB"/>
    <w:rsid w:val="00556A19"/>
    <w:rsid w:val="005617B5"/>
    <w:rsid w:val="005655CA"/>
    <w:rsid w:val="00566EB3"/>
    <w:rsid w:val="0056736A"/>
    <w:rsid w:val="0057299E"/>
    <w:rsid w:val="00574C8E"/>
    <w:rsid w:val="00576450"/>
    <w:rsid w:val="005765E2"/>
    <w:rsid w:val="00580FD5"/>
    <w:rsid w:val="00583F6E"/>
    <w:rsid w:val="0059020F"/>
    <w:rsid w:val="00591360"/>
    <w:rsid w:val="00591A5E"/>
    <w:rsid w:val="00593FC2"/>
    <w:rsid w:val="00594870"/>
    <w:rsid w:val="005A0326"/>
    <w:rsid w:val="005A1882"/>
    <w:rsid w:val="005A1BA7"/>
    <w:rsid w:val="005A1E56"/>
    <w:rsid w:val="005A4B13"/>
    <w:rsid w:val="005B0078"/>
    <w:rsid w:val="005B06A4"/>
    <w:rsid w:val="005B2648"/>
    <w:rsid w:val="005B347A"/>
    <w:rsid w:val="005B37F0"/>
    <w:rsid w:val="005C4F3D"/>
    <w:rsid w:val="005C7511"/>
    <w:rsid w:val="005D55D1"/>
    <w:rsid w:val="005D755A"/>
    <w:rsid w:val="005E04A1"/>
    <w:rsid w:val="005E1435"/>
    <w:rsid w:val="005E5B35"/>
    <w:rsid w:val="005F162C"/>
    <w:rsid w:val="005F7001"/>
    <w:rsid w:val="005F7111"/>
    <w:rsid w:val="00602EE0"/>
    <w:rsid w:val="00603787"/>
    <w:rsid w:val="00606003"/>
    <w:rsid w:val="00614707"/>
    <w:rsid w:val="00615307"/>
    <w:rsid w:val="006153F2"/>
    <w:rsid w:val="00624A16"/>
    <w:rsid w:val="0062594D"/>
    <w:rsid w:val="00626919"/>
    <w:rsid w:val="00627368"/>
    <w:rsid w:val="00632B8B"/>
    <w:rsid w:val="00632F7F"/>
    <w:rsid w:val="00634502"/>
    <w:rsid w:val="00634FE7"/>
    <w:rsid w:val="006403D3"/>
    <w:rsid w:val="006444B3"/>
    <w:rsid w:val="00645CD0"/>
    <w:rsid w:val="00647232"/>
    <w:rsid w:val="00647438"/>
    <w:rsid w:val="00647C2E"/>
    <w:rsid w:val="00655E31"/>
    <w:rsid w:val="006613CB"/>
    <w:rsid w:val="00665ECE"/>
    <w:rsid w:val="0066601F"/>
    <w:rsid w:val="0066710A"/>
    <w:rsid w:val="00667DB9"/>
    <w:rsid w:val="006713C8"/>
    <w:rsid w:val="006723A5"/>
    <w:rsid w:val="00674A02"/>
    <w:rsid w:val="00675DD9"/>
    <w:rsid w:val="0067636A"/>
    <w:rsid w:val="00676561"/>
    <w:rsid w:val="00676D44"/>
    <w:rsid w:val="00677E85"/>
    <w:rsid w:val="00681466"/>
    <w:rsid w:val="00682B6E"/>
    <w:rsid w:val="00685363"/>
    <w:rsid w:val="00686FFE"/>
    <w:rsid w:val="006872BD"/>
    <w:rsid w:val="00690770"/>
    <w:rsid w:val="006913A9"/>
    <w:rsid w:val="0069289A"/>
    <w:rsid w:val="00692CE9"/>
    <w:rsid w:val="006947ED"/>
    <w:rsid w:val="006951DB"/>
    <w:rsid w:val="00695AAF"/>
    <w:rsid w:val="00696000"/>
    <w:rsid w:val="006962E6"/>
    <w:rsid w:val="006966A8"/>
    <w:rsid w:val="006A1603"/>
    <w:rsid w:val="006A4A90"/>
    <w:rsid w:val="006B14B2"/>
    <w:rsid w:val="006B4F2A"/>
    <w:rsid w:val="006C2118"/>
    <w:rsid w:val="006C29BD"/>
    <w:rsid w:val="006C3E44"/>
    <w:rsid w:val="006C4F44"/>
    <w:rsid w:val="006C5860"/>
    <w:rsid w:val="006D5328"/>
    <w:rsid w:val="006E072A"/>
    <w:rsid w:val="006E0830"/>
    <w:rsid w:val="006E2583"/>
    <w:rsid w:val="006E258B"/>
    <w:rsid w:val="006E6282"/>
    <w:rsid w:val="006F439C"/>
    <w:rsid w:val="00700606"/>
    <w:rsid w:val="00704F2B"/>
    <w:rsid w:val="007076E5"/>
    <w:rsid w:val="0071042E"/>
    <w:rsid w:val="0071327B"/>
    <w:rsid w:val="007156E9"/>
    <w:rsid w:val="007163EA"/>
    <w:rsid w:val="00717623"/>
    <w:rsid w:val="00717737"/>
    <w:rsid w:val="007213B7"/>
    <w:rsid w:val="00725494"/>
    <w:rsid w:val="00727F7E"/>
    <w:rsid w:val="0073140B"/>
    <w:rsid w:val="00731FF2"/>
    <w:rsid w:val="00732684"/>
    <w:rsid w:val="0073272C"/>
    <w:rsid w:val="00732D65"/>
    <w:rsid w:val="007401AA"/>
    <w:rsid w:val="00741226"/>
    <w:rsid w:val="007431AB"/>
    <w:rsid w:val="0074321A"/>
    <w:rsid w:val="00743CB1"/>
    <w:rsid w:val="0074581B"/>
    <w:rsid w:val="00751F02"/>
    <w:rsid w:val="00752B70"/>
    <w:rsid w:val="00752BDC"/>
    <w:rsid w:val="007531F6"/>
    <w:rsid w:val="00756A84"/>
    <w:rsid w:val="00760351"/>
    <w:rsid w:val="007606AA"/>
    <w:rsid w:val="007639FF"/>
    <w:rsid w:val="00766BD7"/>
    <w:rsid w:val="00770A99"/>
    <w:rsid w:val="00770CBC"/>
    <w:rsid w:val="00771B19"/>
    <w:rsid w:val="00773A91"/>
    <w:rsid w:val="00774B41"/>
    <w:rsid w:val="0077739C"/>
    <w:rsid w:val="00780BA7"/>
    <w:rsid w:val="00781EA4"/>
    <w:rsid w:val="00783687"/>
    <w:rsid w:val="00784A64"/>
    <w:rsid w:val="007853F7"/>
    <w:rsid w:val="00792427"/>
    <w:rsid w:val="007935C9"/>
    <w:rsid w:val="007949EC"/>
    <w:rsid w:val="007A0457"/>
    <w:rsid w:val="007A4D8B"/>
    <w:rsid w:val="007B08A1"/>
    <w:rsid w:val="007B25D8"/>
    <w:rsid w:val="007B2C4B"/>
    <w:rsid w:val="007B2EE4"/>
    <w:rsid w:val="007B3417"/>
    <w:rsid w:val="007B4087"/>
    <w:rsid w:val="007C1C64"/>
    <w:rsid w:val="007C43F9"/>
    <w:rsid w:val="007C5B64"/>
    <w:rsid w:val="007D043E"/>
    <w:rsid w:val="007D16FA"/>
    <w:rsid w:val="007D1A76"/>
    <w:rsid w:val="007D2472"/>
    <w:rsid w:val="007D30CA"/>
    <w:rsid w:val="007D577B"/>
    <w:rsid w:val="007D5CC9"/>
    <w:rsid w:val="007D72CE"/>
    <w:rsid w:val="007E29A1"/>
    <w:rsid w:val="007E4FD6"/>
    <w:rsid w:val="007E5EA0"/>
    <w:rsid w:val="007F11C4"/>
    <w:rsid w:val="007F4106"/>
    <w:rsid w:val="007F426D"/>
    <w:rsid w:val="007F539F"/>
    <w:rsid w:val="007F66C1"/>
    <w:rsid w:val="007F6CD1"/>
    <w:rsid w:val="0080411B"/>
    <w:rsid w:val="00810961"/>
    <w:rsid w:val="00812B17"/>
    <w:rsid w:val="00812E6B"/>
    <w:rsid w:val="00815F06"/>
    <w:rsid w:val="0081705B"/>
    <w:rsid w:val="00824B9F"/>
    <w:rsid w:val="00833733"/>
    <w:rsid w:val="00835CBD"/>
    <w:rsid w:val="008362B0"/>
    <w:rsid w:val="00836963"/>
    <w:rsid w:val="00837811"/>
    <w:rsid w:val="008415B8"/>
    <w:rsid w:val="008448C1"/>
    <w:rsid w:val="00846840"/>
    <w:rsid w:val="00853708"/>
    <w:rsid w:val="00854A3F"/>
    <w:rsid w:val="00854C29"/>
    <w:rsid w:val="00861457"/>
    <w:rsid w:val="00863890"/>
    <w:rsid w:val="008642C5"/>
    <w:rsid w:val="008649B4"/>
    <w:rsid w:val="008723B9"/>
    <w:rsid w:val="0087257B"/>
    <w:rsid w:val="00876894"/>
    <w:rsid w:val="00876E53"/>
    <w:rsid w:val="008805EE"/>
    <w:rsid w:val="00880909"/>
    <w:rsid w:val="00886C0B"/>
    <w:rsid w:val="00887F20"/>
    <w:rsid w:val="0089398D"/>
    <w:rsid w:val="0089612C"/>
    <w:rsid w:val="008A08CB"/>
    <w:rsid w:val="008A0C85"/>
    <w:rsid w:val="008A4478"/>
    <w:rsid w:val="008A5ADF"/>
    <w:rsid w:val="008A6266"/>
    <w:rsid w:val="008B5323"/>
    <w:rsid w:val="008B77AA"/>
    <w:rsid w:val="008C1DD3"/>
    <w:rsid w:val="008C4835"/>
    <w:rsid w:val="008D4502"/>
    <w:rsid w:val="008D4774"/>
    <w:rsid w:val="008D62E5"/>
    <w:rsid w:val="008D6DDE"/>
    <w:rsid w:val="008D7ED9"/>
    <w:rsid w:val="008E04C6"/>
    <w:rsid w:val="008E05B3"/>
    <w:rsid w:val="008E2EF8"/>
    <w:rsid w:val="008E5A9F"/>
    <w:rsid w:val="008F18FB"/>
    <w:rsid w:val="008F7415"/>
    <w:rsid w:val="00902566"/>
    <w:rsid w:val="009032A1"/>
    <w:rsid w:val="00904CDF"/>
    <w:rsid w:val="0090561E"/>
    <w:rsid w:val="009065C9"/>
    <w:rsid w:val="009126DE"/>
    <w:rsid w:val="0091344C"/>
    <w:rsid w:val="00916E85"/>
    <w:rsid w:val="00920159"/>
    <w:rsid w:val="00921C00"/>
    <w:rsid w:val="00922A64"/>
    <w:rsid w:val="00925779"/>
    <w:rsid w:val="00930DB6"/>
    <w:rsid w:val="00932D78"/>
    <w:rsid w:val="00932EA5"/>
    <w:rsid w:val="00935606"/>
    <w:rsid w:val="00941B81"/>
    <w:rsid w:val="00945AFC"/>
    <w:rsid w:val="009473AB"/>
    <w:rsid w:val="00947BCC"/>
    <w:rsid w:val="009522B9"/>
    <w:rsid w:val="00953F25"/>
    <w:rsid w:val="00954DE7"/>
    <w:rsid w:val="00954FE6"/>
    <w:rsid w:val="00955F6A"/>
    <w:rsid w:val="00963D4A"/>
    <w:rsid w:val="0096541E"/>
    <w:rsid w:val="0097179E"/>
    <w:rsid w:val="00971C5F"/>
    <w:rsid w:val="00977ED1"/>
    <w:rsid w:val="00980686"/>
    <w:rsid w:val="0098272C"/>
    <w:rsid w:val="00983085"/>
    <w:rsid w:val="0098559C"/>
    <w:rsid w:val="00986A18"/>
    <w:rsid w:val="00991258"/>
    <w:rsid w:val="009973B2"/>
    <w:rsid w:val="0099741E"/>
    <w:rsid w:val="009A5281"/>
    <w:rsid w:val="009B145D"/>
    <w:rsid w:val="009B1B27"/>
    <w:rsid w:val="009B3536"/>
    <w:rsid w:val="009B39A1"/>
    <w:rsid w:val="009B65CE"/>
    <w:rsid w:val="009B6A09"/>
    <w:rsid w:val="009C1C7E"/>
    <w:rsid w:val="009C5C93"/>
    <w:rsid w:val="009C5CB4"/>
    <w:rsid w:val="009D34DA"/>
    <w:rsid w:val="009D487E"/>
    <w:rsid w:val="009D4C9B"/>
    <w:rsid w:val="009E01F6"/>
    <w:rsid w:val="009E0AD4"/>
    <w:rsid w:val="009E1C04"/>
    <w:rsid w:val="009E1C97"/>
    <w:rsid w:val="009E39FE"/>
    <w:rsid w:val="009E6E27"/>
    <w:rsid w:val="009F547C"/>
    <w:rsid w:val="009F7170"/>
    <w:rsid w:val="00A004BB"/>
    <w:rsid w:val="00A02787"/>
    <w:rsid w:val="00A02CFE"/>
    <w:rsid w:val="00A030B6"/>
    <w:rsid w:val="00A03BB1"/>
    <w:rsid w:val="00A040B7"/>
    <w:rsid w:val="00A04808"/>
    <w:rsid w:val="00A048FF"/>
    <w:rsid w:val="00A124C9"/>
    <w:rsid w:val="00A1311D"/>
    <w:rsid w:val="00A14AAF"/>
    <w:rsid w:val="00A213D1"/>
    <w:rsid w:val="00A215A0"/>
    <w:rsid w:val="00A21B7B"/>
    <w:rsid w:val="00A243CA"/>
    <w:rsid w:val="00A245FA"/>
    <w:rsid w:val="00A25CF8"/>
    <w:rsid w:val="00A262F8"/>
    <w:rsid w:val="00A310D6"/>
    <w:rsid w:val="00A31B6D"/>
    <w:rsid w:val="00A36761"/>
    <w:rsid w:val="00A40C81"/>
    <w:rsid w:val="00A453A5"/>
    <w:rsid w:val="00A46020"/>
    <w:rsid w:val="00A46B2E"/>
    <w:rsid w:val="00A50615"/>
    <w:rsid w:val="00A51FCA"/>
    <w:rsid w:val="00A5587B"/>
    <w:rsid w:val="00A57DDF"/>
    <w:rsid w:val="00A57F91"/>
    <w:rsid w:val="00A602AB"/>
    <w:rsid w:val="00A615DB"/>
    <w:rsid w:val="00A652D6"/>
    <w:rsid w:val="00A65A68"/>
    <w:rsid w:val="00A665B9"/>
    <w:rsid w:val="00A66FE0"/>
    <w:rsid w:val="00A6711B"/>
    <w:rsid w:val="00A75FE1"/>
    <w:rsid w:val="00A77AAA"/>
    <w:rsid w:val="00A82672"/>
    <w:rsid w:val="00A8291B"/>
    <w:rsid w:val="00A82E02"/>
    <w:rsid w:val="00A832CC"/>
    <w:rsid w:val="00A8738D"/>
    <w:rsid w:val="00A93BCA"/>
    <w:rsid w:val="00AA091E"/>
    <w:rsid w:val="00AA188F"/>
    <w:rsid w:val="00AA6CE4"/>
    <w:rsid w:val="00AB529F"/>
    <w:rsid w:val="00AC279E"/>
    <w:rsid w:val="00AC523A"/>
    <w:rsid w:val="00AD189F"/>
    <w:rsid w:val="00AD27D5"/>
    <w:rsid w:val="00AD408F"/>
    <w:rsid w:val="00AD4E9A"/>
    <w:rsid w:val="00AD68D0"/>
    <w:rsid w:val="00AE0C40"/>
    <w:rsid w:val="00AE10A0"/>
    <w:rsid w:val="00AE22D8"/>
    <w:rsid w:val="00AE41DB"/>
    <w:rsid w:val="00AE494E"/>
    <w:rsid w:val="00AE4BA3"/>
    <w:rsid w:val="00AE4C24"/>
    <w:rsid w:val="00AE5F0B"/>
    <w:rsid w:val="00AF2451"/>
    <w:rsid w:val="00AF29C5"/>
    <w:rsid w:val="00AF311D"/>
    <w:rsid w:val="00AF389F"/>
    <w:rsid w:val="00AF39F2"/>
    <w:rsid w:val="00AF6C13"/>
    <w:rsid w:val="00AF6CDC"/>
    <w:rsid w:val="00AF6FB3"/>
    <w:rsid w:val="00B02F29"/>
    <w:rsid w:val="00B04010"/>
    <w:rsid w:val="00B045EA"/>
    <w:rsid w:val="00B04A7F"/>
    <w:rsid w:val="00B07600"/>
    <w:rsid w:val="00B11B33"/>
    <w:rsid w:val="00B17A02"/>
    <w:rsid w:val="00B20A9D"/>
    <w:rsid w:val="00B23881"/>
    <w:rsid w:val="00B2419B"/>
    <w:rsid w:val="00B30D65"/>
    <w:rsid w:val="00B3528C"/>
    <w:rsid w:val="00B36C01"/>
    <w:rsid w:val="00B40792"/>
    <w:rsid w:val="00B4328F"/>
    <w:rsid w:val="00B43724"/>
    <w:rsid w:val="00B45567"/>
    <w:rsid w:val="00B45ADC"/>
    <w:rsid w:val="00B467CE"/>
    <w:rsid w:val="00B50C38"/>
    <w:rsid w:val="00B5118B"/>
    <w:rsid w:val="00B549B6"/>
    <w:rsid w:val="00B619A1"/>
    <w:rsid w:val="00B64AEB"/>
    <w:rsid w:val="00B74C92"/>
    <w:rsid w:val="00B765FF"/>
    <w:rsid w:val="00B85494"/>
    <w:rsid w:val="00B85F4D"/>
    <w:rsid w:val="00B86CBD"/>
    <w:rsid w:val="00B90820"/>
    <w:rsid w:val="00B926DD"/>
    <w:rsid w:val="00B927E1"/>
    <w:rsid w:val="00B933AA"/>
    <w:rsid w:val="00B93A45"/>
    <w:rsid w:val="00B94EF4"/>
    <w:rsid w:val="00B97639"/>
    <w:rsid w:val="00BA25F6"/>
    <w:rsid w:val="00BA3B5F"/>
    <w:rsid w:val="00BA3D5F"/>
    <w:rsid w:val="00BA7772"/>
    <w:rsid w:val="00BB0A02"/>
    <w:rsid w:val="00BB155D"/>
    <w:rsid w:val="00BB1E64"/>
    <w:rsid w:val="00BB424E"/>
    <w:rsid w:val="00BB73F3"/>
    <w:rsid w:val="00BC5140"/>
    <w:rsid w:val="00BC5B54"/>
    <w:rsid w:val="00BD3F34"/>
    <w:rsid w:val="00BD4C5C"/>
    <w:rsid w:val="00BD55F4"/>
    <w:rsid w:val="00BD768B"/>
    <w:rsid w:val="00BE331A"/>
    <w:rsid w:val="00BE5463"/>
    <w:rsid w:val="00BF193B"/>
    <w:rsid w:val="00C00CA2"/>
    <w:rsid w:val="00C01267"/>
    <w:rsid w:val="00C04BB3"/>
    <w:rsid w:val="00C076A4"/>
    <w:rsid w:val="00C1273F"/>
    <w:rsid w:val="00C133BF"/>
    <w:rsid w:val="00C140E7"/>
    <w:rsid w:val="00C159FD"/>
    <w:rsid w:val="00C16270"/>
    <w:rsid w:val="00C200F3"/>
    <w:rsid w:val="00C22729"/>
    <w:rsid w:val="00C231FE"/>
    <w:rsid w:val="00C23CC2"/>
    <w:rsid w:val="00C2516D"/>
    <w:rsid w:val="00C25994"/>
    <w:rsid w:val="00C26459"/>
    <w:rsid w:val="00C269E7"/>
    <w:rsid w:val="00C313CE"/>
    <w:rsid w:val="00C33272"/>
    <w:rsid w:val="00C34C58"/>
    <w:rsid w:val="00C36346"/>
    <w:rsid w:val="00C427F1"/>
    <w:rsid w:val="00C432FE"/>
    <w:rsid w:val="00C443BF"/>
    <w:rsid w:val="00C44934"/>
    <w:rsid w:val="00C47E57"/>
    <w:rsid w:val="00C5102D"/>
    <w:rsid w:val="00C516BB"/>
    <w:rsid w:val="00C51DCD"/>
    <w:rsid w:val="00C52667"/>
    <w:rsid w:val="00C56770"/>
    <w:rsid w:val="00C570F3"/>
    <w:rsid w:val="00C57115"/>
    <w:rsid w:val="00C616B4"/>
    <w:rsid w:val="00C910B0"/>
    <w:rsid w:val="00C944D0"/>
    <w:rsid w:val="00C94DD0"/>
    <w:rsid w:val="00C965F7"/>
    <w:rsid w:val="00C97A2F"/>
    <w:rsid w:val="00CB0B70"/>
    <w:rsid w:val="00CB13B5"/>
    <w:rsid w:val="00CB19E6"/>
    <w:rsid w:val="00CB2A56"/>
    <w:rsid w:val="00CB34E7"/>
    <w:rsid w:val="00CB36B1"/>
    <w:rsid w:val="00CD0EDF"/>
    <w:rsid w:val="00CD186E"/>
    <w:rsid w:val="00CD2C80"/>
    <w:rsid w:val="00CD352D"/>
    <w:rsid w:val="00CD3D02"/>
    <w:rsid w:val="00CD433E"/>
    <w:rsid w:val="00CD53BB"/>
    <w:rsid w:val="00CD7568"/>
    <w:rsid w:val="00CD76DB"/>
    <w:rsid w:val="00CE20DF"/>
    <w:rsid w:val="00CE424A"/>
    <w:rsid w:val="00CE444A"/>
    <w:rsid w:val="00CE4C31"/>
    <w:rsid w:val="00CE4ED6"/>
    <w:rsid w:val="00CE6AAD"/>
    <w:rsid w:val="00CF2249"/>
    <w:rsid w:val="00CF2420"/>
    <w:rsid w:val="00CF2573"/>
    <w:rsid w:val="00D01C0F"/>
    <w:rsid w:val="00D05A94"/>
    <w:rsid w:val="00D10462"/>
    <w:rsid w:val="00D11FE2"/>
    <w:rsid w:val="00D13E81"/>
    <w:rsid w:val="00D15D09"/>
    <w:rsid w:val="00D210A7"/>
    <w:rsid w:val="00D213A3"/>
    <w:rsid w:val="00D22EDE"/>
    <w:rsid w:val="00D24609"/>
    <w:rsid w:val="00D25781"/>
    <w:rsid w:val="00D3242C"/>
    <w:rsid w:val="00D3395A"/>
    <w:rsid w:val="00D36604"/>
    <w:rsid w:val="00D36F27"/>
    <w:rsid w:val="00D40EEA"/>
    <w:rsid w:val="00D413C8"/>
    <w:rsid w:val="00D42706"/>
    <w:rsid w:val="00D447E9"/>
    <w:rsid w:val="00D46A39"/>
    <w:rsid w:val="00D50582"/>
    <w:rsid w:val="00D50C17"/>
    <w:rsid w:val="00D50C1A"/>
    <w:rsid w:val="00D50D57"/>
    <w:rsid w:val="00D517D7"/>
    <w:rsid w:val="00D5186B"/>
    <w:rsid w:val="00D550AD"/>
    <w:rsid w:val="00D561BA"/>
    <w:rsid w:val="00D6196C"/>
    <w:rsid w:val="00D63F78"/>
    <w:rsid w:val="00D65845"/>
    <w:rsid w:val="00D6788C"/>
    <w:rsid w:val="00D67F00"/>
    <w:rsid w:val="00D71A1C"/>
    <w:rsid w:val="00D71E5B"/>
    <w:rsid w:val="00D7242F"/>
    <w:rsid w:val="00D74FF0"/>
    <w:rsid w:val="00D825EC"/>
    <w:rsid w:val="00D84885"/>
    <w:rsid w:val="00D856C7"/>
    <w:rsid w:val="00D874F0"/>
    <w:rsid w:val="00D878A7"/>
    <w:rsid w:val="00D87927"/>
    <w:rsid w:val="00D87FCA"/>
    <w:rsid w:val="00D95342"/>
    <w:rsid w:val="00D967E9"/>
    <w:rsid w:val="00D97480"/>
    <w:rsid w:val="00D97968"/>
    <w:rsid w:val="00DA0BE8"/>
    <w:rsid w:val="00DA183F"/>
    <w:rsid w:val="00DA3549"/>
    <w:rsid w:val="00DA37A6"/>
    <w:rsid w:val="00DA3BD0"/>
    <w:rsid w:val="00DA50FB"/>
    <w:rsid w:val="00DA666F"/>
    <w:rsid w:val="00DA6F0E"/>
    <w:rsid w:val="00DB0F11"/>
    <w:rsid w:val="00DB69B0"/>
    <w:rsid w:val="00DB721A"/>
    <w:rsid w:val="00DB78BF"/>
    <w:rsid w:val="00DC2C9A"/>
    <w:rsid w:val="00DC4530"/>
    <w:rsid w:val="00DC5F39"/>
    <w:rsid w:val="00DC5F3E"/>
    <w:rsid w:val="00DC6C8D"/>
    <w:rsid w:val="00DC7CC2"/>
    <w:rsid w:val="00DE23E5"/>
    <w:rsid w:val="00DE6502"/>
    <w:rsid w:val="00DE6D6B"/>
    <w:rsid w:val="00DE79FC"/>
    <w:rsid w:val="00DF2CC9"/>
    <w:rsid w:val="00DF5288"/>
    <w:rsid w:val="00E01C85"/>
    <w:rsid w:val="00E03C17"/>
    <w:rsid w:val="00E078F3"/>
    <w:rsid w:val="00E111B6"/>
    <w:rsid w:val="00E1265F"/>
    <w:rsid w:val="00E143C2"/>
    <w:rsid w:val="00E2379C"/>
    <w:rsid w:val="00E24F92"/>
    <w:rsid w:val="00E2671B"/>
    <w:rsid w:val="00E27662"/>
    <w:rsid w:val="00E33146"/>
    <w:rsid w:val="00E3481E"/>
    <w:rsid w:val="00E34D40"/>
    <w:rsid w:val="00E416E9"/>
    <w:rsid w:val="00E46A58"/>
    <w:rsid w:val="00E46D9E"/>
    <w:rsid w:val="00E47144"/>
    <w:rsid w:val="00E47A34"/>
    <w:rsid w:val="00E51F0C"/>
    <w:rsid w:val="00E55DC2"/>
    <w:rsid w:val="00E5646B"/>
    <w:rsid w:val="00E63EAE"/>
    <w:rsid w:val="00E709EE"/>
    <w:rsid w:val="00E71172"/>
    <w:rsid w:val="00E75DF4"/>
    <w:rsid w:val="00E76992"/>
    <w:rsid w:val="00E81C5C"/>
    <w:rsid w:val="00E82E33"/>
    <w:rsid w:val="00E82FAC"/>
    <w:rsid w:val="00E84073"/>
    <w:rsid w:val="00E84F6C"/>
    <w:rsid w:val="00E87351"/>
    <w:rsid w:val="00E92193"/>
    <w:rsid w:val="00E97E5C"/>
    <w:rsid w:val="00EA10DF"/>
    <w:rsid w:val="00EA1B52"/>
    <w:rsid w:val="00EA371B"/>
    <w:rsid w:val="00EA4886"/>
    <w:rsid w:val="00EA5361"/>
    <w:rsid w:val="00EA678F"/>
    <w:rsid w:val="00EA796D"/>
    <w:rsid w:val="00EB0FC6"/>
    <w:rsid w:val="00EB1E8D"/>
    <w:rsid w:val="00EB2D2D"/>
    <w:rsid w:val="00EB5A30"/>
    <w:rsid w:val="00EB70BB"/>
    <w:rsid w:val="00EC37EF"/>
    <w:rsid w:val="00EC50CE"/>
    <w:rsid w:val="00EC537E"/>
    <w:rsid w:val="00ED022B"/>
    <w:rsid w:val="00ED1C23"/>
    <w:rsid w:val="00ED4E2A"/>
    <w:rsid w:val="00ED7577"/>
    <w:rsid w:val="00EE1083"/>
    <w:rsid w:val="00EE1BB4"/>
    <w:rsid w:val="00EE4A08"/>
    <w:rsid w:val="00EE5B2B"/>
    <w:rsid w:val="00EE5E2B"/>
    <w:rsid w:val="00EE64AB"/>
    <w:rsid w:val="00EF2172"/>
    <w:rsid w:val="00EF288B"/>
    <w:rsid w:val="00EF5218"/>
    <w:rsid w:val="00EF5532"/>
    <w:rsid w:val="00EF5C05"/>
    <w:rsid w:val="00EF65D6"/>
    <w:rsid w:val="00EF7DA7"/>
    <w:rsid w:val="00F05704"/>
    <w:rsid w:val="00F1529D"/>
    <w:rsid w:val="00F15BD0"/>
    <w:rsid w:val="00F15FC5"/>
    <w:rsid w:val="00F173AD"/>
    <w:rsid w:val="00F2572D"/>
    <w:rsid w:val="00F317D1"/>
    <w:rsid w:val="00F322C6"/>
    <w:rsid w:val="00F4558F"/>
    <w:rsid w:val="00F531ED"/>
    <w:rsid w:val="00F54D46"/>
    <w:rsid w:val="00F554EB"/>
    <w:rsid w:val="00F56DFC"/>
    <w:rsid w:val="00F60071"/>
    <w:rsid w:val="00F60B3A"/>
    <w:rsid w:val="00F618AD"/>
    <w:rsid w:val="00F66016"/>
    <w:rsid w:val="00F665E7"/>
    <w:rsid w:val="00F74E80"/>
    <w:rsid w:val="00F76988"/>
    <w:rsid w:val="00F807CC"/>
    <w:rsid w:val="00F820B4"/>
    <w:rsid w:val="00F844A0"/>
    <w:rsid w:val="00F90E5C"/>
    <w:rsid w:val="00F93D9D"/>
    <w:rsid w:val="00F94C41"/>
    <w:rsid w:val="00FA27FC"/>
    <w:rsid w:val="00FA32FA"/>
    <w:rsid w:val="00FA53A5"/>
    <w:rsid w:val="00FA5EF7"/>
    <w:rsid w:val="00FA670D"/>
    <w:rsid w:val="00FA736E"/>
    <w:rsid w:val="00FB062A"/>
    <w:rsid w:val="00FB0DDB"/>
    <w:rsid w:val="00FB3E71"/>
    <w:rsid w:val="00FB5751"/>
    <w:rsid w:val="00FB5AAB"/>
    <w:rsid w:val="00FB5E11"/>
    <w:rsid w:val="00FB76AC"/>
    <w:rsid w:val="00FB7B2D"/>
    <w:rsid w:val="00FC2F58"/>
    <w:rsid w:val="00FC60B6"/>
    <w:rsid w:val="00FD083C"/>
    <w:rsid w:val="00FD23B5"/>
    <w:rsid w:val="00FD2AE5"/>
    <w:rsid w:val="00FD4AB4"/>
    <w:rsid w:val="00FE2E33"/>
    <w:rsid w:val="00FF350D"/>
    <w:rsid w:val="00FF4E88"/>
    <w:rsid w:val="00FF5716"/>
    <w:rsid w:val="00FF6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8C25BF"/>
  <w15:chartTrackingRefBased/>
  <w15:docId w15:val="{211BE1DD-DD2D-4FB8-933E-EC7C8CFDE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Theme="minorEastAsia" w:hAnsi="New York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jc w:val="both"/>
    </w:pPr>
    <w:rPr>
      <w:rFonts w:ascii="Times" w:hAnsi="Times"/>
      <w:sz w:val="24"/>
      <w:lang w:val="en-GB" w:eastAsia="en-US"/>
    </w:rPr>
  </w:style>
  <w:style w:type="paragraph" w:styleId="1">
    <w:name w:val="heading 1"/>
    <w:basedOn w:val="a"/>
    <w:next w:val="a"/>
    <w:qFormat/>
    <w:pPr>
      <w:keepNext/>
      <w:spacing w:before="320"/>
      <w:outlineLvl w:val="0"/>
    </w:pPr>
    <w:rPr>
      <w:b/>
      <w:sz w:val="28"/>
    </w:rPr>
  </w:style>
  <w:style w:type="paragraph" w:styleId="2">
    <w:name w:val="heading 2"/>
    <w:basedOn w:val="a"/>
    <w:next w:val="a"/>
    <w:qFormat/>
    <w:pPr>
      <w:keepNext/>
      <w:jc w:val="center"/>
      <w:outlineLvl w:val="1"/>
    </w:pPr>
    <w:rPr>
      <w:b/>
    </w:rPr>
  </w:style>
  <w:style w:type="paragraph" w:styleId="3">
    <w:name w:val="heading 3"/>
    <w:basedOn w:val="a"/>
    <w:next w:val="a"/>
    <w:link w:val="30"/>
    <w:semiHidden/>
    <w:unhideWhenUsed/>
    <w:qFormat/>
    <w:rsid w:val="0081705B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pPr>
      <w:tabs>
        <w:tab w:val="center" w:pos="4820"/>
        <w:tab w:val="right" w:pos="9639"/>
      </w:tabs>
    </w:pPr>
    <w:rPr>
      <w:i/>
      <w:sz w:val="18"/>
    </w:r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customStyle="1" w:styleId="10">
    <w:name w:val="收信人地址1"/>
    <w:basedOn w:val="a"/>
    <w:pPr>
      <w:spacing w:before="240" w:after="60"/>
      <w:jc w:val="center"/>
    </w:pPr>
    <w:rPr>
      <w:b/>
      <w:smallCaps/>
      <w:sz w:val="28"/>
    </w:rPr>
  </w:style>
  <w:style w:type="paragraph" w:customStyle="1" w:styleId="Questionpart">
    <w:name w:val="Question part"/>
    <w:basedOn w:val="a"/>
    <w:pPr>
      <w:tabs>
        <w:tab w:val="left" w:pos="360"/>
      </w:tabs>
      <w:ind w:left="360" w:hanging="360"/>
      <w:jc w:val="left"/>
    </w:pPr>
  </w:style>
  <w:style w:type="paragraph" w:customStyle="1" w:styleId="Question">
    <w:name w:val="Question"/>
    <w:basedOn w:val="a"/>
    <w:next w:val="a"/>
    <w:link w:val="QuestionChar"/>
    <w:pPr>
      <w:tabs>
        <w:tab w:val="left" w:pos="1440"/>
      </w:tabs>
      <w:spacing w:before="240"/>
      <w:ind w:left="360" w:hanging="360"/>
    </w:pPr>
    <w:rPr>
      <w:b/>
    </w:rPr>
  </w:style>
  <w:style w:type="paragraph" w:customStyle="1" w:styleId="Routput">
    <w:name w:val="R output"/>
    <w:basedOn w:val="a"/>
    <w:pPr>
      <w:ind w:hanging="11"/>
    </w:pPr>
    <w:rPr>
      <w:b/>
    </w:rPr>
  </w:style>
  <w:style w:type="paragraph" w:customStyle="1" w:styleId="Reference">
    <w:name w:val="Reference"/>
    <w:basedOn w:val="a"/>
    <w:pPr>
      <w:tabs>
        <w:tab w:val="left" w:pos="1440"/>
      </w:tabs>
      <w:ind w:left="360" w:hanging="360"/>
    </w:pPr>
  </w:style>
  <w:style w:type="paragraph" w:styleId="a6">
    <w:name w:val="Document Map"/>
    <w:basedOn w:val="a"/>
    <w:semiHidden/>
    <w:rPr>
      <w:rFonts w:ascii="New York" w:hAnsi="New York"/>
    </w:rPr>
  </w:style>
  <w:style w:type="paragraph" w:styleId="20">
    <w:name w:val="Body Text 2"/>
    <w:basedOn w:val="a"/>
    <w:pPr>
      <w:ind w:left="555"/>
    </w:pPr>
  </w:style>
  <w:style w:type="paragraph" w:styleId="a7">
    <w:name w:val="Body Text Indent"/>
    <w:basedOn w:val="a"/>
    <w:pPr>
      <w:ind w:left="560"/>
    </w:pPr>
  </w:style>
  <w:style w:type="paragraph" w:styleId="21">
    <w:name w:val="Body Text Indent 2"/>
    <w:basedOn w:val="a"/>
    <w:pPr>
      <w:spacing w:after="100"/>
      <w:ind w:left="567"/>
    </w:pPr>
  </w:style>
  <w:style w:type="paragraph" w:styleId="a8">
    <w:name w:val="Title"/>
    <w:basedOn w:val="a"/>
    <w:qFormat/>
    <w:pPr>
      <w:tabs>
        <w:tab w:val="left" w:pos="440"/>
        <w:tab w:val="left" w:pos="900"/>
        <w:tab w:val="left" w:pos="1460"/>
      </w:tabs>
      <w:spacing w:before="20" w:after="20" w:line="300" w:lineRule="atLeast"/>
      <w:ind w:hanging="440"/>
      <w:jc w:val="center"/>
    </w:pPr>
    <w:rPr>
      <w:sz w:val="28"/>
    </w:rPr>
  </w:style>
  <w:style w:type="table" w:styleId="a9">
    <w:name w:val="Table Grid"/>
    <w:basedOn w:val="a1"/>
    <w:rsid w:val="00A31B6D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rsid w:val="008D6DDE"/>
    <w:rPr>
      <w:color w:val="0000FF"/>
      <w:u w:val="single"/>
    </w:rPr>
  </w:style>
  <w:style w:type="character" w:customStyle="1" w:styleId="a4">
    <w:name w:val="页脚 字符"/>
    <w:link w:val="a3"/>
    <w:rsid w:val="002E207F"/>
    <w:rPr>
      <w:rFonts w:ascii="Times" w:hAnsi="Times"/>
      <w:i/>
      <w:sz w:val="18"/>
      <w:lang w:val="en-GB" w:eastAsia="en-US"/>
    </w:rPr>
  </w:style>
  <w:style w:type="paragraph" w:styleId="ab">
    <w:name w:val="Balloon Text"/>
    <w:basedOn w:val="a"/>
    <w:link w:val="ac"/>
    <w:rsid w:val="00C23CC2"/>
    <w:rPr>
      <w:rFonts w:ascii="Tahoma" w:hAnsi="Tahoma" w:cs="Tahoma"/>
      <w:sz w:val="16"/>
      <w:szCs w:val="16"/>
    </w:rPr>
  </w:style>
  <w:style w:type="character" w:customStyle="1" w:styleId="ac">
    <w:name w:val="批注框文本 字符"/>
    <w:link w:val="ab"/>
    <w:rsid w:val="00C23CC2"/>
    <w:rPr>
      <w:rFonts w:ascii="Tahoma" w:hAnsi="Tahoma" w:cs="Tahoma"/>
      <w:sz w:val="16"/>
      <w:szCs w:val="16"/>
      <w:lang w:val="en-GB" w:eastAsia="en-US"/>
    </w:rPr>
  </w:style>
  <w:style w:type="paragraph" w:customStyle="1" w:styleId="S20xParagraph">
    <w:name w:val="S20xParagraph"/>
    <w:basedOn w:val="Question"/>
    <w:link w:val="S20xParagraphChar"/>
    <w:qFormat/>
    <w:rsid w:val="003E3B05"/>
    <w:pPr>
      <w:tabs>
        <w:tab w:val="clear" w:pos="1440"/>
        <w:tab w:val="left" w:pos="1134"/>
      </w:tabs>
      <w:spacing w:beforeLines="40" w:before="96"/>
      <w:ind w:left="567" w:hanging="425"/>
    </w:pPr>
    <w:rPr>
      <w:b w:val="0"/>
    </w:rPr>
  </w:style>
  <w:style w:type="paragraph" w:styleId="ad">
    <w:name w:val="List Paragraph"/>
    <w:basedOn w:val="a"/>
    <w:uiPriority w:val="34"/>
    <w:qFormat/>
    <w:rsid w:val="00F90E5C"/>
    <w:pPr>
      <w:ind w:left="720"/>
      <w:contextualSpacing/>
      <w:jc w:val="left"/>
    </w:pPr>
    <w:rPr>
      <w:rFonts w:ascii="Times New Roman" w:hAnsi="Times New Roman"/>
    </w:rPr>
  </w:style>
  <w:style w:type="character" w:customStyle="1" w:styleId="QuestionChar">
    <w:name w:val="Question Char"/>
    <w:link w:val="Question"/>
    <w:rsid w:val="003E3B05"/>
    <w:rPr>
      <w:rFonts w:ascii="Times" w:hAnsi="Times"/>
      <w:b/>
      <w:sz w:val="24"/>
      <w:lang w:val="en-GB" w:eastAsia="en-US"/>
    </w:rPr>
  </w:style>
  <w:style w:type="character" w:customStyle="1" w:styleId="S20xParagraphChar">
    <w:name w:val="S20xParagraph Char"/>
    <w:link w:val="S20xParagraph"/>
    <w:rsid w:val="003E3B05"/>
    <w:rPr>
      <w:rFonts w:ascii="Times" w:hAnsi="Times"/>
      <w:b w:val="0"/>
      <w:sz w:val="24"/>
      <w:lang w:val="en-GB" w:eastAsia="en-US"/>
    </w:rPr>
  </w:style>
  <w:style w:type="character" w:styleId="ae">
    <w:name w:val="FollowedHyperlink"/>
    <w:rsid w:val="00717623"/>
    <w:rPr>
      <w:color w:val="800080"/>
      <w:u w:val="single"/>
    </w:rPr>
  </w:style>
  <w:style w:type="character" w:styleId="af">
    <w:name w:val="Placeholder Text"/>
    <w:uiPriority w:val="99"/>
    <w:semiHidden/>
    <w:rsid w:val="00766BD7"/>
    <w:rPr>
      <w:color w:val="808080"/>
    </w:rPr>
  </w:style>
  <w:style w:type="paragraph" w:customStyle="1" w:styleId="Compact">
    <w:name w:val="Compact"/>
    <w:basedOn w:val="a"/>
    <w:qFormat/>
    <w:rsid w:val="00CD352D"/>
    <w:pPr>
      <w:spacing w:before="36" w:after="36"/>
      <w:jc w:val="left"/>
    </w:pPr>
    <w:rPr>
      <w:rFonts w:ascii="Cambria" w:eastAsia="Cambria" w:hAnsi="Cambria"/>
      <w:szCs w:val="24"/>
      <w:lang w:val="en-US"/>
    </w:rPr>
  </w:style>
  <w:style w:type="character" w:customStyle="1" w:styleId="30">
    <w:name w:val="标题 3 字符"/>
    <w:link w:val="3"/>
    <w:semiHidden/>
    <w:rsid w:val="0081705B"/>
    <w:rPr>
      <w:rFonts w:ascii="Calibri Light" w:eastAsia="Times New Roman" w:hAnsi="Calibri Light" w:cs="Times New Roman"/>
      <w:b/>
      <w:bCs/>
      <w:sz w:val="26"/>
      <w:szCs w:val="26"/>
      <w:lang w:val="en-GB" w:eastAsia="en-US"/>
    </w:rPr>
  </w:style>
  <w:style w:type="paragraph" w:styleId="af0">
    <w:name w:val="Body Text"/>
    <w:basedOn w:val="a"/>
    <w:link w:val="af1"/>
    <w:rsid w:val="00337D25"/>
    <w:pPr>
      <w:spacing w:after="120"/>
    </w:pPr>
  </w:style>
  <w:style w:type="character" w:customStyle="1" w:styleId="af1">
    <w:name w:val="正文文本 字符"/>
    <w:link w:val="af0"/>
    <w:rsid w:val="00337D25"/>
    <w:rPr>
      <w:rFonts w:ascii="Times" w:hAnsi="Times"/>
      <w:sz w:val="24"/>
      <w:lang w:val="en-GB" w:eastAsia="en-US"/>
    </w:rPr>
  </w:style>
  <w:style w:type="paragraph" w:customStyle="1" w:styleId="FirstParagraph">
    <w:name w:val="First Paragraph"/>
    <w:basedOn w:val="af0"/>
    <w:next w:val="af0"/>
    <w:qFormat/>
    <w:rsid w:val="00337D25"/>
    <w:pPr>
      <w:spacing w:before="180" w:after="180"/>
      <w:jc w:val="left"/>
    </w:pPr>
    <w:rPr>
      <w:rFonts w:ascii="Cambria" w:eastAsia="Cambria" w:hAnsi="Cambria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193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stat.auckland.ac.nz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565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l memo mac</vt:lpstr>
    </vt:vector>
  </TitlesOfParts>
  <Company>Auckland University</Company>
  <LinksUpToDate>false</LinksUpToDate>
  <CharactersWithSpaces>3784</CharactersWithSpaces>
  <SharedDoc>false</SharedDoc>
  <HLinks>
    <vt:vector size="6" baseType="variant">
      <vt:variant>
        <vt:i4>3735667</vt:i4>
      </vt:variant>
      <vt:variant>
        <vt:i4>0</vt:i4>
      </vt:variant>
      <vt:variant>
        <vt:i4>0</vt:i4>
      </vt:variant>
      <vt:variant>
        <vt:i4>5</vt:i4>
      </vt:variant>
      <vt:variant>
        <vt:lpwstr>http://www.stat.auckland.ac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l memo mac</dc:title>
  <dc:subject/>
  <dc:creator>David Scott</dc:creator>
  <cp:keywords/>
  <cp:lastModifiedBy>刘 思远</cp:lastModifiedBy>
  <cp:revision>2</cp:revision>
  <cp:lastPrinted>2018-07-13T08:10:00Z</cp:lastPrinted>
  <dcterms:created xsi:type="dcterms:W3CDTF">2021-09-28T09:15:00Z</dcterms:created>
  <dcterms:modified xsi:type="dcterms:W3CDTF">2021-09-28T11:25:00Z</dcterms:modified>
</cp:coreProperties>
</file>